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0763098E" w:rsidR="003839BE" w:rsidRDefault="003839BE" w:rsidP="00115674">
      <w:pPr>
        <w:jc w:val="center"/>
      </w:pPr>
    </w:p>
    <w:p w14:paraId="67CA2C3A" w14:textId="4E112C15" w:rsidR="003839BE" w:rsidRDefault="00F90DCF" w:rsidP="00115674">
      <w:pPr>
        <w:pStyle w:val="Ttulo"/>
        <w:ind w:firstLine="0"/>
        <w:jc w:val="center"/>
      </w:pPr>
      <w:r>
        <w:t>Predicción de la contaminación atmosférica mediante</w:t>
      </w:r>
      <w:r w:rsidR="0001635F">
        <w:t xml:space="preserve"> </w:t>
      </w:r>
      <w:r w:rsidR="00F63B31">
        <w:t>redes neuronales</w:t>
      </w:r>
    </w:p>
    <w:p w14:paraId="3DE23348" w14:textId="5A05B6BE" w:rsidR="000C2AE2" w:rsidRDefault="000C2AE2" w:rsidP="00115674">
      <w:pPr>
        <w:jc w:val="center"/>
      </w:pPr>
    </w:p>
    <w:p w14:paraId="36E7AB60" w14:textId="1B9E352A" w:rsidR="000C2AE2" w:rsidRDefault="000C2AE2" w:rsidP="00115674">
      <w:pPr>
        <w:ind w:firstLine="0"/>
        <w:jc w:val="center"/>
      </w:pPr>
      <w:r>
        <w:t>Autor</w:t>
      </w:r>
      <w:r w:rsidR="00F90DCF">
        <w:t>: Ismael Mira Hernán</w:t>
      </w:r>
      <w:r w:rsidR="00115674">
        <w:t>d</w:t>
      </w:r>
      <w:r w:rsidR="00F90DCF">
        <w:t>ez</w:t>
      </w:r>
    </w:p>
    <w:p w14:paraId="313A3501" w14:textId="7B75DB8D" w:rsidR="00F90DCF" w:rsidRDefault="00F90DCF" w:rsidP="00115674">
      <w:pPr>
        <w:ind w:firstLine="0"/>
        <w:jc w:val="center"/>
      </w:pPr>
      <w:r>
        <w:t>Tutor: Francisco</w:t>
      </w:r>
      <w:r w:rsidR="00FA749F">
        <w:t xml:space="preserve"> José García Peñalvo</w:t>
      </w:r>
    </w:p>
    <w:p w14:paraId="2F11CC28" w14:textId="1E65A0A5" w:rsidR="00F90DCF" w:rsidRDefault="00115674" w:rsidP="00115674">
      <w:pPr>
        <w:ind w:firstLine="0"/>
        <w:jc w:val="center"/>
      </w:pPr>
      <w:r>
        <w:rPr>
          <w:noProof/>
        </w:rPr>
        <w:drawing>
          <wp:anchor distT="0" distB="0" distL="114300" distR="114300" simplePos="0" relativeHeight="251784192" behindDoc="0" locked="0" layoutInCell="1" allowOverlap="1" wp14:anchorId="5F05E33B" wp14:editId="3BD0A3E5">
            <wp:simplePos x="0" y="0"/>
            <wp:positionH relativeFrom="margin">
              <wp:align>center</wp:align>
            </wp:positionH>
            <wp:positionV relativeFrom="paragraph">
              <wp:posOffset>540267</wp:posOffset>
            </wp:positionV>
            <wp:extent cx="1764665" cy="1764665"/>
            <wp:effectExtent l="0" t="0" r="6985" b="0"/>
            <wp:wrapTopAndBottom/>
            <wp:docPr id="6" name="Imagen 6" descr="Símbolo de la universidad de salamanca - Iconos gratis 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ímbolo de la universidad de salamanca - Iconos gratis d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665" cy="176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0611">
        <w:t>Cotutor</w:t>
      </w:r>
      <w:r w:rsidR="00F90DCF">
        <w:t>: Roberto</w:t>
      </w:r>
      <w:r w:rsidR="00FA749F">
        <w:t xml:space="preserve"> López González</w:t>
      </w:r>
    </w:p>
    <w:p w14:paraId="5834ABDB" w14:textId="70704721" w:rsidR="000C2AE2" w:rsidRDefault="000C2AE2"/>
    <w:p w14:paraId="3BE205D9" w14:textId="690723FB" w:rsidR="003839BE" w:rsidRDefault="003839BE"/>
    <w:p w14:paraId="30FBBB2C" w14:textId="4B902DEF" w:rsidR="00EF73D7" w:rsidRDefault="00EF73D7" w:rsidP="000E4F53">
      <w:pPr>
        <w:jc w:val="center"/>
      </w:pPr>
    </w:p>
    <w:p w14:paraId="753F0190" w14:textId="272F1EB2" w:rsidR="00894C6B" w:rsidRDefault="000E4F53" w:rsidP="00115674">
      <w:pPr>
        <w:ind w:firstLine="0"/>
        <w:jc w:val="center"/>
      </w:pPr>
      <w:r>
        <w:t>Grado en Ingeniería Informática</w:t>
      </w:r>
    </w:p>
    <w:p w14:paraId="0EA6CA19" w14:textId="2FA3E305" w:rsidR="00A43F4C" w:rsidRDefault="000E4F53" w:rsidP="00115674">
      <w:pPr>
        <w:ind w:firstLine="0"/>
        <w:jc w:val="center"/>
      </w:pPr>
      <w:r>
        <w:t>Universidad de Salamanca</w:t>
      </w:r>
      <w:r w:rsidR="00FA374F">
        <w:br w:type="page"/>
      </w:r>
    </w:p>
    <w:p w14:paraId="653750AC" w14:textId="161EC741" w:rsidR="00A43F4C" w:rsidRDefault="00A43F4C">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Artificial Intelligence Techniques S.L.</w:t>
      </w:r>
    </w:p>
    <w:p w14:paraId="6B96AF18" w14:textId="77777777" w:rsidR="00A43F4C" w:rsidRDefault="00A43F4C">
      <w:pPr>
        <w:spacing w:line="259" w:lineRule="auto"/>
        <w:jc w:val="left"/>
      </w:pPr>
    </w:p>
    <w:p w14:paraId="43387979" w14:textId="6898F19E" w:rsidR="008E1ADF" w:rsidRDefault="00A43F4C" w:rsidP="008E1ADF">
      <w:pPr>
        <w:spacing w:line="259" w:lineRule="auto"/>
        <w:jc w:val="left"/>
      </w:pPr>
      <w:r>
        <w:br w:type="page"/>
      </w:r>
      <w:bookmarkStart w:id="0" w:name="_Toc107212346"/>
      <w:bookmarkStart w:id="1" w:name="_Toc107214673"/>
    </w:p>
    <w:p w14:paraId="23872091" w14:textId="15C1CF89" w:rsidR="00EF73D7" w:rsidRPr="00A75DC7" w:rsidRDefault="00EF73D7" w:rsidP="000C2AE2">
      <w:pPr>
        <w:pStyle w:val="Ttulo1"/>
      </w:pPr>
      <w:r w:rsidRPr="00A75DC7">
        <w:lastRenderedPageBreak/>
        <w:t>R</w:t>
      </w:r>
      <w:r w:rsidR="00B752A2">
        <w:t>esumen</w:t>
      </w:r>
      <w:bookmarkEnd w:id="0"/>
      <w:bookmarkEnd w:id="1"/>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2" w:name="_Toc107212347"/>
      <w:bookmarkStart w:id="3" w:name="_Toc107214674"/>
      <w:r w:rsidRPr="00A75DC7">
        <w:rPr>
          <w:lang w:val="en-US"/>
        </w:rPr>
        <w:t>A</w:t>
      </w:r>
      <w:r w:rsidR="00B752A2">
        <w:rPr>
          <w:lang w:val="en-US"/>
        </w:rPr>
        <w:t>bstract</w:t>
      </w:r>
      <w:bookmarkEnd w:id="2"/>
      <w:bookmarkEnd w:id="3"/>
    </w:p>
    <w:p w14:paraId="5B4F7C85" w14:textId="669438B8" w:rsidR="005F31DF" w:rsidRPr="00A75DC7" w:rsidRDefault="005F31DF" w:rsidP="005F31DF">
      <w:pPr>
        <w:rPr>
          <w:rFonts w:cs="Times New Roman"/>
          <w:szCs w:val="24"/>
          <w:lang w:val="en-US"/>
        </w:rPr>
      </w:pPr>
      <w:bookmarkStart w:id="4"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4"/>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4517FCA5" w14:textId="755C252A" w:rsidR="00900DFF" w:rsidRPr="00900DFF" w:rsidRDefault="0012119B" w:rsidP="00900DFF">
          <w:pPr>
            <w:pStyle w:val="TtuloTDC"/>
            <w:rPr>
              <w:noProof/>
            </w:rPr>
          </w:pPr>
          <w:r>
            <w:t>Índice general</w:t>
          </w:r>
          <w:r w:rsidR="002E606A">
            <w:rPr>
              <w:b w:val="0"/>
            </w:rPr>
            <w:fldChar w:fldCharType="begin"/>
          </w:r>
          <w:r w:rsidR="002E606A">
            <w:instrText xml:space="preserve"> TOC \o "1-3" \h \z \u </w:instrText>
          </w:r>
          <w:r w:rsidR="002E606A">
            <w:rPr>
              <w:b w:val="0"/>
            </w:rPr>
            <w:fldChar w:fldCharType="separate"/>
          </w:r>
        </w:p>
        <w:p w14:paraId="4444307D" w14:textId="0699D6C7" w:rsidR="00900DFF" w:rsidRDefault="00E97021">
          <w:pPr>
            <w:pStyle w:val="TDC1"/>
            <w:tabs>
              <w:tab w:val="left" w:pos="1320"/>
              <w:tab w:val="right" w:leader="dot" w:pos="8494"/>
            </w:tabs>
            <w:rPr>
              <w:rFonts w:asciiTheme="minorHAnsi" w:eastAsiaTheme="minorEastAsia" w:hAnsiTheme="minorHAnsi"/>
              <w:noProof/>
              <w:sz w:val="22"/>
              <w:lang w:val="en-US"/>
            </w:rPr>
          </w:pPr>
          <w:hyperlink w:anchor="_Toc107214675" w:history="1">
            <w:r w:rsidR="00900DFF" w:rsidRPr="00077DCD">
              <w:rPr>
                <w:rStyle w:val="Hipervnculo"/>
                <w:noProof/>
              </w:rPr>
              <w:t>1.</w:t>
            </w:r>
            <w:r w:rsidR="00900DFF">
              <w:rPr>
                <w:rFonts w:asciiTheme="minorHAnsi" w:eastAsiaTheme="minorEastAsia" w:hAnsiTheme="minorHAnsi"/>
                <w:noProof/>
                <w:sz w:val="22"/>
                <w:lang w:val="en-US"/>
              </w:rPr>
              <w:tab/>
            </w:r>
            <w:r w:rsidR="00900DFF" w:rsidRPr="00077DCD">
              <w:rPr>
                <w:rStyle w:val="Hipervnculo"/>
                <w:noProof/>
              </w:rPr>
              <w:t>Introducción</w:t>
            </w:r>
            <w:r w:rsidR="00900DFF">
              <w:rPr>
                <w:noProof/>
                <w:webHidden/>
              </w:rPr>
              <w:tab/>
            </w:r>
            <w:r w:rsidR="00900DFF">
              <w:rPr>
                <w:noProof/>
                <w:webHidden/>
              </w:rPr>
              <w:fldChar w:fldCharType="begin"/>
            </w:r>
            <w:r w:rsidR="00900DFF">
              <w:rPr>
                <w:noProof/>
                <w:webHidden/>
              </w:rPr>
              <w:instrText xml:space="preserve"> PAGEREF _Toc107214675 \h </w:instrText>
            </w:r>
            <w:r w:rsidR="00900DFF">
              <w:rPr>
                <w:noProof/>
                <w:webHidden/>
              </w:rPr>
            </w:r>
            <w:r w:rsidR="00900DFF">
              <w:rPr>
                <w:noProof/>
                <w:webHidden/>
              </w:rPr>
              <w:fldChar w:fldCharType="separate"/>
            </w:r>
            <w:r w:rsidR="004D72A4">
              <w:rPr>
                <w:noProof/>
                <w:webHidden/>
              </w:rPr>
              <w:t>1</w:t>
            </w:r>
            <w:r w:rsidR="00900DFF">
              <w:rPr>
                <w:noProof/>
                <w:webHidden/>
              </w:rPr>
              <w:fldChar w:fldCharType="end"/>
            </w:r>
          </w:hyperlink>
        </w:p>
        <w:p w14:paraId="0705107E" w14:textId="2078E93A"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76" w:history="1">
            <w:r w:rsidR="00900DFF" w:rsidRPr="00077DCD">
              <w:rPr>
                <w:rStyle w:val="Hipervnculo"/>
                <w:noProof/>
              </w:rPr>
              <w:t>1. 1.</w:t>
            </w:r>
            <w:r w:rsidR="00900DFF">
              <w:rPr>
                <w:rFonts w:asciiTheme="minorHAnsi" w:eastAsiaTheme="minorEastAsia" w:hAnsiTheme="minorHAnsi"/>
                <w:noProof/>
                <w:sz w:val="22"/>
                <w:lang w:val="en-US"/>
              </w:rPr>
              <w:tab/>
            </w:r>
            <w:r w:rsidR="00900DFF" w:rsidRPr="00077DCD">
              <w:rPr>
                <w:rStyle w:val="Hipervnculo"/>
                <w:noProof/>
              </w:rPr>
              <w:t>Contexto</w:t>
            </w:r>
            <w:r w:rsidR="00900DFF">
              <w:rPr>
                <w:noProof/>
                <w:webHidden/>
              </w:rPr>
              <w:tab/>
            </w:r>
            <w:r w:rsidR="00900DFF">
              <w:rPr>
                <w:noProof/>
                <w:webHidden/>
              </w:rPr>
              <w:fldChar w:fldCharType="begin"/>
            </w:r>
            <w:r w:rsidR="00900DFF">
              <w:rPr>
                <w:noProof/>
                <w:webHidden/>
              </w:rPr>
              <w:instrText xml:space="preserve"> PAGEREF _Toc107214676 \h </w:instrText>
            </w:r>
            <w:r w:rsidR="00900DFF">
              <w:rPr>
                <w:noProof/>
                <w:webHidden/>
              </w:rPr>
            </w:r>
            <w:r w:rsidR="00900DFF">
              <w:rPr>
                <w:noProof/>
                <w:webHidden/>
              </w:rPr>
              <w:fldChar w:fldCharType="separate"/>
            </w:r>
            <w:r w:rsidR="004D72A4">
              <w:rPr>
                <w:noProof/>
                <w:webHidden/>
              </w:rPr>
              <w:t>1</w:t>
            </w:r>
            <w:r w:rsidR="00900DFF">
              <w:rPr>
                <w:noProof/>
                <w:webHidden/>
              </w:rPr>
              <w:fldChar w:fldCharType="end"/>
            </w:r>
          </w:hyperlink>
        </w:p>
        <w:p w14:paraId="68566685" w14:textId="3D7B9A70"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77" w:history="1">
            <w:r w:rsidR="00900DFF" w:rsidRPr="00077DCD">
              <w:rPr>
                <w:rStyle w:val="Hipervnculo"/>
                <w:noProof/>
              </w:rPr>
              <w:t>1. 2.</w:t>
            </w:r>
            <w:r w:rsidR="00900DFF">
              <w:rPr>
                <w:rFonts w:asciiTheme="minorHAnsi" w:eastAsiaTheme="minorEastAsia" w:hAnsiTheme="minorHAnsi"/>
                <w:noProof/>
                <w:sz w:val="22"/>
                <w:lang w:val="en-US"/>
              </w:rPr>
              <w:tab/>
            </w:r>
            <w:r w:rsidR="00900DFF" w:rsidRPr="00077DCD">
              <w:rPr>
                <w:rStyle w:val="Hipervnculo"/>
                <w:noProof/>
              </w:rPr>
              <w:t>Medición de la calidad del aire</w:t>
            </w:r>
            <w:r w:rsidR="00900DFF">
              <w:rPr>
                <w:noProof/>
                <w:webHidden/>
              </w:rPr>
              <w:tab/>
            </w:r>
            <w:r w:rsidR="00900DFF">
              <w:rPr>
                <w:noProof/>
                <w:webHidden/>
              </w:rPr>
              <w:fldChar w:fldCharType="begin"/>
            </w:r>
            <w:r w:rsidR="00900DFF">
              <w:rPr>
                <w:noProof/>
                <w:webHidden/>
              </w:rPr>
              <w:instrText xml:space="preserve"> PAGEREF _Toc107214677 \h </w:instrText>
            </w:r>
            <w:r w:rsidR="00900DFF">
              <w:rPr>
                <w:noProof/>
                <w:webHidden/>
              </w:rPr>
            </w:r>
            <w:r w:rsidR="00900DFF">
              <w:rPr>
                <w:noProof/>
                <w:webHidden/>
              </w:rPr>
              <w:fldChar w:fldCharType="separate"/>
            </w:r>
            <w:r w:rsidR="004D72A4">
              <w:rPr>
                <w:noProof/>
                <w:webHidden/>
              </w:rPr>
              <w:t>1</w:t>
            </w:r>
            <w:r w:rsidR="00900DFF">
              <w:rPr>
                <w:noProof/>
                <w:webHidden/>
              </w:rPr>
              <w:fldChar w:fldCharType="end"/>
            </w:r>
          </w:hyperlink>
        </w:p>
        <w:p w14:paraId="55A7F7B9" w14:textId="48FC41B6"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78" w:history="1">
            <w:r w:rsidR="00900DFF" w:rsidRPr="00077DCD">
              <w:rPr>
                <w:rStyle w:val="Hipervnculo"/>
                <w:noProof/>
              </w:rPr>
              <w:t>1. 3.</w:t>
            </w:r>
            <w:r w:rsidR="00900DFF">
              <w:rPr>
                <w:rFonts w:asciiTheme="minorHAnsi" w:eastAsiaTheme="minorEastAsia" w:hAnsiTheme="minorHAnsi"/>
                <w:noProof/>
                <w:sz w:val="22"/>
                <w:lang w:val="en-US"/>
              </w:rPr>
              <w:tab/>
            </w:r>
            <w:r w:rsidR="00900DFF" w:rsidRPr="00077DCD">
              <w:rPr>
                <w:rStyle w:val="Hipervnculo"/>
                <w:noProof/>
              </w:rPr>
              <w:t>Inteligencia artificial y redes neuronales</w:t>
            </w:r>
            <w:r w:rsidR="00900DFF">
              <w:rPr>
                <w:noProof/>
                <w:webHidden/>
              </w:rPr>
              <w:tab/>
            </w:r>
            <w:r w:rsidR="00900DFF">
              <w:rPr>
                <w:noProof/>
                <w:webHidden/>
              </w:rPr>
              <w:fldChar w:fldCharType="begin"/>
            </w:r>
            <w:r w:rsidR="00900DFF">
              <w:rPr>
                <w:noProof/>
                <w:webHidden/>
              </w:rPr>
              <w:instrText xml:space="preserve"> PAGEREF _Toc107214678 \h </w:instrText>
            </w:r>
            <w:r w:rsidR="00900DFF">
              <w:rPr>
                <w:noProof/>
                <w:webHidden/>
              </w:rPr>
            </w:r>
            <w:r w:rsidR="00900DFF">
              <w:rPr>
                <w:noProof/>
                <w:webHidden/>
              </w:rPr>
              <w:fldChar w:fldCharType="separate"/>
            </w:r>
            <w:r w:rsidR="004D72A4">
              <w:rPr>
                <w:noProof/>
                <w:webHidden/>
              </w:rPr>
              <w:t>3</w:t>
            </w:r>
            <w:r w:rsidR="00900DFF">
              <w:rPr>
                <w:noProof/>
                <w:webHidden/>
              </w:rPr>
              <w:fldChar w:fldCharType="end"/>
            </w:r>
          </w:hyperlink>
        </w:p>
        <w:p w14:paraId="27D75444" w14:textId="7972F1C1" w:rsidR="00900DFF" w:rsidRDefault="00E97021">
          <w:pPr>
            <w:pStyle w:val="TDC1"/>
            <w:tabs>
              <w:tab w:val="left" w:pos="1320"/>
              <w:tab w:val="right" w:leader="dot" w:pos="8494"/>
            </w:tabs>
            <w:rPr>
              <w:rFonts w:asciiTheme="minorHAnsi" w:eastAsiaTheme="minorEastAsia" w:hAnsiTheme="minorHAnsi"/>
              <w:noProof/>
              <w:sz w:val="22"/>
              <w:lang w:val="en-US"/>
            </w:rPr>
          </w:pPr>
          <w:hyperlink w:anchor="_Toc107214679" w:history="1">
            <w:r w:rsidR="00900DFF" w:rsidRPr="00077DCD">
              <w:rPr>
                <w:rStyle w:val="Hipervnculo"/>
                <w:noProof/>
              </w:rPr>
              <w:t>2.</w:t>
            </w:r>
            <w:r w:rsidR="00900DFF">
              <w:rPr>
                <w:rFonts w:asciiTheme="minorHAnsi" w:eastAsiaTheme="minorEastAsia" w:hAnsiTheme="minorHAnsi"/>
                <w:noProof/>
                <w:sz w:val="22"/>
                <w:lang w:val="en-US"/>
              </w:rPr>
              <w:tab/>
            </w:r>
            <w:r w:rsidR="00900DFF" w:rsidRPr="00077DCD">
              <w:rPr>
                <w:rStyle w:val="Hipervnculo"/>
                <w:noProof/>
              </w:rPr>
              <w:t>Objetivos</w:t>
            </w:r>
            <w:r w:rsidR="00900DFF">
              <w:rPr>
                <w:noProof/>
                <w:webHidden/>
              </w:rPr>
              <w:tab/>
            </w:r>
            <w:r w:rsidR="00900DFF">
              <w:rPr>
                <w:noProof/>
                <w:webHidden/>
              </w:rPr>
              <w:fldChar w:fldCharType="begin"/>
            </w:r>
            <w:r w:rsidR="00900DFF">
              <w:rPr>
                <w:noProof/>
                <w:webHidden/>
              </w:rPr>
              <w:instrText xml:space="preserve"> PAGEREF _Toc107214679 \h </w:instrText>
            </w:r>
            <w:r w:rsidR="00900DFF">
              <w:rPr>
                <w:noProof/>
                <w:webHidden/>
              </w:rPr>
            </w:r>
            <w:r w:rsidR="00900DFF">
              <w:rPr>
                <w:noProof/>
                <w:webHidden/>
              </w:rPr>
              <w:fldChar w:fldCharType="separate"/>
            </w:r>
            <w:r w:rsidR="004D72A4">
              <w:rPr>
                <w:noProof/>
                <w:webHidden/>
              </w:rPr>
              <w:t>4</w:t>
            </w:r>
            <w:r w:rsidR="00900DFF">
              <w:rPr>
                <w:noProof/>
                <w:webHidden/>
              </w:rPr>
              <w:fldChar w:fldCharType="end"/>
            </w:r>
          </w:hyperlink>
        </w:p>
        <w:p w14:paraId="0AC8894D" w14:textId="3870EB35" w:rsidR="00900DFF" w:rsidRDefault="00E97021">
          <w:pPr>
            <w:pStyle w:val="TDC1"/>
            <w:tabs>
              <w:tab w:val="left" w:pos="1320"/>
              <w:tab w:val="right" w:leader="dot" w:pos="8494"/>
            </w:tabs>
            <w:rPr>
              <w:rFonts w:asciiTheme="minorHAnsi" w:eastAsiaTheme="minorEastAsia" w:hAnsiTheme="minorHAnsi"/>
              <w:noProof/>
              <w:sz w:val="22"/>
              <w:lang w:val="en-US"/>
            </w:rPr>
          </w:pPr>
          <w:hyperlink w:anchor="_Toc107214680" w:history="1">
            <w:r w:rsidR="00900DFF" w:rsidRPr="00077DCD">
              <w:rPr>
                <w:rStyle w:val="Hipervnculo"/>
                <w:noProof/>
              </w:rPr>
              <w:t>3.</w:t>
            </w:r>
            <w:r w:rsidR="00900DFF">
              <w:rPr>
                <w:rFonts w:asciiTheme="minorHAnsi" w:eastAsiaTheme="minorEastAsia" w:hAnsiTheme="minorHAnsi"/>
                <w:noProof/>
                <w:sz w:val="22"/>
                <w:lang w:val="en-US"/>
              </w:rPr>
              <w:tab/>
            </w:r>
            <w:r w:rsidR="00900DFF" w:rsidRPr="00077DCD">
              <w:rPr>
                <w:rStyle w:val="Hipervnculo"/>
                <w:noProof/>
              </w:rPr>
              <w:t>Conceptos teóricos</w:t>
            </w:r>
            <w:r w:rsidR="00900DFF">
              <w:rPr>
                <w:noProof/>
                <w:webHidden/>
              </w:rPr>
              <w:tab/>
            </w:r>
            <w:r w:rsidR="00900DFF">
              <w:rPr>
                <w:noProof/>
                <w:webHidden/>
              </w:rPr>
              <w:fldChar w:fldCharType="begin"/>
            </w:r>
            <w:r w:rsidR="00900DFF">
              <w:rPr>
                <w:noProof/>
                <w:webHidden/>
              </w:rPr>
              <w:instrText xml:space="preserve"> PAGEREF _Toc107214680 \h </w:instrText>
            </w:r>
            <w:r w:rsidR="00900DFF">
              <w:rPr>
                <w:noProof/>
                <w:webHidden/>
              </w:rPr>
            </w:r>
            <w:r w:rsidR="00900DFF">
              <w:rPr>
                <w:noProof/>
                <w:webHidden/>
              </w:rPr>
              <w:fldChar w:fldCharType="separate"/>
            </w:r>
            <w:r w:rsidR="004D72A4">
              <w:rPr>
                <w:noProof/>
                <w:webHidden/>
              </w:rPr>
              <w:t>5</w:t>
            </w:r>
            <w:r w:rsidR="00900DFF">
              <w:rPr>
                <w:noProof/>
                <w:webHidden/>
              </w:rPr>
              <w:fldChar w:fldCharType="end"/>
            </w:r>
          </w:hyperlink>
        </w:p>
        <w:p w14:paraId="4A480538" w14:textId="0B12CA74" w:rsidR="00900DFF" w:rsidRDefault="00E97021">
          <w:pPr>
            <w:pStyle w:val="TDC2"/>
            <w:tabs>
              <w:tab w:val="left" w:pos="1540"/>
              <w:tab w:val="right" w:leader="dot" w:pos="8494"/>
            </w:tabs>
            <w:rPr>
              <w:rFonts w:asciiTheme="minorHAnsi" w:eastAsiaTheme="minorEastAsia" w:hAnsiTheme="minorHAnsi"/>
              <w:noProof/>
              <w:sz w:val="22"/>
              <w:lang w:val="en-US"/>
            </w:rPr>
          </w:pPr>
          <w:hyperlink w:anchor="_Toc107214681" w:history="1">
            <w:r w:rsidR="00900DFF" w:rsidRPr="00077DCD">
              <w:rPr>
                <w:rStyle w:val="Hipervnculo"/>
                <w:noProof/>
              </w:rPr>
              <w:t>3.1.</w:t>
            </w:r>
            <w:r w:rsidR="00900DFF">
              <w:rPr>
                <w:rFonts w:asciiTheme="minorHAnsi" w:eastAsiaTheme="minorEastAsia" w:hAnsiTheme="minorHAnsi"/>
                <w:noProof/>
                <w:sz w:val="22"/>
                <w:lang w:val="en-US"/>
              </w:rPr>
              <w:tab/>
            </w:r>
            <w:r w:rsidR="00900DFF" w:rsidRPr="00077DCD">
              <w:rPr>
                <w:rStyle w:val="Hipervnculo"/>
                <w:noProof/>
              </w:rPr>
              <w:t>Contaminantes principales y límites</w:t>
            </w:r>
            <w:r w:rsidR="00900DFF">
              <w:rPr>
                <w:noProof/>
                <w:webHidden/>
              </w:rPr>
              <w:tab/>
            </w:r>
            <w:r w:rsidR="00900DFF">
              <w:rPr>
                <w:noProof/>
                <w:webHidden/>
              </w:rPr>
              <w:fldChar w:fldCharType="begin"/>
            </w:r>
            <w:r w:rsidR="00900DFF">
              <w:rPr>
                <w:noProof/>
                <w:webHidden/>
              </w:rPr>
              <w:instrText xml:space="preserve"> PAGEREF _Toc107214681 \h </w:instrText>
            </w:r>
            <w:r w:rsidR="00900DFF">
              <w:rPr>
                <w:noProof/>
                <w:webHidden/>
              </w:rPr>
            </w:r>
            <w:r w:rsidR="00900DFF">
              <w:rPr>
                <w:noProof/>
                <w:webHidden/>
              </w:rPr>
              <w:fldChar w:fldCharType="separate"/>
            </w:r>
            <w:r w:rsidR="004D72A4">
              <w:rPr>
                <w:noProof/>
                <w:webHidden/>
              </w:rPr>
              <w:t>5</w:t>
            </w:r>
            <w:r w:rsidR="00900DFF">
              <w:rPr>
                <w:noProof/>
                <w:webHidden/>
              </w:rPr>
              <w:fldChar w:fldCharType="end"/>
            </w:r>
          </w:hyperlink>
        </w:p>
        <w:p w14:paraId="47FD22AA" w14:textId="353D811D"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82" w:history="1">
            <w:r w:rsidR="00900DFF" w:rsidRPr="00077DCD">
              <w:rPr>
                <w:rStyle w:val="Hipervnculo"/>
                <w:noProof/>
              </w:rPr>
              <w:t>3. 2.</w:t>
            </w:r>
            <w:r w:rsidR="00900DFF">
              <w:rPr>
                <w:rFonts w:asciiTheme="minorHAnsi" w:eastAsiaTheme="minorEastAsia" w:hAnsiTheme="minorHAnsi"/>
                <w:noProof/>
                <w:sz w:val="22"/>
                <w:lang w:val="en-US"/>
              </w:rPr>
              <w:tab/>
            </w:r>
            <w:r w:rsidR="00900DFF" w:rsidRPr="00077DCD">
              <w:rPr>
                <w:rStyle w:val="Hipervnculo"/>
                <w:noProof/>
              </w:rPr>
              <w:t>AQI (Air Quality Index)</w:t>
            </w:r>
            <w:r w:rsidR="00900DFF">
              <w:rPr>
                <w:noProof/>
                <w:webHidden/>
              </w:rPr>
              <w:tab/>
            </w:r>
            <w:r w:rsidR="00900DFF">
              <w:rPr>
                <w:noProof/>
                <w:webHidden/>
              </w:rPr>
              <w:fldChar w:fldCharType="begin"/>
            </w:r>
            <w:r w:rsidR="00900DFF">
              <w:rPr>
                <w:noProof/>
                <w:webHidden/>
              </w:rPr>
              <w:instrText xml:space="preserve"> PAGEREF _Toc107214682 \h </w:instrText>
            </w:r>
            <w:r w:rsidR="00900DFF">
              <w:rPr>
                <w:noProof/>
                <w:webHidden/>
              </w:rPr>
            </w:r>
            <w:r w:rsidR="00900DFF">
              <w:rPr>
                <w:noProof/>
                <w:webHidden/>
              </w:rPr>
              <w:fldChar w:fldCharType="separate"/>
            </w:r>
            <w:r w:rsidR="004D72A4">
              <w:rPr>
                <w:noProof/>
                <w:webHidden/>
              </w:rPr>
              <w:t>7</w:t>
            </w:r>
            <w:r w:rsidR="00900DFF">
              <w:rPr>
                <w:noProof/>
                <w:webHidden/>
              </w:rPr>
              <w:fldChar w:fldCharType="end"/>
            </w:r>
          </w:hyperlink>
        </w:p>
        <w:p w14:paraId="5527AE1F" w14:textId="6E0958B0"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83" w:history="1">
            <w:r w:rsidR="00900DFF" w:rsidRPr="00077DCD">
              <w:rPr>
                <w:rStyle w:val="Hipervnculo"/>
                <w:noProof/>
              </w:rPr>
              <w:t>3. 3.</w:t>
            </w:r>
            <w:r w:rsidR="00900DFF">
              <w:rPr>
                <w:rFonts w:asciiTheme="minorHAnsi" w:eastAsiaTheme="minorEastAsia" w:hAnsiTheme="minorHAnsi"/>
                <w:noProof/>
                <w:sz w:val="22"/>
                <w:lang w:val="en-US"/>
              </w:rPr>
              <w:tab/>
            </w:r>
            <w:r w:rsidR="00900DFF" w:rsidRPr="00077DCD">
              <w:rPr>
                <w:rStyle w:val="Hipervnculo"/>
                <w:noProof/>
              </w:rPr>
              <w:t>Conjunto de datos</w:t>
            </w:r>
            <w:r w:rsidR="00900DFF">
              <w:rPr>
                <w:noProof/>
                <w:webHidden/>
              </w:rPr>
              <w:tab/>
            </w:r>
            <w:r w:rsidR="00900DFF">
              <w:rPr>
                <w:noProof/>
                <w:webHidden/>
              </w:rPr>
              <w:fldChar w:fldCharType="begin"/>
            </w:r>
            <w:r w:rsidR="00900DFF">
              <w:rPr>
                <w:noProof/>
                <w:webHidden/>
              </w:rPr>
              <w:instrText xml:space="preserve"> PAGEREF _Toc107214683 \h </w:instrText>
            </w:r>
            <w:r w:rsidR="00900DFF">
              <w:rPr>
                <w:noProof/>
                <w:webHidden/>
              </w:rPr>
            </w:r>
            <w:r w:rsidR="00900DFF">
              <w:rPr>
                <w:noProof/>
                <w:webHidden/>
              </w:rPr>
              <w:fldChar w:fldCharType="separate"/>
            </w:r>
            <w:r w:rsidR="004D72A4">
              <w:rPr>
                <w:noProof/>
                <w:webHidden/>
              </w:rPr>
              <w:t>8</w:t>
            </w:r>
            <w:r w:rsidR="00900DFF">
              <w:rPr>
                <w:noProof/>
                <w:webHidden/>
              </w:rPr>
              <w:fldChar w:fldCharType="end"/>
            </w:r>
          </w:hyperlink>
        </w:p>
        <w:p w14:paraId="6E4FB759" w14:textId="42D47B80"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684" w:history="1">
            <w:r w:rsidR="00900DFF" w:rsidRPr="00077DCD">
              <w:rPr>
                <w:rStyle w:val="Hipervnculo"/>
                <w:noProof/>
              </w:rPr>
              <w:t>3. 3. 1.</w:t>
            </w:r>
            <w:r w:rsidR="00900DFF">
              <w:rPr>
                <w:rFonts w:asciiTheme="minorHAnsi" w:eastAsiaTheme="minorEastAsia" w:hAnsiTheme="minorHAnsi"/>
                <w:noProof/>
                <w:sz w:val="22"/>
                <w:lang w:val="en-US"/>
              </w:rPr>
              <w:tab/>
            </w:r>
            <w:r w:rsidR="00900DFF" w:rsidRPr="00077DCD">
              <w:rPr>
                <w:rStyle w:val="Hipervnculo"/>
                <w:noProof/>
              </w:rPr>
              <w:t>Variables en función de su uso</w:t>
            </w:r>
            <w:r w:rsidR="00900DFF">
              <w:rPr>
                <w:noProof/>
                <w:webHidden/>
              </w:rPr>
              <w:tab/>
            </w:r>
            <w:r w:rsidR="00900DFF">
              <w:rPr>
                <w:noProof/>
                <w:webHidden/>
              </w:rPr>
              <w:fldChar w:fldCharType="begin"/>
            </w:r>
            <w:r w:rsidR="00900DFF">
              <w:rPr>
                <w:noProof/>
                <w:webHidden/>
              </w:rPr>
              <w:instrText xml:space="preserve"> PAGEREF _Toc107214684 \h </w:instrText>
            </w:r>
            <w:r w:rsidR="00900DFF">
              <w:rPr>
                <w:noProof/>
                <w:webHidden/>
              </w:rPr>
            </w:r>
            <w:r w:rsidR="00900DFF">
              <w:rPr>
                <w:noProof/>
                <w:webHidden/>
              </w:rPr>
              <w:fldChar w:fldCharType="separate"/>
            </w:r>
            <w:r w:rsidR="004D72A4">
              <w:rPr>
                <w:noProof/>
                <w:webHidden/>
              </w:rPr>
              <w:t>8</w:t>
            </w:r>
            <w:r w:rsidR="00900DFF">
              <w:rPr>
                <w:noProof/>
                <w:webHidden/>
              </w:rPr>
              <w:fldChar w:fldCharType="end"/>
            </w:r>
          </w:hyperlink>
        </w:p>
        <w:p w14:paraId="0339B43E" w14:textId="51D5AA31"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685" w:history="1">
            <w:r w:rsidR="00900DFF" w:rsidRPr="00077DCD">
              <w:rPr>
                <w:rStyle w:val="Hipervnculo"/>
                <w:noProof/>
              </w:rPr>
              <w:t>3. 3. 2.</w:t>
            </w:r>
            <w:r w:rsidR="00900DFF">
              <w:rPr>
                <w:rFonts w:asciiTheme="minorHAnsi" w:eastAsiaTheme="minorEastAsia" w:hAnsiTheme="minorHAnsi"/>
                <w:noProof/>
                <w:sz w:val="22"/>
                <w:lang w:val="en-US"/>
              </w:rPr>
              <w:tab/>
            </w:r>
            <w:r w:rsidR="00900DFF" w:rsidRPr="00077DCD">
              <w:rPr>
                <w:rStyle w:val="Hipervnculo"/>
                <w:noProof/>
              </w:rPr>
              <w:t xml:space="preserve"> Variables en función de su tipo</w:t>
            </w:r>
            <w:r w:rsidR="00900DFF">
              <w:rPr>
                <w:noProof/>
                <w:webHidden/>
              </w:rPr>
              <w:tab/>
            </w:r>
            <w:r w:rsidR="00900DFF">
              <w:rPr>
                <w:noProof/>
                <w:webHidden/>
              </w:rPr>
              <w:fldChar w:fldCharType="begin"/>
            </w:r>
            <w:r w:rsidR="00900DFF">
              <w:rPr>
                <w:noProof/>
                <w:webHidden/>
              </w:rPr>
              <w:instrText xml:space="preserve"> PAGEREF _Toc107214685 \h </w:instrText>
            </w:r>
            <w:r w:rsidR="00900DFF">
              <w:rPr>
                <w:noProof/>
                <w:webHidden/>
              </w:rPr>
            </w:r>
            <w:r w:rsidR="00900DFF">
              <w:rPr>
                <w:noProof/>
                <w:webHidden/>
              </w:rPr>
              <w:fldChar w:fldCharType="separate"/>
            </w:r>
            <w:r w:rsidR="004D72A4">
              <w:rPr>
                <w:noProof/>
                <w:webHidden/>
              </w:rPr>
              <w:t>9</w:t>
            </w:r>
            <w:r w:rsidR="00900DFF">
              <w:rPr>
                <w:noProof/>
                <w:webHidden/>
              </w:rPr>
              <w:fldChar w:fldCharType="end"/>
            </w:r>
          </w:hyperlink>
        </w:p>
        <w:p w14:paraId="57C45902" w14:textId="49138913"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86" w:history="1">
            <w:r w:rsidR="00900DFF" w:rsidRPr="00077DCD">
              <w:rPr>
                <w:rStyle w:val="Hipervnculo"/>
                <w:noProof/>
              </w:rPr>
              <w:t>3. 4.</w:t>
            </w:r>
            <w:r w:rsidR="00900DFF">
              <w:rPr>
                <w:rFonts w:asciiTheme="minorHAnsi" w:eastAsiaTheme="minorEastAsia" w:hAnsiTheme="minorHAnsi"/>
                <w:noProof/>
                <w:sz w:val="22"/>
                <w:lang w:val="en-US"/>
              </w:rPr>
              <w:tab/>
            </w:r>
            <w:r w:rsidR="00900DFF" w:rsidRPr="00077DCD">
              <w:rPr>
                <w:rStyle w:val="Hipervnculo"/>
                <w:noProof/>
              </w:rPr>
              <w:t>Transformación del dataset</w:t>
            </w:r>
            <w:r w:rsidR="00900DFF">
              <w:rPr>
                <w:noProof/>
                <w:webHidden/>
              </w:rPr>
              <w:tab/>
            </w:r>
            <w:r w:rsidR="00900DFF">
              <w:rPr>
                <w:noProof/>
                <w:webHidden/>
              </w:rPr>
              <w:fldChar w:fldCharType="begin"/>
            </w:r>
            <w:r w:rsidR="00900DFF">
              <w:rPr>
                <w:noProof/>
                <w:webHidden/>
              </w:rPr>
              <w:instrText xml:space="preserve"> PAGEREF _Toc107214686 \h </w:instrText>
            </w:r>
            <w:r w:rsidR="00900DFF">
              <w:rPr>
                <w:noProof/>
                <w:webHidden/>
              </w:rPr>
            </w:r>
            <w:r w:rsidR="00900DFF">
              <w:rPr>
                <w:noProof/>
                <w:webHidden/>
              </w:rPr>
              <w:fldChar w:fldCharType="separate"/>
            </w:r>
            <w:r w:rsidR="004D72A4">
              <w:rPr>
                <w:noProof/>
                <w:webHidden/>
              </w:rPr>
              <w:t>9</w:t>
            </w:r>
            <w:r w:rsidR="00900DFF">
              <w:rPr>
                <w:noProof/>
                <w:webHidden/>
              </w:rPr>
              <w:fldChar w:fldCharType="end"/>
            </w:r>
          </w:hyperlink>
        </w:p>
        <w:p w14:paraId="22977B32" w14:textId="467154F5"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87" w:history="1">
            <w:r w:rsidR="00900DFF" w:rsidRPr="00077DCD">
              <w:rPr>
                <w:rStyle w:val="Hipervnculo"/>
                <w:noProof/>
              </w:rPr>
              <w:t>3. 5.</w:t>
            </w:r>
            <w:r w:rsidR="00900DFF">
              <w:rPr>
                <w:rFonts w:asciiTheme="minorHAnsi" w:eastAsiaTheme="minorEastAsia" w:hAnsiTheme="minorHAnsi"/>
                <w:noProof/>
                <w:sz w:val="22"/>
                <w:lang w:val="en-US"/>
              </w:rPr>
              <w:tab/>
            </w:r>
            <w:r w:rsidR="00900DFF" w:rsidRPr="00077DCD">
              <w:rPr>
                <w:rStyle w:val="Hipervnculo"/>
                <w:noProof/>
              </w:rPr>
              <w:t>Red neuronal</w:t>
            </w:r>
            <w:r w:rsidR="00900DFF">
              <w:rPr>
                <w:noProof/>
                <w:webHidden/>
              </w:rPr>
              <w:tab/>
            </w:r>
            <w:r w:rsidR="00900DFF">
              <w:rPr>
                <w:noProof/>
                <w:webHidden/>
              </w:rPr>
              <w:fldChar w:fldCharType="begin"/>
            </w:r>
            <w:r w:rsidR="00900DFF">
              <w:rPr>
                <w:noProof/>
                <w:webHidden/>
              </w:rPr>
              <w:instrText xml:space="preserve"> PAGEREF _Toc107214687 \h </w:instrText>
            </w:r>
            <w:r w:rsidR="00900DFF">
              <w:rPr>
                <w:noProof/>
                <w:webHidden/>
              </w:rPr>
            </w:r>
            <w:r w:rsidR="00900DFF">
              <w:rPr>
                <w:noProof/>
                <w:webHidden/>
              </w:rPr>
              <w:fldChar w:fldCharType="separate"/>
            </w:r>
            <w:r w:rsidR="004D72A4">
              <w:rPr>
                <w:noProof/>
                <w:webHidden/>
              </w:rPr>
              <w:t>11</w:t>
            </w:r>
            <w:r w:rsidR="00900DFF">
              <w:rPr>
                <w:noProof/>
                <w:webHidden/>
              </w:rPr>
              <w:fldChar w:fldCharType="end"/>
            </w:r>
          </w:hyperlink>
        </w:p>
        <w:p w14:paraId="285DF300" w14:textId="7B9F0A62"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88" w:history="1">
            <w:r w:rsidR="00900DFF" w:rsidRPr="00077DCD">
              <w:rPr>
                <w:rStyle w:val="Hipervnculo"/>
                <w:noProof/>
              </w:rPr>
              <w:t>3. 6.</w:t>
            </w:r>
            <w:r w:rsidR="00900DFF">
              <w:rPr>
                <w:rFonts w:asciiTheme="minorHAnsi" w:eastAsiaTheme="minorEastAsia" w:hAnsiTheme="minorHAnsi"/>
                <w:noProof/>
                <w:sz w:val="22"/>
                <w:lang w:val="en-US"/>
              </w:rPr>
              <w:tab/>
            </w:r>
            <w:r w:rsidR="00900DFF" w:rsidRPr="00077DCD">
              <w:rPr>
                <w:rStyle w:val="Hipervnculo"/>
                <w:noProof/>
              </w:rPr>
              <w:t>Algoritmos de entrenamiento</w:t>
            </w:r>
            <w:r w:rsidR="00900DFF">
              <w:rPr>
                <w:noProof/>
                <w:webHidden/>
              </w:rPr>
              <w:tab/>
            </w:r>
            <w:r w:rsidR="00900DFF">
              <w:rPr>
                <w:noProof/>
                <w:webHidden/>
              </w:rPr>
              <w:fldChar w:fldCharType="begin"/>
            </w:r>
            <w:r w:rsidR="00900DFF">
              <w:rPr>
                <w:noProof/>
                <w:webHidden/>
              </w:rPr>
              <w:instrText xml:space="preserve"> PAGEREF _Toc107214688 \h </w:instrText>
            </w:r>
            <w:r w:rsidR="00900DFF">
              <w:rPr>
                <w:noProof/>
                <w:webHidden/>
              </w:rPr>
            </w:r>
            <w:r w:rsidR="00900DFF">
              <w:rPr>
                <w:noProof/>
                <w:webHidden/>
              </w:rPr>
              <w:fldChar w:fldCharType="separate"/>
            </w:r>
            <w:r w:rsidR="004D72A4">
              <w:rPr>
                <w:noProof/>
                <w:webHidden/>
              </w:rPr>
              <w:t>14</w:t>
            </w:r>
            <w:r w:rsidR="00900DFF">
              <w:rPr>
                <w:noProof/>
                <w:webHidden/>
              </w:rPr>
              <w:fldChar w:fldCharType="end"/>
            </w:r>
          </w:hyperlink>
        </w:p>
        <w:p w14:paraId="37400591" w14:textId="7D618104"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89" w:history="1">
            <w:r w:rsidR="00900DFF" w:rsidRPr="00077DCD">
              <w:rPr>
                <w:rStyle w:val="Hipervnculo"/>
                <w:noProof/>
              </w:rPr>
              <w:t>3. 7.</w:t>
            </w:r>
            <w:r w:rsidR="00900DFF">
              <w:rPr>
                <w:rFonts w:asciiTheme="minorHAnsi" w:eastAsiaTheme="minorEastAsia" w:hAnsiTheme="minorHAnsi"/>
                <w:noProof/>
                <w:sz w:val="22"/>
                <w:lang w:val="en-US"/>
              </w:rPr>
              <w:tab/>
            </w:r>
            <w:r w:rsidR="00900DFF" w:rsidRPr="00077DCD">
              <w:rPr>
                <w:rStyle w:val="Hipervnculo"/>
                <w:noProof/>
              </w:rPr>
              <w:t>Función de coste</w:t>
            </w:r>
            <w:r w:rsidR="00900DFF">
              <w:rPr>
                <w:noProof/>
                <w:webHidden/>
              </w:rPr>
              <w:tab/>
            </w:r>
            <w:r w:rsidR="00900DFF">
              <w:rPr>
                <w:noProof/>
                <w:webHidden/>
              </w:rPr>
              <w:fldChar w:fldCharType="begin"/>
            </w:r>
            <w:r w:rsidR="00900DFF">
              <w:rPr>
                <w:noProof/>
                <w:webHidden/>
              </w:rPr>
              <w:instrText xml:space="preserve"> PAGEREF _Toc107214689 \h </w:instrText>
            </w:r>
            <w:r w:rsidR="00900DFF">
              <w:rPr>
                <w:noProof/>
                <w:webHidden/>
              </w:rPr>
            </w:r>
            <w:r w:rsidR="00900DFF">
              <w:rPr>
                <w:noProof/>
                <w:webHidden/>
              </w:rPr>
              <w:fldChar w:fldCharType="separate"/>
            </w:r>
            <w:r w:rsidR="004D72A4">
              <w:rPr>
                <w:noProof/>
                <w:webHidden/>
              </w:rPr>
              <w:t>15</w:t>
            </w:r>
            <w:r w:rsidR="00900DFF">
              <w:rPr>
                <w:noProof/>
                <w:webHidden/>
              </w:rPr>
              <w:fldChar w:fldCharType="end"/>
            </w:r>
          </w:hyperlink>
        </w:p>
        <w:p w14:paraId="2E2258DA" w14:textId="1E5056F5" w:rsidR="00900DFF" w:rsidRDefault="00E97021">
          <w:pPr>
            <w:pStyle w:val="TDC1"/>
            <w:tabs>
              <w:tab w:val="left" w:pos="1320"/>
              <w:tab w:val="right" w:leader="dot" w:pos="8494"/>
            </w:tabs>
            <w:rPr>
              <w:rFonts w:asciiTheme="minorHAnsi" w:eastAsiaTheme="minorEastAsia" w:hAnsiTheme="minorHAnsi"/>
              <w:noProof/>
              <w:sz w:val="22"/>
              <w:lang w:val="en-US"/>
            </w:rPr>
          </w:pPr>
          <w:hyperlink w:anchor="_Toc107214690" w:history="1">
            <w:r w:rsidR="00900DFF" w:rsidRPr="00077DCD">
              <w:rPr>
                <w:rStyle w:val="Hipervnculo"/>
                <w:noProof/>
              </w:rPr>
              <w:t>4.</w:t>
            </w:r>
            <w:r w:rsidR="00900DFF">
              <w:rPr>
                <w:rFonts w:asciiTheme="minorHAnsi" w:eastAsiaTheme="minorEastAsia" w:hAnsiTheme="minorHAnsi"/>
                <w:noProof/>
                <w:sz w:val="22"/>
                <w:lang w:val="en-US"/>
              </w:rPr>
              <w:tab/>
            </w:r>
            <w:r w:rsidR="00900DFF" w:rsidRPr="00077DCD">
              <w:rPr>
                <w:rStyle w:val="Hipervnculo"/>
                <w:noProof/>
              </w:rPr>
              <w:t>Técnicas y herramientas</w:t>
            </w:r>
            <w:r w:rsidR="00900DFF">
              <w:rPr>
                <w:noProof/>
                <w:webHidden/>
              </w:rPr>
              <w:tab/>
            </w:r>
            <w:r w:rsidR="00900DFF">
              <w:rPr>
                <w:noProof/>
                <w:webHidden/>
              </w:rPr>
              <w:fldChar w:fldCharType="begin"/>
            </w:r>
            <w:r w:rsidR="00900DFF">
              <w:rPr>
                <w:noProof/>
                <w:webHidden/>
              </w:rPr>
              <w:instrText xml:space="preserve"> PAGEREF _Toc107214690 \h </w:instrText>
            </w:r>
            <w:r w:rsidR="00900DFF">
              <w:rPr>
                <w:noProof/>
                <w:webHidden/>
              </w:rPr>
            </w:r>
            <w:r w:rsidR="00900DFF">
              <w:rPr>
                <w:noProof/>
                <w:webHidden/>
              </w:rPr>
              <w:fldChar w:fldCharType="separate"/>
            </w:r>
            <w:r w:rsidR="004D72A4">
              <w:rPr>
                <w:noProof/>
                <w:webHidden/>
              </w:rPr>
              <w:t>17</w:t>
            </w:r>
            <w:r w:rsidR="00900DFF">
              <w:rPr>
                <w:noProof/>
                <w:webHidden/>
              </w:rPr>
              <w:fldChar w:fldCharType="end"/>
            </w:r>
          </w:hyperlink>
        </w:p>
        <w:p w14:paraId="76B7807A" w14:textId="1CF233B9"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91" w:history="1">
            <w:r w:rsidR="00900DFF" w:rsidRPr="00077DCD">
              <w:rPr>
                <w:rStyle w:val="Hipervnculo"/>
                <w:noProof/>
              </w:rPr>
              <w:t>4. 1.</w:t>
            </w:r>
            <w:r w:rsidR="00900DFF">
              <w:rPr>
                <w:rFonts w:asciiTheme="minorHAnsi" w:eastAsiaTheme="minorEastAsia" w:hAnsiTheme="minorHAnsi"/>
                <w:noProof/>
                <w:sz w:val="22"/>
                <w:lang w:val="en-US"/>
              </w:rPr>
              <w:tab/>
            </w:r>
            <w:r w:rsidR="00900DFF" w:rsidRPr="00077DCD">
              <w:rPr>
                <w:rStyle w:val="Hipervnculo"/>
                <w:noProof/>
              </w:rPr>
              <w:t>Metodología</w:t>
            </w:r>
            <w:r w:rsidR="00900DFF">
              <w:rPr>
                <w:noProof/>
                <w:webHidden/>
              </w:rPr>
              <w:tab/>
            </w:r>
            <w:r w:rsidR="00900DFF">
              <w:rPr>
                <w:noProof/>
                <w:webHidden/>
              </w:rPr>
              <w:fldChar w:fldCharType="begin"/>
            </w:r>
            <w:r w:rsidR="00900DFF">
              <w:rPr>
                <w:noProof/>
                <w:webHidden/>
              </w:rPr>
              <w:instrText xml:space="preserve"> PAGEREF _Toc107214691 \h </w:instrText>
            </w:r>
            <w:r w:rsidR="00900DFF">
              <w:rPr>
                <w:noProof/>
                <w:webHidden/>
              </w:rPr>
            </w:r>
            <w:r w:rsidR="00900DFF">
              <w:rPr>
                <w:noProof/>
                <w:webHidden/>
              </w:rPr>
              <w:fldChar w:fldCharType="separate"/>
            </w:r>
            <w:r w:rsidR="004D72A4">
              <w:rPr>
                <w:noProof/>
                <w:webHidden/>
              </w:rPr>
              <w:t>17</w:t>
            </w:r>
            <w:r w:rsidR="00900DFF">
              <w:rPr>
                <w:noProof/>
                <w:webHidden/>
              </w:rPr>
              <w:fldChar w:fldCharType="end"/>
            </w:r>
          </w:hyperlink>
        </w:p>
        <w:p w14:paraId="78C8CDFD" w14:textId="11392088"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92" w:history="1">
            <w:r w:rsidR="00900DFF" w:rsidRPr="00077DCD">
              <w:rPr>
                <w:rStyle w:val="Hipervnculo"/>
                <w:noProof/>
              </w:rPr>
              <w:t>4. 2.</w:t>
            </w:r>
            <w:r w:rsidR="00900DFF">
              <w:rPr>
                <w:rFonts w:asciiTheme="minorHAnsi" w:eastAsiaTheme="minorEastAsia" w:hAnsiTheme="minorHAnsi"/>
                <w:noProof/>
                <w:sz w:val="22"/>
                <w:lang w:val="en-US"/>
              </w:rPr>
              <w:tab/>
            </w:r>
            <w:r w:rsidR="00900DFF" w:rsidRPr="00077DCD">
              <w:rPr>
                <w:rStyle w:val="Hipervnculo"/>
                <w:noProof/>
              </w:rPr>
              <w:t>Motor de cálculo</w:t>
            </w:r>
            <w:r w:rsidR="00900DFF">
              <w:rPr>
                <w:noProof/>
                <w:webHidden/>
              </w:rPr>
              <w:tab/>
            </w:r>
            <w:r w:rsidR="00900DFF">
              <w:rPr>
                <w:noProof/>
                <w:webHidden/>
              </w:rPr>
              <w:fldChar w:fldCharType="begin"/>
            </w:r>
            <w:r w:rsidR="00900DFF">
              <w:rPr>
                <w:noProof/>
                <w:webHidden/>
              </w:rPr>
              <w:instrText xml:space="preserve"> PAGEREF _Toc107214692 \h </w:instrText>
            </w:r>
            <w:r w:rsidR="00900DFF">
              <w:rPr>
                <w:noProof/>
                <w:webHidden/>
              </w:rPr>
            </w:r>
            <w:r w:rsidR="00900DFF">
              <w:rPr>
                <w:noProof/>
                <w:webHidden/>
              </w:rPr>
              <w:fldChar w:fldCharType="separate"/>
            </w:r>
            <w:r w:rsidR="004D72A4">
              <w:rPr>
                <w:noProof/>
                <w:webHidden/>
              </w:rPr>
              <w:t>18</w:t>
            </w:r>
            <w:r w:rsidR="00900DFF">
              <w:rPr>
                <w:noProof/>
                <w:webHidden/>
              </w:rPr>
              <w:fldChar w:fldCharType="end"/>
            </w:r>
          </w:hyperlink>
        </w:p>
        <w:p w14:paraId="4A9364E9" w14:textId="7334A1CB"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93" w:history="1">
            <w:r w:rsidR="00900DFF" w:rsidRPr="00077DCD">
              <w:rPr>
                <w:rStyle w:val="Hipervnculo"/>
                <w:noProof/>
              </w:rPr>
              <w:t>4. 3.</w:t>
            </w:r>
            <w:r w:rsidR="00900DFF">
              <w:rPr>
                <w:rFonts w:asciiTheme="minorHAnsi" w:eastAsiaTheme="minorEastAsia" w:hAnsiTheme="minorHAnsi"/>
                <w:noProof/>
                <w:sz w:val="22"/>
                <w:lang w:val="en-US"/>
              </w:rPr>
              <w:tab/>
            </w:r>
            <w:r w:rsidR="00900DFF" w:rsidRPr="00077DCD">
              <w:rPr>
                <w:rStyle w:val="Hipervnculo"/>
                <w:noProof/>
              </w:rPr>
              <w:t>Lenguajes programación</w:t>
            </w:r>
            <w:r w:rsidR="00900DFF">
              <w:rPr>
                <w:noProof/>
                <w:webHidden/>
              </w:rPr>
              <w:tab/>
            </w:r>
            <w:r w:rsidR="00900DFF">
              <w:rPr>
                <w:noProof/>
                <w:webHidden/>
              </w:rPr>
              <w:fldChar w:fldCharType="begin"/>
            </w:r>
            <w:r w:rsidR="00900DFF">
              <w:rPr>
                <w:noProof/>
                <w:webHidden/>
              </w:rPr>
              <w:instrText xml:space="preserve"> PAGEREF _Toc107214693 \h </w:instrText>
            </w:r>
            <w:r w:rsidR="00900DFF">
              <w:rPr>
                <w:noProof/>
                <w:webHidden/>
              </w:rPr>
            </w:r>
            <w:r w:rsidR="00900DFF">
              <w:rPr>
                <w:noProof/>
                <w:webHidden/>
              </w:rPr>
              <w:fldChar w:fldCharType="separate"/>
            </w:r>
            <w:r w:rsidR="004D72A4">
              <w:rPr>
                <w:noProof/>
                <w:webHidden/>
              </w:rPr>
              <w:t>19</w:t>
            </w:r>
            <w:r w:rsidR="00900DFF">
              <w:rPr>
                <w:noProof/>
                <w:webHidden/>
              </w:rPr>
              <w:fldChar w:fldCharType="end"/>
            </w:r>
          </w:hyperlink>
        </w:p>
        <w:p w14:paraId="13931E2E" w14:textId="5A5BE033" w:rsidR="00900DFF" w:rsidRDefault="00E97021">
          <w:pPr>
            <w:pStyle w:val="TDC1"/>
            <w:tabs>
              <w:tab w:val="left" w:pos="1320"/>
              <w:tab w:val="right" w:leader="dot" w:pos="8494"/>
            </w:tabs>
            <w:rPr>
              <w:rFonts w:asciiTheme="minorHAnsi" w:eastAsiaTheme="minorEastAsia" w:hAnsiTheme="minorHAnsi"/>
              <w:noProof/>
              <w:sz w:val="22"/>
              <w:lang w:val="en-US"/>
            </w:rPr>
          </w:pPr>
          <w:hyperlink w:anchor="_Toc107214694" w:history="1">
            <w:r w:rsidR="00900DFF" w:rsidRPr="00077DCD">
              <w:rPr>
                <w:rStyle w:val="Hipervnculo"/>
                <w:noProof/>
              </w:rPr>
              <w:t>5.</w:t>
            </w:r>
            <w:r w:rsidR="00900DFF">
              <w:rPr>
                <w:rFonts w:asciiTheme="minorHAnsi" w:eastAsiaTheme="minorEastAsia" w:hAnsiTheme="minorHAnsi"/>
                <w:noProof/>
                <w:sz w:val="22"/>
                <w:lang w:val="en-US"/>
              </w:rPr>
              <w:tab/>
            </w:r>
            <w:r w:rsidR="00900DFF" w:rsidRPr="00077DCD">
              <w:rPr>
                <w:rStyle w:val="Hipervnculo"/>
                <w:noProof/>
              </w:rPr>
              <w:t>Aspectos relevantes</w:t>
            </w:r>
            <w:r w:rsidR="00900DFF">
              <w:rPr>
                <w:noProof/>
                <w:webHidden/>
              </w:rPr>
              <w:tab/>
            </w:r>
            <w:r w:rsidR="00900DFF">
              <w:rPr>
                <w:noProof/>
                <w:webHidden/>
              </w:rPr>
              <w:fldChar w:fldCharType="begin"/>
            </w:r>
            <w:r w:rsidR="00900DFF">
              <w:rPr>
                <w:noProof/>
                <w:webHidden/>
              </w:rPr>
              <w:instrText xml:space="preserve"> PAGEREF _Toc107214694 \h </w:instrText>
            </w:r>
            <w:r w:rsidR="00900DFF">
              <w:rPr>
                <w:noProof/>
                <w:webHidden/>
              </w:rPr>
            </w:r>
            <w:r w:rsidR="00900DFF">
              <w:rPr>
                <w:noProof/>
                <w:webHidden/>
              </w:rPr>
              <w:fldChar w:fldCharType="separate"/>
            </w:r>
            <w:r w:rsidR="004D72A4">
              <w:rPr>
                <w:noProof/>
                <w:webHidden/>
              </w:rPr>
              <w:t>20</w:t>
            </w:r>
            <w:r w:rsidR="00900DFF">
              <w:rPr>
                <w:noProof/>
                <w:webHidden/>
              </w:rPr>
              <w:fldChar w:fldCharType="end"/>
            </w:r>
          </w:hyperlink>
        </w:p>
        <w:p w14:paraId="0DF994E5" w14:textId="6208B63A"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95" w:history="1">
            <w:r w:rsidR="00900DFF" w:rsidRPr="00077DCD">
              <w:rPr>
                <w:rStyle w:val="Hipervnculo"/>
                <w:noProof/>
              </w:rPr>
              <w:t>5. 1.</w:t>
            </w:r>
            <w:r w:rsidR="00900DFF">
              <w:rPr>
                <w:rFonts w:asciiTheme="minorHAnsi" w:eastAsiaTheme="minorEastAsia" w:hAnsiTheme="minorHAnsi"/>
                <w:noProof/>
                <w:sz w:val="22"/>
                <w:lang w:val="en-US"/>
              </w:rPr>
              <w:tab/>
            </w:r>
            <w:r w:rsidR="00900DFF" w:rsidRPr="00077DCD">
              <w:rPr>
                <w:rStyle w:val="Hipervnculo"/>
                <w:noProof/>
              </w:rPr>
              <w:t>Procesamiento de los datos históricos</w:t>
            </w:r>
            <w:r w:rsidR="00900DFF">
              <w:rPr>
                <w:noProof/>
                <w:webHidden/>
              </w:rPr>
              <w:tab/>
            </w:r>
            <w:r w:rsidR="00900DFF">
              <w:rPr>
                <w:noProof/>
                <w:webHidden/>
              </w:rPr>
              <w:fldChar w:fldCharType="begin"/>
            </w:r>
            <w:r w:rsidR="00900DFF">
              <w:rPr>
                <w:noProof/>
                <w:webHidden/>
              </w:rPr>
              <w:instrText xml:space="preserve"> PAGEREF _Toc107214695 \h </w:instrText>
            </w:r>
            <w:r w:rsidR="00900DFF">
              <w:rPr>
                <w:noProof/>
                <w:webHidden/>
              </w:rPr>
            </w:r>
            <w:r w:rsidR="00900DFF">
              <w:rPr>
                <w:noProof/>
                <w:webHidden/>
              </w:rPr>
              <w:fldChar w:fldCharType="separate"/>
            </w:r>
            <w:r w:rsidR="004D72A4">
              <w:rPr>
                <w:noProof/>
                <w:webHidden/>
              </w:rPr>
              <w:t>20</w:t>
            </w:r>
            <w:r w:rsidR="00900DFF">
              <w:rPr>
                <w:noProof/>
                <w:webHidden/>
              </w:rPr>
              <w:fldChar w:fldCharType="end"/>
            </w:r>
          </w:hyperlink>
        </w:p>
        <w:p w14:paraId="3AD1C1ED" w14:textId="5588A641"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696" w:history="1">
            <w:r w:rsidR="00900DFF" w:rsidRPr="00077DCD">
              <w:rPr>
                <w:rStyle w:val="Hipervnculo"/>
                <w:noProof/>
              </w:rPr>
              <w:t>5. 2.</w:t>
            </w:r>
            <w:r w:rsidR="00900DFF">
              <w:rPr>
                <w:rFonts w:asciiTheme="minorHAnsi" w:eastAsiaTheme="minorEastAsia" w:hAnsiTheme="minorHAnsi"/>
                <w:noProof/>
                <w:sz w:val="22"/>
                <w:lang w:val="en-US"/>
              </w:rPr>
              <w:tab/>
            </w:r>
            <w:r w:rsidR="00900DFF" w:rsidRPr="00077DCD">
              <w:rPr>
                <w:rStyle w:val="Hipervnculo"/>
                <w:noProof/>
              </w:rPr>
              <w:t>Diseño y pruebas del modelo</w:t>
            </w:r>
            <w:r w:rsidR="00900DFF">
              <w:rPr>
                <w:noProof/>
                <w:webHidden/>
              </w:rPr>
              <w:tab/>
            </w:r>
            <w:r w:rsidR="00900DFF">
              <w:rPr>
                <w:noProof/>
                <w:webHidden/>
              </w:rPr>
              <w:fldChar w:fldCharType="begin"/>
            </w:r>
            <w:r w:rsidR="00900DFF">
              <w:rPr>
                <w:noProof/>
                <w:webHidden/>
              </w:rPr>
              <w:instrText xml:space="preserve"> PAGEREF _Toc107214696 \h </w:instrText>
            </w:r>
            <w:r w:rsidR="00900DFF">
              <w:rPr>
                <w:noProof/>
                <w:webHidden/>
              </w:rPr>
            </w:r>
            <w:r w:rsidR="00900DFF">
              <w:rPr>
                <w:noProof/>
                <w:webHidden/>
              </w:rPr>
              <w:fldChar w:fldCharType="separate"/>
            </w:r>
            <w:r w:rsidR="004D72A4">
              <w:rPr>
                <w:noProof/>
                <w:webHidden/>
              </w:rPr>
              <w:t>23</w:t>
            </w:r>
            <w:r w:rsidR="00900DFF">
              <w:rPr>
                <w:noProof/>
                <w:webHidden/>
              </w:rPr>
              <w:fldChar w:fldCharType="end"/>
            </w:r>
          </w:hyperlink>
        </w:p>
        <w:p w14:paraId="1C09656F" w14:textId="3507F41D"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697" w:history="1">
            <w:r w:rsidR="00900DFF" w:rsidRPr="00077DCD">
              <w:rPr>
                <w:rStyle w:val="Hipervnculo"/>
                <w:noProof/>
              </w:rPr>
              <w:t>5. 2. 1.</w:t>
            </w:r>
            <w:r w:rsidR="00900DFF">
              <w:rPr>
                <w:rFonts w:asciiTheme="minorHAnsi" w:eastAsiaTheme="minorEastAsia" w:hAnsiTheme="minorHAnsi"/>
                <w:noProof/>
                <w:sz w:val="22"/>
                <w:lang w:val="en-US"/>
              </w:rPr>
              <w:tab/>
            </w:r>
            <w:r w:rsidR="00900DFF" w:rsidRPr="00077DCD">
              <w:rPr>
                <w:rStyle w:val="Hipervnculo"/>
                <w:noProof/>
              </w:rPr>
              <w:t>Conjunto de datos</w:t>
            </w:r>
            <w:r w:rsidR="00900DFF">
              <w:rPr>
                <w:noProof/>
                <w:webHidden/>
              </w:rPr>
              <w:tab/>
            </w:r>
            <w:r w:rsidR="00900DFF">
              <w:rPr>
                <w:noProof/>
                <w:webHidden/>
              </w:rPr>
              <w:fldChar w:fldCharType="begin"/>
            </w:r>
            <w:r w:rsidR="00900DFF">
              <w:rPr>
                <w:noProof/>
                <w:webHidden/>
              </w:rPr>
              <w:instrText xml:space="preserve"> PAGEREF _Toc107214697 \h </w:instrText>
            </w:r>
            <w:r w:rsidR="00900DFF">
              <w:rPr>
                <w:noProof/>
                <w:webHidden/>
              </w:rPr>
            </w:r>
            <w:r w:rsidR="00900DFF">
              <w:rPr>
                <w:noProof/>
                <w:webHidden/>
              </w:rPr>
              <w:fldChar w:fldCharType="separate"/>
            </w:r>
            <w:r w:rsidR="004D72A4">
              <w:rPr>
                <w:noProof/>
                <w:webHidden/>
              </w:rPr>
              <w:t>23</w:t>
            </w:r>
            <w:r w:rsidR="00900DFF">
              <w:rPr>
                <w:noProof/>
                <w:webHidden/>
              </w:rPr>
              <w:fldChar w:fldCharType="end"/>
            </w:r>
          </w:hyperlink>
        </w:p>
        <w:p w14:paraId="2F851FFA" w14:textId="0ADB818D"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698" w:history="1">
            <w:r w:rsidR="00900DFF" w:rsidRPr="00077DCD">
              <w:rPr>
                <w:rStyle w:val="Hipervnculo"/>
                <w:noProof/>
              </w:rPr>
              <w:t>5. 2. 2.</w:t>
            </w:r>
            <w:r w:rsidR="00900DFF">
              <w:rPr>
                <w:rFonts w:asciiTheme="minorHAnsi" w:eastAsiaTheme="minorEastAsia" w:hAnsiTheme="minorHAnsi"/>
                <w:noProof/>
                <w:sz w:val="22"/>
                <w:lang w:val="en-US"/>
              </w:rPr>
              <w:tab/>
            </w:r>
            <w:r w:rsidR="00900DFF" w:rsidRPr="00077DCD">
              <w:rPr>
                <w:rStyle w:val="Hipervnculo"/>
                <w:noProof/>
              </w:rPr>
              <w:t>Arquitectura de la red neuronal</w:t>
            </w:r>
            <w:r w:rsidR="00900DFF">
              <w:rPr>
                <w:noProof/>
                <w:webHidden/>
              </w:rPr>
              <w:tab/>
            </w:r>
            <w:r w:rsidR="00900DFF">
              <w:rPr>
                <w:noProof/>
                <w:webHidden/>
              </w:rPr>
              <w:fldChar w:fldCharType="begin"/>
            </w:r>
            <w:r w:rsidR="00900DFF">
              <w:rPr>
                <w:noProof/>
                <w:webHidden/>
              </w:rPr>
              <w:instrText xml:space="preserve"> PAGEREF _Toc107214698 \h </w:instrText>
            </w:r>
            <w:r w:rsidR="00900DFF">
              <w:rPr>
                <w:noProof/>
                <w:webHidden/>
              </w:rPr>
            </w:r>
            <w:r w:rsidR="00900DFF">
              <w:rPr>
                <w:noProof/>
                <w:webHidden/>
              </w:rPr>
              <w:fldChar w:fldCharType="separate"/>
            </w:r>
            <w:r w:rsidR="004D72A4">
              <w:rPr>
                <w:noProof/>
                <w:webHidden/>
              </w:rPr>
              <w:t>32</w:t>
            </w:r>
            <w:r w:rsidR="00900DFF">
              <w:rPr>
                <w:noProof/>
                <w:webHidden/>
              </w:rPr>
              <w:fldChar w:fldCharType="end"/>
            </w:r>
          </w:hyperlink>
        </w:p>
        <w:p w14:paraId="21288CB1" w14:textId="521413F4"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699" w:history="1">
            <w:r w:rsidR="00900DFF" w:rsidRPr="00077DCD">
              <w:rPr>
                <w:rStyle w:val="Hipervnculo"/>
                <w:noProof/>
              </w:rPr>
              <w:t>5. 2. 3.</w:t>
            </w:r>
            <w:r w:rsidR="00900DFF">
              <w:rPr>
                <w:rFonts w:asciiTheme="minorHAnsi" w:eastAsiaTheme="minorEastAsia" w:hAnsiTheme="minorHAnsi"/>
                <w:noProof/>
                <w:sz w:val="22"/>
                <w:lang w:val="en-US"/>
              </w:rPr>
              <w:tab/>
            </w:r>
            <w:r w:rsidR="00900DFF" w:rsidRPr="00077DCD">
              <w:rPr>
                <w:rStyle w:val="Hipervnculo"/>
                <w:noProof/>
              </w:rPr>
              <w:t>Algoritmo de optimización</w:t>
            </w:r>
            <w:r w:rsidR="00900DFF">
              <w:rPr>
                <w:noProof/>
                <w:webHidden/>
              </w:rPr>
              <w:tab/>
            </w:r>
            <w:r w:rsidR="00900DFF">
              <w:rPr>
                <w:noProof/>
                <w:webHidden/>
              </w:rPr>
              <w:fldChar w:fldCharType="begin"/>
            </w:r>
            <w:r w:rsidR="00900DFF">
              <w:rPr>
                <w:noProof/>
                <w:webHidden/>
              </w:rPr>
              <w:instrText xml:space="preserve"> PAGEREF _Toc107214699 \h </w:instrText>
            </w:r>
            <w:r w:rsidR="00900DFF">
              <w:rPr>
                <w:noProof/>
                <w:webHidden/>
              </w:rPr>
            </w:r>
            <w:r w:rsidR="00900DFF">
              <w:rPr>
                <w:noProof/>
                <w:webHidden/>
              </w:rPr>
              <w:fldChar w:fldCharType="separate"/>
            </w:r>
            <w:r w:rsidR="004D72A4">
              <w:rPr>
                <w:noProof/>
                <w:webHidden/>
              </w:rPr>
              <w:t>38</w:t>
            </w:r>
            <w:r w:rsidR="00900DFF">
              <w:rPr>
                <w:noProof/>
                <w:webHidden/>
              </w:rPr>
              <w:fldChar w:fldCharType="end"/>
            </w:r>
          </w:hyperlink>
        </w:p>
        <w:p w14:paraId="2BAA3818" w14:textId="44369ABC"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700" w:history="1">
            <w:r w:rsidR="00900DFF" w:rsidRPr="00077DCD">
              <w:rPr>
                <w:rStyle w:val="Hipervnculo"/>
                <w:noProof/>
              </w:rPr>
              <w:t>5. 2. 4.</w:t>
            </w:r>
            <w:r w:rsidR="00900DFF">
              <w:rPr>
                <w:rFonts w:asciiTheme="minorHAnsi" w:eastAsiaTheme="minorEastAsia" w:hAnsiTheme="minorHAnsi"/>
                <w:noProof/>
                <w:sz w:val="22"/>
                <w:lang w:val="en-US"/>
              </w:rPr>
              <w:tab/>
            </w:r>
            <w:r w:rsidR="00900DFF" w:rsidRPr="00077DCD">
              <w:rPr>
                <w:rStyle w:val="Hipervnculo"/>
                <w:noProof/>
              </w:rPr>
              <w:t>Función de coste</w:t>
            </w:r>
            <w:r w:rsidR="00900DFF">
              <w:rPr>
                <w:noProof/>
                <w:webHidden/>
              </w:rPr>
              <w:tab/>
            </w:r>
            <w:r w:rsidR="00900DFF">
              <w:rPr>
                <w:noProof/>
                <w:webHidden/>
              </w:rPr>
              <w:fldChar w:fldCharType="begin"/>
            </w:r>
            <w:r w:rsidR="00900DFF">
              <w:rPr>
                <w:noProof/>
                <w:webHidden/>
              </w:rPr>
              <w:instrText xml:space="preserve"> PAGEREF _Toc107214700 \h </w:instrText>
            </w:r>
            <w:r w:rsidR="00900DFF">
              <w:rPr>
                <w:noProof/>
                <w:webHidden/>
              </w:rPr>
            </w:r>
            <w:r w:rsidR="00900DFF">
              <w:rPr>
                <w:noProof/>
                <w:webHidden/>
              </w:rPr>
              <w:fldChar w:fldCharType="separate"/>
            </w:r>
            <w:r w:rsidR="004D72A4">
              <w:rPr>
                <w:noProof/>
                <w:webHidden/>
              </w:rPr>
              <w:t>39</w:t>
            </w:r>
            <w:r w:rsidR="00900DFF">
              <w:rPr>
                <w:noProof/>
                <w:webHidden/>
              </w:rPr>
              <w:fldChar w:fldCharType="end"/>
            </w:r>
          </w:hyperlink>
        </w:p>
        <w:p w14:paraId="3C36C9BC" w14:textId="51AB0833"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701" w:history="1">
            <w:r w:rsidR="00900DFF" w:rsidRPr="00077DCD">
              <w:rPr>
                <w:rStyle w:val="Hipervnculo"/>
                <w:noProof/>
              </w:rPr>
              <w:t>5. 2. 5.</w:t>
            </w:r>
            <w:r w:rsidR="00900DFF">
              <w:rPr>
                <w:rFonts w:asciiTheme="minorHAnsi" w:eastAsiaTheme="minorEastAsia" w:hAnsiTheme="minorHAnsi"/>
                <w:noProof/>
                <w:sz w:val="22"/>
                <w:lang w:val="en-US"/>
              </w:rPr>
              <w:tab/>
            </w:r>
            <w:r w:rsidR="00900DFF" w:rsidRPr="00077DCD">
              <w:rPr>
                <w:rStyle w:val="Hipervnculo"/>
                <w:noProof/>
              </w:rPr>
              <w:t>Validación de los resultados</w:t>
            </w:r>
            <w:r w:rsidR="00900DFF">
              <w:rPr>
                <w:noProof/>
                <w:webHidden/>
              </w:rPr>
              <w:tab/>
            </w:r>
            <w:r w:rsidR="00900DFF">
              <w:rPr>
                <w:noProof/>
                <w:webHidden/>
              </w:rPr>
              <w:fldChar w:fldCharType="begin"/>
            </w:r>
            <w:r w:rsidR="00900DFF">
              <w:rPr>
                <w:noProof/>
                <w:webHidden/>
              </w:rPr>
              <w:instrText xml:space="preserve"> PAGEREF _Toc107214701 \h </w:instrText>
            </w:r>
            <w:r w:rsidR="00900DFF">
              <w:rPr>
                <w:noProof/>
                <w:webHidden/>
              </w:rPr>
            </w:r>
            <w:r w:rsidR="00900DFF">
              <w:rPr>
                <w:noProof/>
                <w:webHidden/>
              </w:rPr>
              <w:fldChar w:fldCharType="separate"/>
            </w:r>
            <w:r w:rsidR="004D72A4">
              <w:rPr>
                <w:noProof/>
                <w:webHidden/>
              </w:rPr>
              <w:t>42</w:t>
            </w:r>
            <w:r w:rsidR="00900DFF">
              <w:rPr>
                <w:noProof/>
                <w:webHidden/>
              </w:rPr>
              <w:fldChar w:fldCharType="end"/>
            </w:r>
          </w:hyperlink>
        </w:p>
        <w:p w14:paraId="1CE6030C" w14:textId="5AD35A67"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702" w:history="1">
            <w:r w:rsidR="00900DFF" w:rsidRPr="00077DCD">
              <w:rPr>
                <w:rStyle w:val="Hipervnculo"/>
                <w:noProof/>
              </w:rPr>
              <w:t>5. 2. 6.</w:t>
            </w:r>
            <w:r w:rsidR="00900DFF">
              <w:rPr>
                <w:rFonts w:asciiTheme="minorHAnsi" w:eastAsiaTheme="minorEastAsia" w:hAnsiTheme="minorHAnsi"/>
                <w:noProof/>
                <w:sz w:val="22"/>
                <w:lang w:val="en-US"/>
              </w:rPr>
              <w:tab/>
            </w:r>
            <w:r w:rsidR="00900DFF" w:rsidRPr="00077DCD">
              <w:rPr>
                <w:rStyle w:val="Hipervnculo"/>
                <w:noProof/>
              </w:rPr>
              <w:t>Exportación del modelo</w:t>
            </w:r>
            <w:r w:rsidR="00900DFF">
              <w:rPr>
                <w:noProof/>
                <w:webHidden/>
              </w:rPr>
              <w:tab/>
            </w:r>
            <w:r w:rsidR="00900DFF">
              <w:rPr>
                <w:noProof/>
                <w:webHidden/>
              </w:rPr>
              <w:fldChar w:fldCharType="begin"/>
            </w:r>
            <w:r w:rsidR="00900DFF">
              <w:rPr>
                <w:noProof/>
                <w:webHidden/>
              </w:rPr>
              <w:instrText xml:space="preserve"> PAGEREF _Toc107214702 \h </w:instrText>
            </w:r>
            <w:r w:rsidR="00900DFF">
              <w:rPr>
                <w:noProof/>
                <w:webHidden/>
              </w:rPr>
            </w:r>
            <w:r w:rsidR="00900DFF">
              <w:rPr>
                <w:noProof/>
                <w:webHidden/>
              </w:rPr>
              <w:fldChar w:fldCharType="separate"/>
            </w:r>
            <w:r w:rsidR="004D72A4">
              <w:rPr>
                <w:noProof/>
                <w:webHidden/>
              </w:rPr>
              <w:t>48</w:t>
            </w:r>
            <w:r w:rsidR="00900DFF">
              <w:rPr>
                <w:noProof/>
                <w:webHidden/>
              </w:rPr>
              <w:fldChar w:fldCharType="end"/>
            </w:r>
          </w:hyperlink>
        </w:p>
        <w:p w14:paraId="3F0F9D5B" w14:textId="27D3166D"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703" w:history="1">
            <w:r w:rsidR="00900DFF" w:rsidRPr="00077DCD">
              <w:rPr>
                <w:rStyle w:val="Hipervnculo"/>
                <w:noProof/>
              </w:rPr>
              <w:t>5. 3.</w:t>
            </w:r>
            <w:r w:rsidR="00900DFF">
              <w:rPr>
                <w:rFonts w:asciiTheme="minorHAnsi" w:eastAsiaTheme="minorEastAsia" w:hAnsiTheme="minorHAnsi"/>
                <w:noProof/>
                <w:sz w:val="22"/>
                <w:lang w:val="en-US"/>
              </w:rPr>
              <w:tab/>
            </w:r>
            <w:r w:rsidR="00900DFF" w:rsidRPr="00077DCD">
              <w:rPr>
                <w:rStyle w:val="Hipervnculo"/>
                <w:noProof/>
              </w:rPr>
              <w:t>Interfaz web para la visualización de resultados</w:t>
            </w:r>
            <w:r w:rsidR="00900DFF">
              <w:rPr>
                <w:noProof/>
                <w:webHidden/>
              </w:rPr>
              <w:tab/>
            </w:r>
            <w:r w:rsidR="00900DFF">
              <w:rPr>
                <w:noProof/>
                <w:webHidden/>
              </w:rPr>
              <w:fldChar w:fldCharType="begin"/>
            </w:r>
            <w:r w:rsidR="00900DFF">
              <w:rPr>
                <w:noProof/>
                <w:webHidden/>
              </w:rPr>
              <w:instrText xml:space="preserve"> PAGEREF _Toc107214703 \h </w:instrText>
            </w:r>
            <w:r w:rsidR="00900DFF">
              <w:rPr>
                <w:noProof/>
                <w:webHidden/>
              </w:rPr>
            </w:r>
            <w:r w:rsidR="00900DFF">
              <w:rPr>
                <w:noProof/>
                <w:webHidden/>
              </w:rPr>
              <w:fldChar w:fldCharType="separate"/>
            </w:r>
            <w:r w:rsidR="004D72A4">
              <w:rPr>
                <w:noProof/>
                <w:webHidden/>
              </w:rPr>
              <w:t>49</w:t>
            </w:r>
            <w:r w:rsidR="00900DFF">
              <w:rPr>
                <w:noProof/>
                <w:webHidden/>
              </w:rPr>
              <w:fldChar w:fldCharType="end"/>
            </w:r>
          </w:hyperlink>
        </w:p>
        <w:p w14:paraId="55147629" w14:textId="4AE92A31"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704" w:history="1">
            <w:r w:rsidR="00900DFF" w:rsidRPr="00077DCD">
              <w:rPr>
                <w:rStyle w:val="Hipervnculo"/>
                <w:noProof/>
              </w:rPr>
              <w:t>5. 3. 1.</w:t>
            </w:r>
            <w:r w:rsidR="00900DFF">
              <w:rPr>
                <w:rFonts w:asciiTheme="minorHAnsi" w:eastAsiaTheme="minorEastAsia" w:hAnsiTheme="minorHAnsi"/>
                <w:noProof/>
                <w:sz w:val="22"/>
                <w:lang w:val="en-US"/>
              </w:rPr>
              <w:tab/>
            </w:r>
            <w:r w:rsidR="00900DFF" w:rsidRPr="00077DCD">
              <w:rPr>
                <w:rStyle w:val="Hipervnculo"/>
                <w:noProof/>
              </w:rPr>
              <w:t>Diseño</w:t>
            </w:r>
            <w:r w:rsidR="00900DFF">
              <w:rPr>
                <w:noProof/>
                <w:webHidden/>
              </w:rPr>
              <w:tab/>
            </w:r>
            <w:r w:rsidR="00900DFF">
              <w:rPr>
                <w:noProof/>
                <w:webHidden/>
              </w:rPr>
              <w:fldChar w:fldCharType="begin"/>
            </w:r>
            <w:r w:rsidR="00900DFF">
              <w:rPr>
                <w:noProof/>
                <w:webHidden/>
              </w:rPr>
              <w:instrText xml:space="preserve"> PAGEREF _Toc107214704 \h </w:instrText>
            </w:r>
            <w:r w:rsidR="00900DFF">
              <w:rPr>
                <w:noProof/>
                <w:webHidden/>
              </w:rPr>
            </w:r>
            <w:r w:rsidR="00900DFF">
              <w:rPr>
                <w:noProof/>
                <w:webHidden/>
              </w:rPr>
              <w:fldChar w:fldCharType="separate"/>
            </w:r>
            <w:r w:rsidR="004D72A4">
              <w:rPr>
                <w:noProof/>
                <w:webHidden/>
              </w:rPr>
              <w:t>49</w:t>
            </w:r>
            <w:r w:rsidR="00900DFF">
              <w:rPr>
                <w:noProof/>
                <w:webHidden/>
              </w:rPr>
              <w:fldChar w:fldCharType="end"/>
            </w:r>
          </w:hyperlink>
        </w:p>
        <w:p w14:paraId="0D05F563" w14:textId="3EE8C8D1" w:rsidR="00900DFF" w:rsidRDefault="00E97021">
          <w:pPr>
            <w:pStyle w:val="TDC3"/>
            <w:tabs>
              <w:tab w:val="left" w:pos="2069"/>
              <w:tab w:val="right" w:leader="dot" w:pos="8494"/>
            </w:tabs>
            <w:rPr>
              <w:rFonts w:asciiTheme="minorHAnsi" w:eastAsiaTheme="minorEastAsia" w:hAnsiTheme="minorHAnsi"/>
              <w:noProof/>
              <w:sz w:val="22"/>
              <w:lang w:val="en-US"/>
            </w:rPr>
          </w:pPr>
          <w:hyperlink w:anchor="_Toc107214705" w:history="1">
            <w:r w:rsidR="00900DFF" w:rsidRPr="00077DCD">
              <w:rPr>
                <w:rStyle w:val="Hipervnculo"/>
                <w:noProof/>
              </w:rPr>
              <w:t>5. 3. 2.</w:t>
            </w:r>
            <w:r w:rsidR="00900DFF">
              <w:rPr>
                <w:rFonts w:asciiTheme="minorHAnsi" w:eastAsiaTheme="minorEastAsia" w:hAnsiTheme="minorHAnsi"/>
                <w:noProof/>
                <w:sz w:val="22"/>
                <w:lang w:val="en-US"/>
              </w:rPr>
              <w:tab/>
            </w:r>
            <w:r w:rsidR="00900DFF" w:rsidRPr="00077DCD">
              <w:rPr>
                <w:rStyle w:val="Hipervnculo"/>
                <w:noProof/>
              </w:rPr>
              <w:t>Funcionalidad</w:t>
            </w:r>
            <w:r w:rsidR="00900DFF">
              <w:rPr>
                <w:noProof/>
                <w:webHidden/>
              </w:rPr>
              <w:tab/>
            </w:r>
            <w:r w:rsidR="00900DFF">
              <w:rPr>
                <w:noProof/>
                <w:webHidden/>
              </w:rPr>
              <w:fldChar w:fldCharType="begin"/>
            </w:r>
            <w:r w:rsidR="00900DFF">
              <w:rPr>
                <w:noProof/>
                <w:webHidden/>
              </w:rPr>
              <w:instrText xml:space="preserve"> PAGEREF _Toc107214705 \h </w:instrText>
            </w:r>
            <w:r w:rsidR="00900DFF">
              <w:rPr>
                <w:noProof/>
                <w:webHidden/>
              </w:rPr>
            </w:r>
            <w:r w:rsidR="00900DFF">
              <w:rPr>
                <w:noProof/>
                <w:webHidden/>
              </w:rPr>
              <w:fldChar w:fldCharType="separate"/>
            </w:r>
            <w:r w:rsidR="004D72A4">
              <w:rPr>
                <w:noProof/>
                <w:webHidden/>
              </w:rPr>
              <w:t>51</w:t>
            </w:r>
            <w:r w:rsidR="00900DFF">
              <w:rPr>
                <w:noProof/>
                <w:webHidden/>
              </w:rPr>
              <w:fldChar w:fldCharType="end"/>
            </w:r>
          </w:hyperlink>
        </w:p>
        <w:p w14:paraId="38A39F6C" w14:textId="7E75755C" w:rsidR="00900DFF" w:rsidRDefault="00E97021">
          <w:pPr>
            <w:pStyle w:val="TDC1"/>
            <w:tabs>
              <w:tab w:val="left" w:pos="1320"/>
              <w:tab w:val="right" w:leader="dot" w:pos="8494"/>
            </w:tabs>
            <w:rPr>
              <w:rFonts w:asciiTheme="minorHAnsi" w:eastAsiaTheme="minorEastAsia" w:hAnsiTheme="minorHAnsi"/>
              <w:noProof/>
              <w:sz w:val="22"/>
              <w:lang w:val="en-US"/>
            </w:rPr>
          </w:pPr>
          <w:hyperlink w:anchor="_Toc107214706" w:history="1">
            <w:r w:rsidR="00900DFF" w:rsidRPr="00077DCD">
              <w:rPr>
                <w:rStyle w:val="Hipervnculo"/>
                <w:noProof/>
              </w:rPr>
              <w:t>6.</w:t>
            </w:r>
            <w:r w:rsidR="00900DFF">
              <w:rPr>
                <w:rFonts w:asciiTheme="minorHAnsi" w:eastAsiaTheme="minorEastAsia" w:hAnsiTheme="minorHAnsi"/>
                <w:noProof/>
                <w:sz w:val="22"/>
                <w:lang w:val="en-US"/>
              </w:rPr>
              <w:tab/>
            </w:r>
            <w:r w:rsidR="00900DFF" w:rsidRPr="00077DCD">
              <w:rPr>
                <w:rStyle w:val="Hipervnculo"/>
                <w:noProof/>
              </w:rPr>
              <w:t>Conclusiones</w:t>
            </w:r>
            <w:r w:rsidR="00900DFF">
              <w:rPr>
                <w:noProof/>
                <w:webHidden/>
              </w:rPr>
              <w:tab/>
            </w:r>
            <w:r w:rsidR="00900DFF">
              <w:rPr>
                <w:noProof/>
                <w:webHidden/>
              </w:rPr>
              <w:fldChar w:fldCharType="begin"/>
            </w:r>
            <w:r w:rsidR="00900DFF">
              <w:rPr>
                <w:noProof/>
                <w:webHidden/>
              </w:rPr>
              <w:instrText xml:space="preserve"> PAGEREF _Toc107214706 \h </w:instrText>
            </w:r>
            <w:r w:rsidR="00900DFF">
              <w:rPr>
                <w:noProof/>
                <w:webHidden/>
              </w:rPr>
            </w:r>
            <w:r w:rsidR="00900DFF">
              <w:rPr>
                <w:noProof/>
                <w:webHidden/>
              </w:rPr>
              <w:fldChar w:fldCharType="separate"/>
            </w:r>
            <w:r w:rsidR="004D72A4">
              <w:rPr>
                <w:noProof/>
                <w:webHidden/>
              </w:rPr>
              <w:t>53</w:t>
            </w:r>
            <w:r w:rsidR="00900DFF">
              <w:rPr>
                <w:noProof/>
                <w:webHidden/>
              </w:rPr>
              <w:fldChar w:fldCharType="end"/>
            </w:r>
          </w:hyperlink>
        </w:p>
        <w:p w14:paraId="7827BE82" w14:textId="37531046" w:rsidR="00900DFF" w:rsidRDefault="00E97021">
          <w:pPr>
            <w:pStyle w:val="TDC2"/>
            <w:tabs>
              <w:tab w:val="left" w:pos="1760"/>
              <w:tab w:val="right" w:leader="dot" w:pos="8494"/>
            </w:tabs>
            <w:rPr>
              <w:rFonts w:asciiTheme="minorHAnsi" w:eastAsiaTheme="minorEastAsia" w:hAnsiTheme="minorHAnsi"/>
              <w:noProof/>
              <w:sz w:val="22"/>
              <w:lang w:val="en-US"/>
            </w:rPr>
          </w:pPr>
          <w:hyperlink w:anchor="_Toc107214707" w:history="1">
            <w:r w:rsidR="00900DFF" w:rsidRPr="00077DCD">
              <w:rPr>
                <w:rStyle w:val="Hipervnculo"/>
                <w:noProof/>
              </w:rPr>
              <w:t>6. 1.</w:t>
            </w:r>
            <w:r w:rsidR="00900DFF">
              <w:rPr>
                <w:rFonts w:asciiTheme="minorHAnsi" w:eastAsiaTheme="minorEastAsia" w:hAnsiTheme="minorHAnsi"/>
                <w:noProof/>
                <w:sz w:val="22"/>
                <w:lang w:val="en-US"/>
              </w:rPr>
              <w:tab/>
            </w:r>
            <w:r w:rsidR="00900DFF" w:rsidRPr="00077DCD">
              <w:rPr>
                <w:rStyle w:val="Hipervnculo"/>
                <w:noProof/>
              </w:rPr>
              <w:t>Líneas futuras</w:t>
            </w:r>
            <w:r w:rsidR="00900DFF">
              <w:rPr>
                <w:noProof/>
                <w:webHidden/>
              </w:rPr>
              <w:tab/>
            </w:r>
            <w:r w:rsidR="00900DFF">
              <w:rPr>
                <w:noProof/>
                <w:webHidden/>
              </w:rPr>
              <w:fldChar w:fldCharType="begin"/>
            </w:r>
            <w:r w:rsidR="00900DFF">
              <w:rPr>
                <w:noProof/>
                <w:webHidden/>
              </w:rPr>
              <w:instrText xml:space="preserve"> PAGEREF _Toc107214707 \h </w:instrText>
            </w:r>
            <w:r w:rsidR="00900DFF">
              <w:rPr>
                <w:noProof/>
                <w:webHidden/>
              </w:rPr>
            </w:r>
            <w:r w:rsidR="00900DFF">
              <w:rPr>
                <w:noProof/>
                <w:webHidden/>
              </w:rPr>
              <w:fldChar w:fldCharType="separate"/>
            </w:r>
            <w:r w:rsidR="004D72A4">
              <w:rPr>
                <w:noProof/>
                <w:webHidden/>
              </w:rPr>
              <w:t>54</w:t>
            </w:r>
            <w:r w:rsidR="00900DFF">
              <w:rPr>
                <w:noProof/>
                <w:webHidden/>
              </w:rPr>
              <w:fldChar w:fldCharType="end"/>
            </w:r>
          </w:hyperlink>
        </w:p>
        <w:p w14:paraId="27C47DFC" w14:textId="1B0DA48E" w:rsidR="00900DFF" w:rsidRDefault="00E97021">
          <w:pPr>
            <w:pStyle w:val="TDC1"/>
            <w:tabs>
              <w:tab w:val="right" w:leader="dot" w:pos="8494"/>
            </w:tabs>
            <w:rPr>
              <w:rFonts w:asciiTheme="minorHAnsi" w:eastAsiaTheme="minorEastAsia" w:hAnsiTheme="minorHAnsi"/>
              <w:noProof/>
              <w:sz w:val="22"/>
              <w:lang w:val="en-US"/>
            </w:rPr>
          </w:pPr>
          <w:hyperlink w:anchor="_Toc107214708" w:history="1">
            <w:r w:rsidR="00900DFF" w:rsidRPr="00077DCD">
              <w:rPr>
                <w:rStyle w:val="Hipervnculo"/>
                <w:noProof/>
              </w:rPr>
              <w:t>Referencias</w:t>
            </w:r>
            <w:r w:rsidR="00900DFF">
              <w:rPr>
                <w:noProof/>
                <w:webHidden/>
              </w:rPr>
              <w:tab/>
            </w:r>
            <w:r w:rsidR="00900DFF">
              <w:rPr>
                <w:noProof/>
                <w:webHidden/>
              </w:rPr>
              <w:fldChar w:fldCharType="begin"/>
            </w:r>
            <w:r w:rsidR="00900DFF">
              <w:rPr>
                <w:noProof/>
                <w:webHidden/>
              </w:rPr>
              <w:instrText xml:space="preserve"> PAGEREF _Toc107214708 \h </w:instrText>
            </w:r>
            <w:r w:rsidR="00900DFF">
              <w:rPr>
                <w:noProof/>
                <w:webHidden/>
              </w:rPr>
            </w:r>
            <w:r w:rsidR="00900DFF">
              <w:rPr>
                <w:noProof/>
                <w:webHidden/>
              </w:rPr>
              <w:fldChar w:fldCharType="separate"/>
            </w:r>
            <w:r w:rsidR="004D72A4">
              <w:rPr>
                <w:noProof/>
                <w:webHidden/>
              </w:rPr>
              <w:t>55</w:t>
            </w:r>
            <w:r w:rsidR="00900DFF">
              <w:rPr>
                <w:noProof/>
                <w:webHidden/>
              </w:rPr>
              <w:fldChar w:fldCharType="end"/>
            </w:r>
          </w:hyperlink>
        </w:p>
        <w:p w14:paraId="3821F0A8" w14:textId="2D2E2D97" w:rsidR="00900DFF" w:rsidRDefault="00E97021">
          <w:pPr>
            <w:pStyle w:val="TDC1"/>
            <w:tabs>
              <w:tab w:val="right" w:leader="dot" w:pos="8494"/>
            </w:tabs>
            <w:rPr>
              <w:rFonts w:asciiTheme="minorHAnsi" w:eastAsiaTheme="minorEastAsia" w:hAnsiTheme="minorHAnsi"/>
              <w:noProof/>
              <w:sz w:val="22"/>
              <w:lang w:val="en-US"/>
            </w:rPr>
          </w:pPr>
          <w:hyperlink w:anchor="_Toc107214709" w:history="1">
            <w:r w:rsidR="00900DFF" w:rsidRPr="00077DCD">
              <w:rPr>
                <w:rStyle w:val="Hipervnculo"/>
                <w:noProof/>
              </w:rPr>
              <w:t>Anexo técnico</w:t>
            </w:r>
            <w:r w:rsidR="00900DFF">
              <w:rPr>
                <w:noProof/>
                <w:webHidden/>
              </w:rPr>
              <w:tab/>
            </w:r>
            <w:r w:rsidR="00900DFF">
              <w:rPr>
                <w:noProof/>
                <w:webHidden/>
              </w:rPr>
              <w:fldChar w:fldCharType="begin"/>
            </w:r>
            <w:r w:rsidR="00900DFF">
              <w:rPr>
                <w:noProof/>
                <w:webHidden/>
              </w:rPr>
              <w:instrText xml:space="preserve"> PAGEREF _Toc107214709 \h </w:instrText>
            </w:r>
            <w:r w:rsidR="00900DFF">
              <w:rPr>
                <w:noProof/>
                <w:webHidden/>
              </w:rPr>
            </w:r>
            <w:r w:rsidR="00900DFF">
              <w:rPr>
                <w:noProof/>
                <w:webHidden/>
              </w:rPr>
              <w:fldChar w:fldCharType="separate"/>
            </w:r>
            <w:r w:rsidR="004D72A4">
              <w:rPr>
                <w:noProof/>
                <w:webHidden/>
              </w:rPr>
              <w:t>56</w:t>
            </w:r>
            <w:r w:rsidR="00900DFF">
              <w:rPr>
                <w:noProof/>
                <w:webHidden/>
              </w:rPr>
              <w:fldChar w:fldCharType="end"/>
            </w:r>
          </w:hyperlink>
        </w:p>
        <w:p w14:paraId="091A3B25" w14:textId="5C28C1C9" w:rsidR="00900DFF" w:rsidRDefault="00E97021">
          <w:pPr>
            <w:pStyle w:val="TDC2"/>
            <w:tabs>
              <w:tab w:val="right" w:leader="dot" w:pos="8494"/>
            </w:tabs>
            <w:rPr>
              <w:rFonts w:asciiTheme="minorHAnsi" w:eastAsiaTheme="minorEastAsia" w:hAnsiTheme="minorHAnsi"/>
              <w:noProof/>
              <w:sz w:val="22"/>
              <w:lang w:val="en-US"/>
            </w:rPr>
          </w:pPr>
          <w:hyperlink w:anchor="_Toc107214710" w:history="1">
            <w:r w:rsidR="00900DFF" w:rsidRPr="00077DCD">
              <w:rPr>
                <w:rStyle w:val="Hipervnculo"/>
                <w:noProof/>
              </w:rPr>
              <w:t>Anexo I. Plan del proyecto software</w:t>
            </w:r>
            <w:r w:rsidR="00900DFF">
              <w:rPr>
                <w:noProof/>
                <w:webHidden/>
              </w:rPr>
              <w:tab/>
            </w:r>
            <w:r w:rsidR="00900DFF">
              <w:rPr>
                <w:noProof/>
                <w:webHidden/>
              </w:rPr>
              <w:fldChar w:fldCharType="begin"/>
            </w:r>
            <w:r w:rsidR="00900DFF">
              <w:rPr>
                <w:noProof/>
                <w:webHidden/>
              </w:rPr>
              <w:instrText xml:space="preserve"> PAGEREF _Toc107214710 \h </w:instrText>
            </w:r>
            <w:r w:rsidR="00900DFF">
              <w:rPr>
                <w:noProof/>
                <w:webHidden/>
              </w:rPr>
            </w:r>
            <w:r w:rsidR="00900DFF">
              <w:rPr>
                <w:noProof/>
                <w:webHidden/>
              </w:rPr>
              <w:fldChar w:fldCharType="separate"/>
            </w:r>
            <w:r w:rsidR="004D72A4">
              <w:rPr>
                <w:noProof/>
                <w:webHidden/>
              </w:rPr>
              <w:t>56</w:t>
            </w:r>
            <w:r w:rsidR="00900DFF">
              <w:rPr>
                <w:noProof/>
                <w:webHidden/>
              </w:rPr>
              <w:fldChar w:fldCharType="end"/>
            </w:r>
          </w:hyperlink>
        </w:p>
        <w:p w14:paraId="4E5BB350" w14:textId="4FA88178" w:rsidR="00900DFF" w:rsidRDefault="00E97021">
          <w:pPr>
            <w:pStyle w:val="TDC2"/>
            <w:tabs>
              <w:tab w:val="right" w:leader="dot" w:pos="8494"/>
            </w:tabs>
            <w:rPr>
              <w:rFonts w:asciiTheme="minorHAnsi" w:eastAsiaTheme="minorEastAsia" w:hAnsiTheme="minorHAnsi"/>
              <w:noProof/>
              <w:sz w:val="22"/>
              <w:lang w:val="en-US"/>
            </w:rPr>
          </w:pPr>
          <w:hyperlink w:anchor="_Toc107214711" w:history="1">
            <w:r w:rsidR="00900DFF" w:rsidRPr="00077DCD">
              <w:rPr>
                <w:rStyle w:val="Hipervnculo"/>
                <w:noProof/>
              </w:rPr>
              <w:t>Anexo II. Especificación de requisitos del software</w:t>
            </w:r>
            <w:r w:rsidR="00900DFF">
              <w:rPr>
                <w:noProof/>
                <w:webHidden/>
              </w:rPr>
              <w:tab/>
            </w:r>
            <w:r w:rsidR="00900DFF">
              <w:rPr>
                <w:noProof/>
                <w:webHidden/>
              </w:rPr>
              <w:fldChar w:fldCharType="begin"/>
            </w:r>
            <w:r w:rsidR="00900DFF">
              <w:rPr>
                <w:noProof/>
                <w:webHidden/>
              </w:rPr>
              <w:instrText xml:space="preserve"> PAGEREF _Toc107214711 \h </w:instrText>
            </w:r>
            <w:r w:rsidR="00900DFF">
              <w:rPr>
                <w:noProof/>
                <w:webHidden/>
              </w:rPr>
            </w:r>
            <w:r w:rsidR="00900DFF">
              <w:rPr>
                <w:noProof/>
                <w:webHidden/>
              </w:rPr>
              <w:fldChar w:fldCharType="separate"/>
            </w:r>
            <w:r w:rsidR="004D72A4">
              <w:rPr>
                <w:noProof/>
                <w:webHidden/>
              </w:rPr>
              <w:t>58</w:t>
            </w:r>
            <w:r w:rsidR="00900DFF">
              <w:rPr>
                <w:noProof/>
                <w:webHidden/>
              </w:rPr>
              <w:fldChar w:fldCharType="end"/>
            </w:r>
          </w:hyperlink>
        </w:p>
        <w:p w14:paraId="2EFAD8BC" w14:textId="397C2961" w:rsidR="00900DFF" w:rsidRDefault="00E97021">
          <w:pPr>
            <w:pStyle w:val="TDC2"/>
            <w:tabs>
              <w:tab w:val="right" w:leader="dot" w:pos="8494"/>
            </w:tabs>
            <w:rPr>
              <w:rFonts w:asciiTheme="minorHAnsi" w:eastAsiaTheme="minorEastAsia" w:hAnsiTheme="minorHAnsi"/>
              <w:noProof/>
              <w:sz w:val="22"/>
              <w:lang w:val="en-US"/>
            </w:rPr>
          </w:pPr>
          <w:hyperlink w:anchor="_Toc107214712" w:history="1">
            <w:r w:rsidR="00900DFF" w:rsidRPr="00077DCD">
              <w:rPr>
                <w:rStyle w:val="Hipervnculo"/>
                <w:noProof/>
              </w:rPr>
              <w:t>Anexo III. Especificación de diseño</w:t>
            </w:r>
            <w:r w:rsidR="00900DFF">
              <w:rPr>
                <w:noProof/>
                <w:webHidden/>
              </w:rPr>
              <w:tab/>
            </w:r>
            <w:r w:rsidR="00900DFF">
              <w:rPr>
                <w:noProof/>
                <w:webHidden/>
              </w:rPr>
              <w:fldChar w:fldCharType="begin"/>
            </w:r>
            <w:r w:rsidR="00900DFF">
              <w:rPr>
                <w:noProof/>
                <w:webHidden/>
              </w:rPr>
              <w:instrText xml:space="preserve"> PAGEREF _Toc107214712 \h </w:instrText>
            </w:r>
            <w:r w:rsidR="00900DFF">
              <w:rPr>
                <w:noProof/>
                <w:webHidden/>
              </w:rPr>
            </w:r>
            <w:r w:rsidR="00900DFF">
              <w:rPr>
                <w:noProof/>
                <w:webHidden/>
              </w:rPr>
              <w:fldChar w:fldCharType="separate"/>
            </w:r>
            <w:r w:rsidR="004D72A4">
              <w:rPr>
                <w:noProof/>
                <w:webHidden/>
              </w:rPr>
              <w:t>58</w:t>
            </w:r>
            <w:r w:rsidR="00900DFF">
              <w:rPr>
                <w:noProof/>
                <w:webHidden/>
              </w:rPr>
              <w:fldChar w:fldCharType="end"/>
            </w:r>
          </w:hyperlink>
        </w:p>
        <w:p w14:paraId="68596183" w14:textId="653FDDEC" w:rsidR="00900DFF" w:rsidRDefault="00E97021">
          <w:pPr>
            <w:pStyle w:val="TDC2"/>
            <w:tabs>
              <w:tab w:val="right" w:leader="dot" w:pos="8494"/>
            </w:tabs>
            <w:rPr>
              <w:rFonts w:asciiTheme="minorHAnsi" w:eastAsiaTheme="minorEastAsia" w:hAnsiTheme="minorHAnsi"/>
              <w:noProof/>
              <w:sz w:val="22"/>
              <w:lang w:val="en-US"/>
            </w:rPr>
          </w:pPr>
          <w:hyperlink w:anchor="_Toc107214713" w:history="1">
            <w:r w:rsidR="00900DFF" w:rsidRPr="00077DCD">
              <w:rPr>
                <w:rStyle w:val="Hipervnculo"/>
                <w:noProof/>
              </w:rPr>
              <w:t>Anexo IV. Documentación técnica de programación</w:t>
            </w:r>
            <w:r w:rsidR="00900DFF">
              <w:rPr>
                <w:noProof/>
                <w:webHidden/>
              </w:rPr>
              <w:tab/>
            </w:r>
            <w:r w:rsidR="00900DFF">
              <w:rPr>
                <w:noProof/>
                <w:webHidden/>
              </w:rPr>
              <w:fldChar w:fldCharType="begin"/>
            </w:r>
            <w:r w:rsidR="00900DFF">
              <w:rPr>
                <w:noProof/>
                <w:webHidden/>
              </w:rPr>
              <w:instrText xml:space="preserve"> PAGEREF _Toc107214713 \h </w:instrText>
            </w:r>
            <w:r w:rsidR="00900DFF">
              <w:rPr>
                <w:noProof/>
                <w:webHidden/>
              </w:rPr>
            </w:r>
            <w:r w:rsidR="00900DFF">
              <w:rPr>
                <w:noProof/>
                <w:webHidden/>
              </w:rPr>
              <w:fldChar w:fldCharType="separate"/>
            </w:r>
            <w:r w:rsidR="004D72A4">
              <w:rPr>
                <w:noProof/>
                <w:webHidden/>
              </w:rPr>
              <w:t>61</w:t>
            </w:r>
            <w:r w:rsidR="00900DFF">
              <w:rPr>
                <w:noProof/>
                <w:webHidden/>
              </w:rPr>
              <w:fldChar w:fldCharType="end"/>
            </w:r>
          </w:hyperlink>
        </w:p>
        <w:p w14:paraId="47FEC7CA" w14:textId="3034AA00" w:rsidR="00900DFF" w:rsidRDefault="00E97021">
          <w:pPr>
            <w:pStyle w:val="TDC2"/>
            <w:tabs>
              <w:tab w:val="right" w:leader="dot" w:pos="8494"/>
            </w:tabs>
            <w:rPr>
              <w:rFonts w:asciiTheme="minorHAnsi" w:eastAsiaTheme="minorEastAsia" w:hAnsiTheme="minorHAnsi"/>
              <w:noProof/>
              <w:sz w:val="22"/>
              <w:lang w:val="en-US"/>
            </w:rPr>
          </w:pPr>
          <w:hyperlink w:anchor="_Toc107214714" w:history="1">
            <w:r w:rsidR="00900DFF" w:rsidRPr="00077DCD">
              <w:rPr>
                <w:rStyle w:val="Hipervnculo"/>
                <w:noProof/>
              </w:rPr>
              <w:t>Anexo V. Manuales de usuario</w:t>
            </w:r>
            <w:r w:rsidR="00900DFF">
              <w:rPr>
                <w:noProof/>
                <w:webHidden/>
              </w:rPr>
              <w:tab/>
            </w:r>
            <w:r w:rsidR="00900DFF">
              <w:rPr>
                <w:noProof/>
                <w:webHidden/>
              </w:rPr>
              <w:fldChar w:fldCharType="begin"/>
            </w:r>
            <w:r w:rsidR="00900DFF">
              <w:rPr>
                <w:noProof/>
                <w:webHidden/>
              </w:rPr>
              <w:instrText xml:space="preserve"> PAGEREF _Toc107214714 \h </w:instrText>
            </w:r>
            <w:r w:rsidR="00900DFF">
              <w:rPr>
                <w:noProof/>
                <w:webHidden/>
              </w:rPr>
            </w:r>
            <w:r w:rsidR="00900DFF">
              <w:rPr>
                <w:noProof/>
                <w:webHidden/>
              </w:rPr>
              <w:fldChar w:fldCharType="separate"/>
            </w:r>
            <w:r w:rsidR="004D72A4">
              <w:rPr>
                <w:noProof/>
                <w:webHidden/>
              </w:rPr>
              <w:t>61</w:t>
            </w:r>
            <w:r w:rsidR="00900DFF">
              <w:rPr>
                <w:noProof/>
                <w:webHidden/>
              </w:rPr>
              <w:fldChar w:fldCharType="end"/>
            </w:r>
          </w:hyperlink>
        </w:p>
        <w:p w14:paraId="018EB2CB" w14:textId="03E741E7"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53618822" w14:textId="77777777" w:rsidR="00DD0D01" w:rsidRDefault="00DD0D01">
      <w:pPr>
        <w:spacing w:line="259" w:lineRule="auto"/>
        <w:jc w:val="left"/>
      </w:pPr>
      <w:r>
        <w:lastRenderedPageBreak/>
        <w:t>Índice de figuras</w:t>
      </w:r>
    </w:p>
    <w:p w14:paraId="1B37C2ED" w14:textId="5D0CD95B" w:rsidR="003E0B8E" w:rsidRDefault="00DD0D01">
      <w:pPr>
        <w:spacing w:line="259" w:lineRule="auto"/>
        <w:jc w:val="left"/>
      </w:pPr>
      <w:r>
        <w:t>Índice de tablas</w:t>
      </w:r>
    </w:p>
    <w:p w14:paraId="21EE45F1" w14:textId="77777777" w:rsidR="006A64E0" w:rsidRDefault="006A64E0">
      <w:pPr>
        <w:spacing w:line="259" w:lineRule="auto"/>
        <w:jc w:val="left"/>
        <w:sectPr w:rsidR="006A64E0" w:rsidSect="006A64E0">
          <w:headerReference w:type="even" r:id="rId9"/>
          <w:headerReference w:type="default" r:id="rId10"/>
          <w:footerReference w:type="even" r:id="rId11"/>
          <w:pgSz w:w="11906" w:h="16838"/>
          <w:pgMar w:top="1417" w:right="1701" w:bottom="1417" w:left="1701" w:header="708" w:footer="708" w:gutter="0"/>
          <w:cols w:space="708"/>
          <w:docGrid w:linePitch="360"/>
        </w:sectPr>
      </w:pPr>
    </w:p>
    <w:p w14:paraId="1219D106" w14:textId="1D910E69" w:rsidR="00F60936" w:rsidRDefault="003E0B8E" w:rsidP="00DD0D01">
      <w:pPr>
        <w:pStyle w:val="Ttulo1"/>
        <w:ind w:firstLine="0"/>
      </w:pPr>
      <w:bookmarkStart w:id="5" w:name="_Toc107214675"/>
      <w:r>
        <w:lastRenderedPageBreak/>
        <w:t>1.</w:t>
      </w:r>
      <w:r>
        <w:tab/>
      </w:r>
      <w:r w:rsidR="007C1196">
        <w:t>I</w:t>
      </w:r>
      <w:r w:rsidR="00B752A2">
        <w:t>ntroducción</w:t>
      </w:r>
      <w:bookmarkEnd w:id="5"/>
    </w:p>
    <w:p w14:paraId="28E06A5F" w14:textId="3D8F3DF5" w:rsidR="007C1196" w:rsidRDefault="003E0B8E" w:rsidP="00DD0D01">
      <w:pPr>
        <w:pStyle w:val="Ttulo2"/>
        <w:ind w:firstLine="0"/>
      </w:pPr>
      <w:bookmarkStart w:id="6" w:name="_Toc107214676"/>
      <w:r>
        <w:t>1. 1.</w:t>
      </w:r>
      <w:r>
        <w:tab/>
      </w:r>
      <w:r w:rsidR="007C1196">
        <w:t>Contexto</w:t>
      </w:r>
      <w:bookmarkEnd w:id="6"/>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7E0D93D7" w:rsidR="000E4F53" w:rsidRDefault="003E0B8E" w:rsidP="00D21BBC">
      <w:pPr>
        <w:pStyle w:val="Ttulo2"/>
        <w:ind w:firstLine="0"/>
      </w:pPr>
      <w:bookmarkStart w:id="7" w:name="_Toc107214677"/>
      <w:r>
        <w:t>1. 2.</w:t>
      </w:r>
      <w:r>
        <w:tab/>
      </w:r>
      <w:r w:rsidR="000E4F53">
        <w:t>Medición de la calidad del aire</w:t>
      </w:r>
      <w:bookmarkEnd w:id="7"/>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63A916D7">
            <wp:simplePos x="0" y="0"/>
            <wp:positionH relativeFrom="margin">
              <wp:align>center</wp:align>
            </wp:positionH>
            <wp:positionV relativeFrom="paragraph">
              <wp:posOffset>81602</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24991884" w:rsidR="00073CDE" w:rsidRDefault="00732A05" w:rsidP="00DD0D01">
      <w:pPr>
        <w:pStyle w:val="Ttulo2"/>
        <w:ind w:firstLine="0"/>
      </w:pPr>
      <w:bookmarkStart w:id="8" w:name="_Toc107214678"/>
      <w:r>
        <w:lastRenderedPageBreak/>
        <w:t>1. 3.</w:t>
      </w:r>
      <w:r>
        <w:tab/>
      </w:r>
      <w:r w:rsidR="00612C06">
        <w:t>I</w:t>
      </w:r>
      <w:r w:rsidR="00073CDE">
        <w:t>nteligencia artificial y redes neuronales</w:t>
      </w:r>
      <w:bookmarkEnd w:id="8"/>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0120AB6C">
            <wp:simplePos x="0" y="0"/>
            <wp:positionH relativeFrom="margin">
              <wp:posOffset>756389</wp:posOffset>
            </wp:positionH>
            <wp:positionV relativeFrom="paragraph">
              <wp:posOffset>1206825</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3D6E214F" w:rsidR="000E4F53" w:rsidRDefault="000E4F53" w:rsidP="00F157C0">
      <w:pPr>
        <w:ind w:firstLine="708"/>
        <w:jc w:val="center"/>
      </w:pPr>
      <w:r>
        <w:t xml:space="preserve">Figura </w:t>
      </w:r>
      <w:r w:rsidR="004250BF">
        <w:t>X</w:t>
      </w:r>
      <w:r>
        <w:t>. Diagrama de actividad de una red neuronal</w:t>
      </w:r>
      <w:r w:rsidR="00F157C0">
        <w:t>.</w:t>
      </w:r>
    </w:p>
    <w:p w14:paraId="0FE8DCF2" w14:textId="77777777" w:rsidR="000E4F53" w:rsidRDefault="000E4F53" w:rsidP="005F31DF"/>
    <w:p w14:paraId="14F0949A" w14:textId="4550A157" w:rsidR="00826BD0" w:rsidRDefault="000E4F53" w:rsidP="005F31DF">
      <w:r>
        <w:t xml:space="preserve">Como se puede observar en la figura </w:t>
      </w:r>
      <w:r w:rsidR="004250BF">
        <w:t>X</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3A5035E0" w:rsidR="003610B2" w:rsidRDefault="00EC5A0A" w:rsidP="00DD0D01">
      <w:pPr>
        <w:pStyle w:val="Ttulo1"/>
        <w:ind w:firstLine="0"/>
      </w:pPr>
      <w:bookmarkStart w:id="9" w:name="_Toc107214679"/>
      <w:r>
        <w:lastRenderedPageBreak/>
        <w:t>2.</w:t>
      </w:r>
      <w:r>
        <w:tab/>
      </w:r>
      <w:r w:rsidR="003610B2">
        <w:t>O</w:t>
      </w:r>
      <w:r w:rsidR="00B752A2">
        <w:t>bjetivos</w:t>
      </w:r>
      <w:bookmarkEnd w:id="9"/>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1E7A7D2F" w:rsidR="00C46E30" w:rsidRDefault="00C46E30">
      <w:pPr>
        <w:spacing w:line="259" w:lineRule="auto"/>
        <w:jc w:val="left"/>
      </w:pPr>
      <w:r>
        <w:br w:type="page"/>
      </w:r>
    </w:p>
    <w:p w14:paraId="0254A025" w14:textId="6BFC25D6" w:rsidR="003610B2" w:rsidRDefault="00EC5A0A" w:rsidP="00DD0D01">
      <w:pPr>
        <w:pStyle w:val="Ttulo1"/>
        <w:ind w:firstLine="0"/>
      </w:pPr>
      <w:bookmarkStart w:id="10" w:name="_Toc107214680"/>
      <w:r>
        <w:lastRenderedPageBreak/>
        <w:t>3.</w:t>
      </w:r>
      <w:r>
        <w:tab/>
      </w:r>
      <w:r w:rsidR="00B752A2">
        <w:t>Conceptos teóricos</w:t>
      </w:r>
      <w:bookmarkEnd w:id="10"/>
    </w:p>
    <w:p w14:paraId="0D27D338" w14:textId="1D7D5E4B" w:rsidR="007935C5" w:rsidRDefault="00EC5A0A" w:rsidP="00DD0D01">
      <w:pPr>
        <w:pStyle w:val="Ttulo2"/>
        <w:ind w:firstLine="0"/>
      </w:pPr>
      <w:bookmarkStart w:id="11" w:name="_Toc107214681"/>
      <w:r>
        <w:t>3.1.</w:t>
      </w:r>
      <w:r>
        <w:tab/>
      </w:r>
      <w:r w:rsidR="007935C5">
        <w:t>Contaminantes principales y límites</w:t>
      </w:r>
      <w:bookmarkEnd w:id="11"/>
    </w:p>
    <w:p w14:paraId="433F836E" w14:textId="7943C5FD"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1]</w:t>
      </w:r>
      <w:r>
        <w:t>,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76A1FD82" w14:textId="378E250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2]</w:t>
      </w:r>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2D873F77" w:rsidR="007935C5" w:rsidRDefault="0082414B" w:rsidP="007935C5">
      <w:r>
        <w:t>A continuación, se describen brevemente estos contaminantes y sus efectos tanto para la salud humana como para el medio ambiente [3].</w:t>
      </w:r>
      <w:r w:rsidR="007935C5">
        <w:t xml:space="preserve"> </w:t>
      </w:r>
    </w:p>
    <w:p w14:paraId="6B85C185" w14:textId="6FC8DB9F" w:rsidR="000804CC" w:rsidRDefault="000804CC" w:rsidP="007935C5"/>
    <w:p w14:paraId="78C81630" w14:textId="1570EF78"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realizados en la Unión Europea </w:t>
      </w:r>
      <w:r w:rsidR="00505E95">
        <w:t>[4]</w:t>
      </w:r>
      <w:r w:rsidR="00FE2D14">
        <w:t xml:space="preserve"> muestran que son el agente contaminante más nocivo para las personas, debido a la capacidad de penetrar en el cuerpo. En este caso, son </w:t>
      </w:r>
      <w:r>
        <w:t xml:space="preserve">las partículas con diámetro menor a 2,5 micras. Son las más dañinas </w:t>
      </w:r>
      <w:r>
        <w:lastRenderedPageBreak/>
        <w:t>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1B9AC3A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 xml:space="preserve">las partículas con diámetro menor a 10 micras. Pueden ser inhaladas por el sistema respiratorio, aunque no atraviesan los alveolos pulmonares como las anteriormente mencionadas. El tiempo de permanencia es menor, de horas en vez de días. El 77,9% </w:t>
      </w:r>
      <w:r w:rsidR="00EB47E8">
        <w:t>[5]</w:t>
      </w:r>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6C5FC36" w:rsidR="0019576E" w:rsidRPr="0088266F" w:rsidRDefault="00B05435" w:rsidP="00DD0D01">
      <w:pPr>
        <w:pStyle w:val="Ttulo2"/>
        <w:ind w:firstLine="0"/>
      </w:pPr>
      <w:bookmarkStart w:id="12" w:name="_Toc107214682"/>
      <w:r>
        <w:t>3. 2.</w:t>
      </w:r>
      <w:r>
        <w:tab/>
      </w:r>
      <w:r w:rsidR="00505E95">
        <w:t>ICA</w:t>
      </w:r>
      <w:r w:rsidR="0019576E" w:rsidRPr="0088266F">
        <w:t xml:space="preserve"> (</w:t>
      </w:r>
      <w:r w:rsidR="00505E95">
        <w:t>Índice de Calidad del Aire</w:t>
      </w:r>
      <w:r w:rsidR="0019576E" w:rsidRPr="0088266F">
        <w:t>)</w:t>
      </w:r>
      <w:bookmarkEnd w:id="12"/>
    </w:p>
    <w:p w14:paraId="6794F3E4" w14:textId="432F5311"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3],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EB47E8">
        <w:t>6</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60B96A06" w:rsidR="0019576E" w:rsidRDefault="00FE2D14" w:rsidP="00FE2D14">
      <w:pPr>
        <w:jc w:val="center"/>
      </w:pPr>
      <w:r>
        <w:t xml:space="preserve">Tabla X. Valores del </w:t>
      </w:r>
      <w:r w:rsidR="00505E95">
        <w:t>ICA</w:t>
      </w:r>
      <w:r>
        <w:t xml:space="preserve"> y significado</w:t>
      </w:r>
      <w:r w:rsidR="00342173">
        <w:t>.</w:t>
      </w:r>
    </w:p>
    <w:p w14:paraId="19303825" w14:textId="77777777" w:rsidR="00FE2D14" w:rsidRDefault="00FE2D14" w:rsidP="0019576E"/>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3D36D9D9" w14:textId="71ECCE30" w:rsidR="007935C5" w:rsidRDefault="007935C5" w:rsidP="005F31DF"/>
    <w:p w14:paraId="5701C857" w14:textId="449D9BAA" w:rsidR="00B7293F" w:rsidRDefault="00B05435" w:rsidP="00DD0D01">
      <w:pPr>
        <w:pStyle w:val="Ttulo2"/>
        <w:ind w:firstLine="0"/>
      </w:pPr>
      <w:bookmarkStart w:id="13" w:name="_Toc107214683"/>
      <w:r>
        <w:lastRenderedPageBreak/>
        <w:t>3. 3.</w:t>
      </w:r>
      <w:r>
        <w:tab/>
      </w:r>
      <w:r w:rsidR="00B7293F">
        <w:t>Conjunto de datos</w:t>
      </w:r>
      <w:bookmarkEnd w:id="13"/>
    </w:p>
    <w:p w14:paraId="1A6D5BB3" w14:textId="15FA8F68" w:rsidR="00D352E7" w:rsidRDefault="00C77207" w:rsidP="005F31DF">
      <w:r>
        <w:rPr>
          <w:noProof/>
        </w:rPr>
        <w:drawing>
          <wp:anchor distT="0" distB="0" distL="114300" distR="114300" simplePos="0" relativeHeight="251745280" behindDoc="0" locked="0" layoutInCell="1" allowOverlap="1" wp14:anchorId="2DBBEB98" wp14:editId="63722E69">
            <wp:simplePos x="0" y="0"/>
            <wp:positionH relativeFrom="margin">
              <wp:align>center</wp:align>
            </wp:positionH>
            <wp:positionV relativeFrom="paragraph">
              <wp:posOffset>1332422</wp:posOffset>
            </wp:positionV>
            <wp:extent cx="4072255" cy="2347595"/>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07225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5D51A35A" w:rsidR="00674429" w:rsidRDefault="00B05435" w:rsidP="00DD0D01">
      <w:pPr>
        <w:pStyle w:val="Ttulo3"/>
        <w:ind w:firstLine="0"/>
      </w:pPr>
      <w:bookmarkStart w:id="14" w:name="_Toc107214684"/>
      <w:r>
        <w:t>3. 3. 1.</w:t>
      </w:r>
      <w:r>
        <w:tab/>
      </w:r>
      <w:r w:rsidR="00612C06">
        <w:t>Variables en función de su uso</w:t>
      </w:r>
      <w:bookmarkEnd w:id="14"/>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w:t>
      </w:r>
      <w:r>
        <w:lastRenderedPageBreak/>
        <w:t xml:space="preserve">complejidad del sistema. Un buen ejemplo son columnas que contengan siempre valores constantes. </w:t>
      </w:r>
    </w:p>
    <w:p w14:paraId="304D7DED" w14:textId="77777777" w:rsidR="00FE2D14" w:rsidRDefault="00FE2D14" w:rsidP="00FE2D14"/>
    <w:p w14:paraId="3CABEC10" w14:textId="0DC1A61A" w:rsidR="00674429" w:rsidRDefault="00B05435" w:rsidP="00DD0D01">
      <w:pPr>
        <w:pStyle w:val="Ttulo3"/>
        <w:ind w:firstLine="0"/>
      </w:pPr>
      <w:bookmarkStart w:id="15" w:name="_Toc107214685"/>
      <w:r>
        <w:t>3.</w:t>
      </w:r>
      <w:r w:rsidR="00E31DA2">
        <w:t xml:space="preserve"> 3. 2.</w:t>
      </w:r>
      <w:r w:rsidR="00E31DA2">
        <w:tab/>
        <w:t xml:space="preserve"> </w:t>
      </w:r>
      <w:r w:rsidR="00612C06">
        <w:t>Variables en función de su tipo</w:t>
      </w:r>
      <w:bookmarkEnd w:id="15"/>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77BBCF5" w:rsidR="00613FB3" w:rsidRDefault="00E31DA2" w:rsidP="00DD0D01">
      <w:pPr>
        <w:pStyle w:val="Ttulo2"/>
        <w:ind w:firstLine="0"/>
      </w:pPr>
      <w:bookmarkStart w:id="16" w:name="_Toc107214686"/>
      <w:r>
        <w:t>3. 4.</w:t>
      </w:r>
      <w:r>
        <w:tab/>
      </w:r>
      <w:r w:rsidR="00613FB3">
        <w:t>Transformación del dataset</w:t>
      </w:r>
      <w:bookmarkEnd w:id="16"/>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Por ejemplo, en la figura X, donde el eje horizontal son meses, el lag dos serían dos meses antes del actual, el lag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w:t>
      </w:r>
      <w:r w:rsidR="005718E5">
        <w:lastRenderedPageBreak/>
        <w:t xml:space="preserve">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1E4C2B61" w:rsidR="00612C06" w:rsidRDefault="00E31DA2" w:rsidP="00DD0D01">
      <w:pPr>
        <w:pStyle w:val="Ttulo2"/>
        <w:ind w:firstLine="0"/>
      </w:pPr>
      <w:bookmarkStart w:id="17" w:name="_Toc107214687"/>
      <w:r>
        <w:t>3. 5.</w:t>
      </w:r>
      <w:r>
        <w:tab/>
      </w:r>
      <w:r w:rsidR="003610B2">
        <w:t>Red neuronal</w:t>
      </w:r>
      <w:bookmarkEnd w:id="17"/>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225E9F2C" w:rsidR="00BC0D86" w:rsidRDefault="00E31DA2" w:rsidP="00DD0D01">
      <w:pPr>
        <w:pStyle w:val="Ttulo2"/>
        <w:ind w:firstLine="0"/>
      </w:pPr>
      <w:bookmarkStart w:id="18" w:name="_Toc107214688"/>
      <w:r>
        <w:t>3. 6.</w:t>
      </w:r>
      <w:r>
        <w:tab/>
      </w:r>
      <w:r w:rsidR="00D96E6E">
        <w:t>Algoritmos</w:t>
      </w:r>
      <w:r w:rsidR="003610B2">
        <w:t xml:space="preserve"> de entrenamiento</w:t>
      </w:r>
      <w:bookmarkEnd w:id="18"/>
      <w:r w:rsidR="00356633">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xml:space="preserve">. Normalmente, el mejor algoritmo </w:t>
      </w:r>
      <w:r w:rsidR="005B717B">
        <w:lastRenderedPageBreak/>
        <w:t>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116EF99F" w:rsidR="00CD656C" w:rsidRDefault="00E31DA2" w:rsidP="00DD0D01">
      <w:pPr>
        <w:pStyle w:val="Ttulo2"/>
        <w:ind w:firstLine="0"/>
      </w:pPr>
      <w:bookmarkStart w:id="19" w:name="_Toc107214689"/>
      <w:r>
        <w:t>3. 7.</w:t>
      </w:r>
      <w:r>
        <w:tab/>
      </w:r>
      <w:r w:rsidR="00CD656C">
        <w:t>Función de coste</w:t>
      </w:r>
      <w:bookmarkEnd w:id="19"/>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t xml:space="preserve">Existen diferentes tipos de error, cada uno con ventajas y desventajas. </w:t>
      </w:r>
    </w:p>
    <w:p w14:paraId="5CA1ADFF" w14:textId="77777777" w:rsidR="00CD656C" w:rsidRDefault="00CD656C" w:rsidP="00CD656C">
      <w:pPr>
        <w:pStyle w:val="Prrafodelista"/>
        <w:numPr>
          <w:ilvl w:val="0"/>
          <w:numId w:val="2"/>
        </w:numPr>
      </w:pPr>
      <w:r>
        <w:lastRenderedPageBreak/>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6BDC6AC8" w:rsidR="00C34933" w:rsidRDefault="00E31DA2" w:rsidP="00DD0D01">
      <w:pPr>
        <w:pStyle w:val="Ttulo1"/>
        <w:ind w:firstLine="0"/>
      </w:pPr>
      <w:bookmarkStart w:id="20" w:name="_Toc107214690"/>
      <w:r>
        <w:lastRenderedPageBreak/>
        <w:t>4.</w:t>
      </w:r>
      <w:r>
        <w:tab/>
      </w:r>
      <w:r w:rsidR="00863FBC">
        <w:t>Técnicas</w:t>
      </w:r>
      <w:r w:rsidR="00BC0D86">
        <w:t xml:space="preserve"> y herramientas</w:t>
      </w:r>
      <w:bookmarkEnd w:id="20"/>
    </w:p>
    <w:p w14:paraId="363B02B8" w14:textId="30D76250" w:rsidR="00C34933" w:rsidRDefault="00E31DA2" w:rsidP="00DD0D01">
      <w:pPr>
        <w:pStyle w:val="Ttulo2"/>
        <w:ind w:firstLine="0"/>
      </w:pPr>
      <w:bookmarkStart w:id="21" w:name="_Toc107214691"/>
      <w:r>
        <w:t>4. 1.</w:t>
      </w:r>
      <w:r>
        <w:tab/>
      </w:r>
      <w:r w:rsidR="00123249">
        <w:t>Metodología</w:t>
      </w:r>
      <w:bookmarkEnd w:id="21"/>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26"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5ACF5E57" w:rsidR="00123249" w:rsidRDefault="00E31DA2" w:rsidP="005B5F4E">
      <w:pPr>
        <w:pStyle w:val="Ttulo2"/>
        <w:ind w:firstLine="0"/>
      </w:pPr>
      <w:bookmarkStart w:id="22" w:name="_Toc107214692"/>
      <w:r>
        <w:t>4. 2.</w:t>
      </w:r>
      <w:r>
        <w:tab/>
      </w:r>
      <w:r w:rsidR="00123249">
        <w:t xml:space="preserve">Motor </w:t>
      </w:r>
      <w:r w:rsidR="00833082">
        <w:t>de cálculo</w:t>
      </w:r>
      <w:bookmarkEnd w:id="22"/>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4D529332" w:rsidR="00CA0E8A" w:rsidRDefault="00E31DA2" w:rsidP="005B5F4E">
      <w:pPr>
        <w:pStyle w:val="Ttulo2"/>
        <w:ind w:firstLine="0"/>
      </w:pPr>
      <w:bookmarkStart w:id="23" w:name="_Toc107214693"/>
      <w:r>
        <w:lastRenderedPageBreak/>
        <w:t>4. 3.</w:t>
      </w:r>
      <w:r>
        <w:tab/>
      </w:r>
      <w:r w:rsidR="00CA0E8A">
        <w:t>Lenguajes programación</w:t>
      </w:r>
      <w:bookmarkEnd w:id="23"/>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3FE9A5B0" w:rsidR="00C25084" w:rsidRDefault="00C25084" w:rsidP="004E230E">
      <w:pPr>
        <w:tabs>
          <w:tab w:val="center" w:pos="4252"/>
        </w:tabs>
        <w:spacing w:line="259" w:lineRule="auto"/>
        <w:jc w:val="left"/>
      </w:pPr>
      <w:r w:rsidRPr="004E230E">
        <w:br w:type="page"/>
      </w:r>
    </w:p>
    <w:p w14:paraId="339DBAD3" w14:textId="4FFFEA61" w:rsidR="006A61DC" w:rsidRDefault="008B14E3" w:rsidP="005B5F4E">
      <w:pPr>
        <w:pStyle w:val="Ttulo1"/>
        <w:ind w:firstLine="0"/>
      </w:pPr>
      <w:bookmarkStart w:id="24" w:name="_Toc107214694"/>
      <w:r>
        <w:lastRenderedPageBreak/>
        <w:t>5.</w:t>
      </w:r>
      <w:r>
        <w:tab/>
      </w:r>
      <w:r w:rsidR="00835998">
        <w:t>Aspectos relevantes</w:t>
      </w:r>
      <w:bookmarkEnd w:id="24"/>
    </w:p>
    <w:p w14:paraId="1A72B936" w14:textId="735FF56E" w:rsidR="00212EAF" w:rsidRDefault="008B14E3" w:rsidP="005B5F4E">
      <w:pPr>
        <w:pStyle w:val="Ttulo2"/>
        <w:ind w:firstLine="0"/>
      </w:pPr>
      <w:bookmarkStart w:id="25" w:name="_Toc107214695"/>
      <w:r>
        <w:t>5. 1.</w:t>
      </w:r>
      <w:r>
        <w:tab/>
      </w:r>
      <w:r w:rsidR="00CC5DC2">
        <w:t>Procesamiento de los datos históricos</w:t>
      </w:r>
      <w:bookmarkEnd w:id="25"/>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29"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0"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1"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2"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732063B8">
            <wp:simplePos x="0" y="0"/>
            <wp:positionH relativeFrom="margin">
              <wp:align>center</wp:align>
            </wp:positionH>
            <wp:positionV relativeFrom="paragraph">
              <wp:posOffset>69464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AAD0D1F" w:rsidR="00826C7E" w:rsidRDefault="00826C7E" w:rsidP="00826C7E">
      <w:pPr>
        <w:jc w:val="center"/>
      </w:pPr>
      <w:r>
        <w:t>Figura X. Ejemplo información meteorológica</w:t>
      </w:r>
      <w:r w:rsidR="00342173">
        <w:t>.</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4">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1BDD249F" w:rsidR="006146BD" w:rsidRDefault="006146BD" w:rsidP="006146BD">
      <w:pPr>
        <w:jc w:val="center"/>
      </w:pPr>
      <w:r>
        <w:t>Figura X. Dataset antes del tratamiento</w:t>
      </w:r>
      <w:r w:rsidR="00342173">
        <w:t>.</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5">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DD2B0BF" w:rsidR="00D76F06" w:rsidRDefault="00D76F06" w:rsidP="00D76F06">
      <w:pPr>
        <w:jc w:val="center"/>
      </w:pPr>
      <w:r>
        <w:t>Figura X. Dataset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lastRenderedPageBreak/>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36">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343721A2" w:rsidR="00774FC9" w:rsidRDefault="003F7780" w:rsidP="005B5F4E">
      <w:pPr>
        <w:pStyle w:val="Ttulo2"/>
        <w:ind w:firstLine="0"/>
      </w:pPr>
      <w:bookmarkStart w:id="26" w:name="_Toc107214696"/>
      <w:r>
        <w:t>5. 2.</w:t>
      </w:r>
      <w:r>
        <w:tab/>
      </w:r>
      <w:r w:rsidR="00774FC9">
        <w:t xml:space="preserve">Diseño </w:t>
      </w:r>
      <w:r w:rsidR="00457C3F">
        <w:t xml:space="preserve">y pruebas </w:t>
      </w:r>
      <w:r w:rsidR="00774FC9">
        <w:t>del modelo</w:t>
      </w:r>
      <w:bookmarkEnd w:id="26"/>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77678E5C" w:rsidR="008970E5" w:rsidRDefault="003F7780" w:rsidP="005B5F4E">
      <w:pPr>
        <w:pStyle w:val="Ttulo3"/>
        <w:ind w:firstLine="0"/>
      </w:pPr>
      <w:bookmarkStart w:id="27" w:name="_Toc107214697"/>
      <w:r>
        <w:t>5. 2. 1.</w:t>
      </w:r>
      <w:r>
        <w:tab/>
      </w:r>
      <w:r w:rsidR="008970E5">
        <w:t>Conjunto de datos</w:t>
      </w:r>
      <w:bookmarkEnd w:id="27"/>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lastRenderedPageBreak/>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lastRenderedPageBreak/>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D72A4">
      <w:pPr>
        <w:jc w:val="left"/>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lastRenderedPageBreak/>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4D72A4">
      <w:pPr>
        <w:jc w:val="left"/>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lastRenderedPageBreak/>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lastRenderedPageBreak/>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t>Figura X. Mayores correlaciones para el O3</w:t>
      </w:r>
      <w:r w:rsidR="00342173">
        <w:t>.</w:t>
      </w:r>
    </w:p>
    <w:p w14:paraId="01FB5959" w14:textId="403004EC"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9">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3D18F35C" w:rsidR="00DB00F6" w:rsidRDefault="003F7780" w:rsidP="005B5F4E">
      <w:pPr>
        <w:pStyle w:val="Ttulo3"/>
        <w:ind w:firstLine="0"/>
      </w:pPr>
      <w:bookmarkStart w:id="28" w:name="_Toc107214698"/>
      <w:r>
        <w:t>5. 2. 2.</w:t>
      </w:r>
      <w:r>
        <w:tab/>
      </w:r>
      <w:r w:rsidR="008970E5">
        <w:t xml:space="preserve">Arquitectura de </w:t>
      </w:r>
      <w:r w:rsidR="00C46E30">
        <w:t xml:space="preserve">la </w:t>
      </w:r>
      <w:r w:rsidR="008970E5">
        <w:t>red</w:t>
      </w:r>
      <w:r w:rsidR="00C46E30">
        <w:t xml:space="preserve"> </w:t>
      </w:r>
      <w:r w:rsidR="00145153">
        <w:t>neuronal</w:t>
      </w:r>
      <w:bookmarkEnd w:id="28"/>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step ahead)</w:t>
            </w:r>
          </w:p>
        </w:tc>
        <w:tc>
          <w:tcPr>
            <w:tcW w:w="917" w:type="dxa"/>
          </w:tcPr>
          <w:p w14:paraId="564834BC" w14:textId="7F18B3D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r w:rsidR="00BE6668">
              <w:t>%</w:t>
            </w:r>
          </w:p>
        </w:tc>
        <w:tc>
          <w:tcPr>
            <w:tcW w:w="917" w:type="dxa"/>
          </w:tcPr>
          <w:p w14:paraId="2B1C0569" w14:textId="03A3FE5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r w:rsidR="00BE6668">
              <w:t>%</w:t>
            </w:r>
          </w:p>
        </w:tc>
        <w:tc>
          <w:tcPr>
            <w:tcW w:w="1037" w:type="dxa"/>
          </w:tcPr>
          <w:p w14:paraId="6D08634F" w14:textId="4561BA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step ahead)</w:t>
            </w:r>
          </w:p>
        </w:tc>
        <w:tc>
          <w:tcPr>
            <w:tcW w:w="917" w:type="dxa"/>
          </w:tcPr>
          <w:p w14:paraId="17E7A489" w14:textId="71B8CD2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r w:rsidR="00BE6668">
              <w:t>%</w:t>
            </w:r>
          </w:p>
        </w:tc>
        <w:tc>
          <w:tcPr>
            <w:tcW w:w="917" w:type="dxa"/>
          </w:tcPr>
          <w:p w14:paraId="2C9FD71D" w14:textId="0DB21388"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r w:rsidR="00BE6668">
              <w:t>%</w:t>
            </w:r>
          </w:p>
        </w:tc>
        <w:tc>
          <w:tcPr>
            <w:tcW w:w="1037" w:type="dxa"/>
          </w:tcPr>
          <w:p w14:paraId="0B0C47FC" w14:textId="513CD1B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O3 (1 step ahead)</w:t>
            </w:r>
          </w:p>
        </w:tc>
        <w:tc>
          <w:tcPr>
            <w:tcW w:w="917" w:type="dxa"/>
          </w:tcPr>
          <w:p w14:paraId="02872FF4" w14:textId="39A87B1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r w:rsidR="00BE6668">
              <w:t>%</w:t>
            </w:r>
          </w:p>
        </w:tc>
        <w:tc>
          <w:tcPr>
            <w:tcW w:w="917" w:type="dxa"/>
          </w:tcPr>
          <w:p w14:paraId="17476761" w14:textId="1FE0CA0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r w:rsidR="00BE6668">
              <w:t>%</w:t>
            </w:r>
          </w:p>
        </w:tc>
        <w:tc>
          <w:tcPr>
            <w:tcW w:w="1037" w:type="dxa"/>
          </w:tcPr>
          <w:p w14:paraId="2955AF83" w14:textId="25460DB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NO2 (1 step ahead)</w:t>
            </w:r>
          </w:p>
        </w:tc>
        <w:tc>
          <w:tcPr>
            <w:tcW w:w="917" w:type="dxa"/>
          </w:tcPr>
          <w:p w14:paraId="75270BB1" w14:textId="0F8720D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r w:rsidR="00BE6668">
              <w:t>%</w:t>
            </w:r>
          </w:p>
        </w:tc>
        <w:tc>
          <w:tcPr>
            <w:tcW w:w="917" w:type="dxa"/>
          </w:tcPr>
          <w:p w14:paraId="75F888B9" w14:textId="06E87B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r w:rsidR="00BE6668">
              <w:t>%</w:t>
            </w:r>
          </w:p>
        </w:tc>
        <w:tc>
          <w:tcPr>
            <w:tcW w:w="1037" w:type="dxa"/>
          </w:tcPr>
          <w:p w14:paraId="5AA2121F" w14:textId="0B88A363"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SO2 (1 step ahead)</w:t>
            </w:r>
          </w:p>
        </w:tc>
        <w:tc>
          <w:tcPr>
            <w:tcW w:w="917" w:type="dxa"/>
          </w:tcPr>
          <w:p w14:paraId="08736B2E" w14:textId="4E027DEA"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r w:rsidR="00BE6668">
              <w:t>%</w:t>
            </w:r>
          </w:p>
        </w:tc>
        <w:tc>
          <w:tcPr>
            <w:tcW w:w="917" w:type="dxa"/>
          </w:tcPr>
          <w:p w14:paraId="4EE38559" w14:textId="6071C0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r w:rsidR="00BE6668">
              <w:t>%</w:t>
            </w:r>
          </w:p>
        </w:tc>
        <w:tc>
          <w:tcPr>
            <w:tcW w:w="1037" w:type="dxa"/>
          </w:tcPr>
          <w:p w14:paraId="097F85AC" w14:textId="13F0BD2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steps ahead)</w:t>
            </w:r>
          </w:p>
        </w:tc>
        <w:tc>
          <w:tcPr>
            <w:tcW w:w="917" w:type="dxa"/>
          </w:tcPr>
          <w:p w14:paraId="6FBBEDB3" w14:textId="50A5563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r w:rsidR="00BE6668">
              <w:t>%</w:t>
            </w:r>
          </w:p>
        </w:tc>
        <w:tc>
          <w:tcPr>
            <w:tcW w:w="917" w:type="dxa"/>
          </w:tcPr>
          <w:p w14:paraId="179AD1A2" w14:textId="7EFA393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r w:rsidR="00BE6668">
              <w:t>%</w:t>
            </w:r>
          </w:p>
        </w:tc>
        <w:tc>
          <w:tcPr>
            <w:tcW w:w="1037" w:type="dxa"/>
          </w:tcPr>
          <w:p w14:paraId="2968FE8F" w14:textId="1595066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steps ahead)</w:t>
            </w:r>
          </w:p>
        </w:tc>
        <w:tc>
          <w:tcPr>
            <w:tcW w:w="917" w:type="dxa"/>
          </w:tcPr>
          <w:p w14:paraId="32987F19" w14:textId="71EA795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r w:rsidR="00BE6668">
              <w:t>%</w:t>
            </w:r>
          </w:p>
        </w:tc>
        <w:tc>
          <w:tcPr>
            <w:tcW w:w="917" w:type="dxa"/>
          </w:tcPr>
          <w:p w14:paraId="1F50C2AB" w14:textId="66379FC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r w:rsidR="00BE6668">
              <w:t>%</w:t>
            </w:r>
          </w:p>
        </w:tc>
        <w:tc>
          <w:tcPr>
            <w:tcW w:w="1037" w:type="dxa"/>
          </w:tcPr>
          <w:p w14:paraId="7848D2C4" w14:textId="1123DF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O3 (7 steps ahead)</w:t>
            </w:r>
          </w:p>
        </w:tc>
        <w:tc>
          <w:tcPr>
            <w:tcW w:w="917" w:type="dxa"/>
          </w:tcPr>
          <w:p w14:paraId="14E84574" w14:textId="4B3ED3C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r w:rsidR="00BE6668">
              <w:t>%</w:t>
            </w:r>
          </w:p>
        </w:tc>
        <w:tc>
          <w:tcPr>
            <w:tcW w:w="917" w:type="dxa"/>
          </w:tcPr>
          <w:p w14:paraId="2DBD2DF6" w14:textId="12767A1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r w:rsidR="00BE6668">
              <w:t>%</w:t>
            </w:r>
          </w:p>
        </w:tc>
        <w:tc>
          <w:tcPr>
            <w:tcW w:w="1037" w:type="dxa"/>
          </w:tcPr>
          <w:p w14:paraId="4D990065" w14:textId="283E7CE3"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NO2 (7 steps ahead)</w:t>
            </w:r>
          </w:p>
        </w:tc>
        <w:tc>
          <w:tcPr>
            <w:tcW w:w="917" w:type="dxa"/>
          </w:tcPr>
          <w:p w14:paraId="0E9CD9DB" w14:textId="444E6D67"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r w:rsidR="00BE6668">
              <w:t>%</w:t>
            </w:r>
          </w:p>
        </w:tc>
        <w:tc>
          <w:tcPr>
            <w:tcW w:w="917" w:type="dxa"/>
          </w:tcPr>
          <w:p w14:paraId="325E711C" w14:textId="41B9DD9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r w:rsidR="00BE6668">
              <w:t>%</w:t>
            </w:r>
          </w:p>
        </w:tc>
        <w:tc>
          <w:tcPr>
            <w:tcW w:w="1037" w:type="dxa"/>
          </w:tcPr>
          <w:p w14:paraId="6C25FB9E" w14:textId="0049DDB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SO2 (7 steps ahead)</w:t>
            </w:r>
          </w:p>
        </w:tc>
        <w:tc>
          <w:tcPr>
            <w:tcW w:w="917" w:type="dxa"/>
          </w:tcPr>
          <w:p w14:paraId="65D5A777" w14:textId="0FC7DD8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r w:rsidR="00BE6668">
              <w:t>%</w:t>
            </w:r>
          </w:p>
        </w:tc>
        <w:tc>
          <w:tcPr>
            <w:tcW w:w="917" w:type="dxa"/>
          </w:tcPr>
          <w:p w14:paraId="50866E99" w14:textId="018AB7CD"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r w:rsidR="00BE6668">
              <w:t>%</w:t>
            </w:r>
          </w:p>
        </w:tc>
        <w:tc>
          <w:tcPr>
            <w:tcW w:w="1037" w:type="dxa"/>
          </w:tcPr>
          <w:p w14:paraId="504DD2C6" w14:textId="2CCB99B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r w:rsidR="00BE6668">
              <w:t>%</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0FB0BE70"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r w:rsidR="00D660AD">
              <w:t>%</w:t>
            </w:r>
          </w:p>
        </w:tc>
        <w:tc>
          <w:tcPr>
            <w:tcW w:w="1090" w:type="dxa"/>
          </w:tcPr>
          <w:p w14:paraId="11E1E719" w14:textId="1F0E0DC6"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0A869739"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r w:rsidR="00D660AD">
              <w:t>%</w:t>
            </w:r>
          </w:p>
        </w:tc>
        <w:tc>
          <w:tcPr>
            <w:tcW w:w="1090" w:type="dxa"/>
          </w:tcPr>
          <w:p w14:paraId="4919DFC3" w14:textId="6C58A06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68641296"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r w:rsidR="00D660AD">
              <w:t>%</w:t>
            </w:r>
          </w:p>
        </w:tc>
        <w:tc>
          <w:tcPr>
            <w:tcW w:w="1090" w:type="dxa"/>
          </w:tcPr>
          <w:p w14:paraId="06BC6FAB" w14:textId="2E50C9C0"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6229FD20"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r w:rsidR="00D660AD">
              <w:t>%</w:t>
            </w:r>
          </w:p>
        </w:tc>
        <w:tc>
          <w:tcPr>
            <w:tcW w:w="1090" w:type="dxa"/>
          </w:tcPr>
          <w:p w14:paraId="690C291A" w14:textId="7E44BE9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7FE09F65"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r w:rsidR="00D660AD">
              <w:t>%</w:t>
            </w:r>
          </w:p>
        </w:tc>
        <w:tc>
          <w:tcPr>
            <w:tcW w:w="1090" w:type="dxa"/>
          </w:tcPr>
          <w:p w14:paraId="7767020A" w14:textId="674FDFA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r w:rsidR="00D660AD">
              <w:t>%</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4F57F251" w:rsidR="00145153" w:rsidRDefault="00145153" w:rsidP="008926F7"/>
    <w:p w14:paraId="7BF7E889" w14:textId="77777777" w:rsidR="000D48EC" w:rsidRDefault="000D48EC"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0625527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r w:rsidR="006F2B7D">
              <w:t>%</w:t>
            </w:r>
          </w:p>
        </w:tc>
        <w:tc>
          <w:tcPr>
            <w:tcW w:w="2408" w:type="dxa"/>
            <w:vAlign w:val="bottom"/>
          </w:tcPr>
          <w:p w14:paraId="79E26323" w14:textId="443AD28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r w:rsidR="006F2B7D">
              <w:t>%</w:t>
            </w:r>
          </w:p>
        </w:tc>
        <w:tc>
          <w:tcPr>
            <w:tcW w:w="2382" w:type="dxa"/>
            <w:vAlign w:val="bottom"/>
          </w:tcPr>
          <w:p w14:paraId="7D022F8B" w14:textId="1FABD9B1"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60D994B7"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r w:rsidR="006F2B7D">
              <w:t>%</w:t>
            </w:r>
          </w:p>
        </w:tc>
        <w:tc>
          <w:tcPr>
            <w:tcW w:w="2408" w:type="dxa"/>
            <w:vAlign w:val="bottom"/>
          </w:tcPr>
          <w:p w14:paraId="0F2B687D" w14:textId="55C01036"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r w:rsidR="006F2B7D">
              <w:t>%</w:t>
            </w:r>
          </w:p>
        </w:tc>
        <w:tc>
          <w:tcPr>
            <w:tcW w:w="2382" w:type="dxa"/>
            <w:vAlign w:val="bottom"/>
          </w:tcPr>
          <w:p w14:paraId="0F543B76" w14:textId="1ECB21D0"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162B297E"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r w:rsidR="006F2B7D">
              <w:t>%</w:t>
            </w:r>
          </w:p>
        </w:tc>
        <w:tc>
          <w:tcPr>
            <w:tcW w:w="2408" w:type="dxa"/>
            <w:vAlign w:val="bottom"/>
          </w:tcPr>
          <w:p w14:paraId="305DC488" w14:textId="18DC47ED"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r w:rsidR="006F2B7D">
              <w:t>%</w:t>
            </w:r>
          </w:p>
        </w:tc>
        <w:tc>
          <w:tcPr>
            <w:tcW w:w="2382" w:type="dxa"/>
            <w:vAlign w:val="bottom"/>
          </w:tcPr>
          <w:p w14:paraId="18496A74" w14:textId="71DCD91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48C69D9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r w:rsidR="006F2B7D">
              <w:t>%</w:t>
            </w:r>
          </w:p>
        </w:tc>
        <w:tc>
          <w:tcPr>
            <w:tcW w:w="2408" w:type="dxa"/>
            <w:vAlign w:val="bottom"/>
          </w:tcPr>
          <w:p w14:paraId="4734A284" w14:textId="01AE5AC1"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r w:rsidR="006F2B7D">
              <w:t>%</w:t>
            </w:r>
          </w:p>
        </w:tc>
        <w:tc>
          <w:tcPr>
            <w:tcW w:w="2382" w:type="dxa"/>
            <w:vAlign w:val="bottom"/>
          </w:tcPr>
          <w:p w14:paraId="494B7C51" w14:textId="40822259"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06992C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r w:rsidR="006F2B7D">
              <w:t>%</w:t>
            </w:r>
          </w:p>
        </w:tc>
        <w:tc>
          <w:tcPr>
            <w:tcW w:w="2408" w:type="dxa"/>
            <w:vAlign w:val="bottom"/>
          </w:tcPr>
          <w:p w14:paraId="64451704" w14:textId="3D5BB15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r w:rsidR="006F2B7D">
              <w:t>%</w:t>
            </w:r>
          </w:p>
        </w:tc>
        <w:tc>
          <w:tcPr>
            <w:tcW w:w="2382" w:type="dxa"/>
            <w:vAlign w:val="bottom"/>
          </w:tcPr>
          <w:p w14:paraId="4990DF00" w14:textId="5B6C9110"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r w:rsidR="006F2B7D">
              <w:t>%</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4">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4FCD6D7D" w:rsidR="007D6AAC" w:rsidRDefault="00F94B23" w:rsidP="005B5F4E">
      <w:pPr>
        <w:pStyle w:val="Ttulo3"/>
        <w:ind w:firstLine="0"/>
      </w:pPr>
      <w:bookmarkStart w:id="29" w:name="_Toc107214699"/>
      <w:r>
        <w:t>5. 2. 3.</w:t>
      </w:r>
      <w:r>
        <w:tab/>
      </w:r>
      <w:r w:rsidR="007D6AAC">
        <w:t>Algoritmo de optimización</w:t>
      </w:r>
      <w:bookmarkEnd w:id="29"/>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724CA96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r w:rsidR="00A53B22">
              <w:t>%</w:t>
            </w:r>
          </w:p>
        </w:tc>
        <w:tc>
          <w:tcPr>
            <w:tcW w:w="1875" w:type="dxa"/>
            <w:vAlign w:val="bottom"/>
          </w:tcPr>
          <w:p w14:paraId="62986C65" w14:textId="3E488154"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r w:rsidR="00A53B22">
              <w:t>%</w:t>
            </w:r>
          </w:p>
        </w:tc>
        <w:tc>
          <w:tcPr>
            <w:tcW w:w="1471" w:type="dxa"/>
            <w:vAlign w:val="bottom"/>
          </w:tcPr>
          <w:p w14:paraId="0C834CD7" w14:textId="5625ADC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r w:rsidR="00A53B22">
              <w:t>%</w:t>
            </w:r>
          </w:p>
        </w:tc>
        <w:tc>
          <w:tcPr>
            <w:tcW w:w="1471" w:type="dxa"/>
            <w:vAlign w:val="bottom"/>
          </w:tcPr>
          <w:p w14:paraId="2427937F" w14:textId="7E89A41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020CF64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r w:rsidR="00A53B22">
              <w:t>%</w:t>
            </w:r>
          </w:p>
        </w:tc>
        <w:tc>
          <w:tcPr>
            <w:tcW w:w="1875" w:type="dxa"/>
            <w:vAlign w:val="bottom"/>
          </w:tcPr>
          <w:p w14:paraId="5F2CB616" w14:textId="7E963FA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r w:rsidR="00A53B22">
              <w:t>%</w:t>
            </w:r>
          </w:p>
        </w:tc>
        <w:tc>
          <w:tcPr>
            <w:tcW w:w="1471" w:type="dxa"/>
            <w:vAlign w:val="bottom"/>
          </w:tcPr>
          <w:p w14:paraId="515253F1" w14:textId="7ED540D8"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r w:rsidR="00A53B22">
              <w:t>%</w:t>
            </w:r>
          </w:p>
        </w:tc>
        <w:tc>
          <w:tcPr>
            <w:tcW w:w="1471" w:type="dxa"/>
            <w:vAlign w:val="bottom"/>
          </w:tcPr>
          <w:p w14:paraId="5E6B183F" w14:textId="01698BB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4119E25E"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r w:rsidR="00A53B22">
              <w:t>%</w:t>
            </w:r>
          </w:p>
        </w:tc>
        <w:tc>
          <w:tcPr>
            <w:tcW w:w="1875" w:type="dxa"/>
            <w:vAlign w:val="bottom"/>
          </w:tcPr>
          <w:p w14:paraId="0DFD5E16" w14:textId="6514656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r w:rsidR="00A53B22">
              <w:t>%</w:t>
            </w:r>
          </w:p>
        </w:tc>
        <w:tc>
          <w:tcPr>
            <w:tcW w:w="1471" w:type="dxa"/>
            <w:vAlign w:val="bottom"/>
          </w:tcPr>
          <w:p w14:paraId="4C0F1941" w14:textId="666D013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r w:rsidR="00A53B22">
              <w:t>%</w:t>
            </w:r>
          </w:p>
        </w:tc>
        <w:tc>
          <w:tcPr>
            <w:tcW w:w="1471" w:type="dxa"/>
            <w:vAlign w:val="bottom"/>
          </w:tcPr>
          <w:p w14:paraId="7A48B358" w14:textId="21984DD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190E01E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r w:rsidR="00A53B22">
              <w:t>%</w:t>
            </w:r>
          </w:p>
        </w:tc>
        <w:tc>
          <w:tcPr>
            <w:tcW w:w="1875" w:type="dxa"/>
            <w:vAlign w:val="bottom"/>
          </w:tcPr>
          <w:p w14:paraId="19E5FF22" w14:textId="5A82C66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r w:rsidR="00A53B22">
              <w:t>%</w:t>
            </w:r>
          </w:p>
        </w:tc>
        <w:tc>
          <w:tcPr>
            <w:tcW w:w="1471" w:type="dxa"/>
            <w:vAlign w:val="bottom"/>
          </w:tcPr>
          <w:p w14:paraId="27797832" w14:textId="605CE29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r w:rsidR="00A53B22">
              <w:t>%</w:t>
            </w:r>
          </w:p>
        </w:tc>
        <w:tc>
          <w:tcPr>
            <w:tcW w:w="1471" w:type="dxa"/>
            <w:vAlign w:val="bottom"/>
          </w:tcPr>
          <w:p w14:paraId="7A04DC85" w14:textId="6AEFD82C"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496B8E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r w:rsidR="00A53B22">
              <w:t>%</w:t>
            </w:r>
          </w:p>
        </w:tc>
        <w:tc>
          <w:tcPr>
            <w:tcW w:w="1875" w:type="dxa"/>
            <w:vAlign w:val="bottom"/>
          </w:tcPr>
          <w:p w14:paraId="74BEBE5B" w14:textId="66026124"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r w:rsidR="00A53B22">
              <w:t>%</w:t>
            </w:r>
          </w:p>
        </w:tc>
        <w:tc>
          <w:tcPr>
            <w:tcW w:w="1471" w:type="dxa"/>
            <w:vAlign w:val="bottom"/>
          </w:tcPr>
          <w:p w14:paraId="54998EA9" w14:textId="0455885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r w:rsidR="00A53B22">
              <w:t>%</w:t>
            </w:r>
          </w:p>
        </w:tc>
        <w:tc>
          <w:tcPr>
            <w:tcW w:w="1471" w:type="dxa"/>
            <w:vAlign w:val="bottom"/>
          </w:tcPr>
          <w:p w14:paraId="2202CEED" w14:textId="0E44F55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r w:rsidR="00A53B22">
              <w:t>%</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5422606B" w:rsidR="008970E5" w:rsidRDefault="00F94B23" w:rsidP="005B5F4E">
      <w:pPr>
        <w:pStyle w:val="Ttulo3"/>
        <w:ind w:firstLine="0"/>
      </w:pPr>
      <w:bookmarkStart w:id="30" w:name="_Toc107214700"/>
      <w:r>
        <w:t>5. 2. 4.</w:t>
      </w:r>
      <w:r>
        <w:tab/>
      </w:r>
      <w:r w:rsidR="00CD656C">
        <w:t>Función de coste</w:t>
      </w:r>
      <w:bookmarkEnd w:id="30"/>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8">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9">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642939F0"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54</w:t>
            </w:r>
            <w:r w:rsidR="00A53B22">
              <w:t>%</w:t>
            </w:r>
          </w:p>
        </w:tc>
        <w:tc>
          <w:tcPr>
            <w:tcW w:w="756" w:type="dxa"/>
            <w:vAlign w:val="bottom"/>
          </w:tcPr>
          <w:p w14:paraId="1C8C14F7" w14:textId="4B5473D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93</w:t>
            </w:r>
            <w:r w:rsidR="00A53B22">
              <w:t>%</w:t>
            </w:r>
          </w:p>
        </w:tc>
        <w:tc>
          <w:tcPr>
            <w:tcW w:w="756" w:type="dxa"/>
            <w:vAlign w:val="bottom"/>
          </w:tcPr>
          <w:p w14:paraId="450D07CB" w14:textId="01EBF7F0"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1CA0866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05</w:t>
            </w:r>
            <w:r w:rsidR="00A53B22">
              <w:t>%</w:t>
            </w:r>
          </w:p>
        </w:tc>
        <w:tc>
          <w:tcPr>
            <w:tcW w:w="756" w:type="dxa"/>
            <w:vAlign w:val="bottom"/>
          </w:tcPr>
          <w:p w14:paraId="0BAD0DF6" w14:textId="5645B598"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5</w:t>
            </w:r>
            <w:r w:rsidR="00A53B22">
              <w:t>%</w:t>
            </w:r>
          </w:p>
        </w:tc>
        <w:tc>
          <w:tcPr>
            <w:tcW w:w="756" w:type="dxa"/>
            <w:vAlign w:val="bottom"/>
          </w:tcPr>
          <w:p w14:paraId="08FD595B" w14:textId="549371F3"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5550EB9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00</w:t>
            </w:r>
            <w:r w:rsidR="00A53B22">
              <w:t>%</w:t>
            </w:r>
          </w:p>
        </w:tc>
        <w:tc>
          <w:tcPr>
            <w:tcW w:w="756" w:type="dxa"/>
            <w:vAlign w:val="bottom"/>
          </w:tcPr>
          <w:p w14:paraId="22E1A56D" w14:textId="01708FB5"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6</w:t>
            </w:r>
            <w:r w:rsidR="00A53B22">
              <w:t>%</w:t>
            </w:r>
          </w:p>
        </w:tc>
        <w:tc>
          <w:tcPr>
            <w:tcW w:w="756" w:type="dxa"/>
            <w:vAlign w:val="bottom"/>
          </w:tcPr>
          <w:p w14:paraId="45940B9B" w14:textId="37876739"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1C6A04D3"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87</w:t>
            </w:r>
            <w:r w:rsidR="00A53B22">
              <w:t>%</w:t>
            </w:r>
          </w:p>
        </w:tc>
        <w:tc>
          <w:tcPr>
            <w:tcW w:w="756" w:type="dxa"/>
            <w:vAlign w:val="bottom"/>
          </w:tcPr>
          <w:p w14:paraId="1AA5F9B5" w14:textId="0A267C0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42</w:t>
            </w:r>
            <w:r w:rsidR="00A53B22">
              <w:t>%</w:t>
            </w:r>
          </w:p>
        </w:tc>
        <w:tc>
          <w:tcPr>
            <w:tcW w:w="756" w:type="dxa"/>
            <w:vAlign w:val="bottom"/>
          </w:tcPr>
          <w:p w14:paraId="6C695471" w14:textId="608FCE6C"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2A47E2C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03</w:t>
            </w:r>
            <w:r w:rsidR="00A53B22">
              <w:t>%</w:t>
            </w:r>
          </w:p>
        </w:tc>
        <w:tc>
          <w:tcPr>
            <w:tcW w:w="756" w:type="dxa"/>
            <w:vAlign w:val="bottom"/>
          </w:tcPr>
          <w:p w14:paraId="51E78EE7" w14:textId="22D2C042"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5</w:t>
            </w:r>
            <w:r>
              <w:t>4</w:t>
            </w:r>
            <w:r w:rsidR="00A53B22">
              <w:t>%</w:t>
            </w:r>
          </w:p>
        </w:tc>
        <w:tc>
          <w:tcPr>
            <w:tcW w:w="756" w:type="dxa"/>
            <w:vAlign w:val="bottom"/>
          </w:tcPr>
          <w:p w14:paraId="3B621194" w14:textId="07EEE17A"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22</w:t>
            </w:r>
            <w:r w:rsidR="00A53B22">
              <w:t>%</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17039D95" w:rsidR="000A7FA8" w:rsidRPr="000A7FA8" w:rsidRDefault="00596F05" w:rsidP="005B5F4E">
      <w:pPr>
        <w:pStyle w:val="Ttulo3"/>
        <w:ind w:firstLine="0"/>
        <w:rPr>
          <w:rStyle w:val="Ttulo3Car"/>
          <w:b/>
        </w:rPr>
      </w:pPr>
      <w:bookmarkStart w:id="31" w:name="_Toc107214701"/>
      <w:r>
        <w:rPr>
          <w:rStyle w:val="Ttulo3Car"/>
          <w:b/>
        </w:rPr>
        <w:t>5. 2. 5.</w:t>
      </w:r>
      <w:r>
        <w:rPr>
          <w:rStyle w:val="Ttulo3Car"/>
          <w:b/>
        </w:rPr>
        <w:tab/>
      </w:r>
      <w:r w:rsidR="000A7FA8" w:rsidRPr="000A7FA8">
        <w:rPr>
          <w:rStyle w:val="Ttulo3Car"/>
          <w:b/>
        </w:rPr>
        <w:t>Validación de los resultados</w:t>
      </w:r>
      <w:bookmarkEnd w:id="31"/>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5">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step ahead)</w:t>
            </w:r>
          </w:p>
        </w:tc>
        <w:tc>
          <w:tcPr>
            <w:tcW w:w="1785" w:type="dxa"/>
            <w:vAlign w:val="bottom"/>
          </w:tcPr>
          <w:p w14:paraId="719E317F" w14:textId="15EBAC27"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step ahead)</w:t>
            </w:r>
          </w:p>
        </w:tc>
        <w:tc>
          <w:tcPr>
            <w:tcW w:w="1785" w:type="dxa"/>
            <w:vAlign w:val="bottom"/>
          </w:tcPr>
          <w:p w14:paraId="519D8496" w14:textId="7B9F780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O3 (1 step ahead)</w:t>
            </w:r>
          </w:p>
        </w:tc>
        <w:tc>
          <w:tcPr>
            <w:tcW w:w="1785" w:type="dxa"/>
            <w:vAlign w:val="bottom"/>
          </w:tcPr>
          <w:p w14:paraId="3FF356C1" w14:textId="7583EC2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NO2 (1 step ahead)</w:t>
            </w:r>
          </w:p>
        </w:tc>
        <w:tc>
          <w:tcPr>
            <w:tcW w:w="1785" w:type="dxa"/>
            <w:vAlign w:val="bottom"/>
          </w:tcPr>
          <w:p w14:paraId="1D395AA1" w14:textId="6388CE7A"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SO2 (1 step ahead)</w:t>
            </w:r>
          </w:p>
        </w:tc>
        <w:tc>
          <w:tcPr>
            <w:tcW w:w="1785" w:type="dxa"/>
            <w:vAlign w:val="bottom"/>
          </w:tcPr>
          <w:p w14:paraId="30562C40" w14:textId="1BA00FB8"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step ahead)</w:t>
            </w:r>
          </w:p>
        </w:tc>
        <w:tc>
          <w:tcPr>
            <w:tcW w:w="1785" w:type="dxa"/>
            <w:vAlign w:val="bottom"/>
          </w:tcPr>
          <w:p w14:paraId="354EBAA9" w14:textId="5479E2E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step ahead)</w:t>
            </w:r>
          </w:p>
        </w:tc>
        <w:tc>
          <w:tcPr>
            <w:tcW w:w="1785" w:type="dxa"/>
            <w:vAlign w:val="bottom"/>
          </w:tcPr>
          <w:p w14:paraId="2C1B0FD3" w14:textId="556EC1EE"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O3 (7 step ahead)</w:t>
            </w:r>
          </w:p>
        </w:tc>
        <w:tc>
          <w:tcPr>
            <w:tcW w:w="1785" w:type="dxa"/>
            <w:vAlign w:val="bottom"/>
          </w:tcPr>
          <w:p w14:paraId="4EE0CCA9" w14:textId="66093E9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NO2 (7 step ahead)</w:t>
            </w:r>
          </w:p>
        </w:tc>
        <w:tc>
          <w:tcPr>
            <w:tcW w:w="1785" w:type="dxa"/>
            <w:vAlign w:val="bottom"/>
          </w:tcPr>
          <w:p w14:paraId="64E35997" w14:textId="2C42D8B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SO2 (7 step ahead)</w:t>
            </w:r>
          </w:p>
        </w:tc>
        <w:tc>
          <w:tcPr>
            <w:tcW w:w="1785" w:type="dxa"/>
            <w:vAlign w:val="bottom"/>
          </w:tcPr>
          <w:p w14:paraId="5DED8FC2" w14:textId="78D8D1D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r w:rsidR="00CE3CC6">
              <w:t>%</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7">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8">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0">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1">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688F7E4B" w:rsidR="00A75771" w:rsidRDefault="00C00ABA" w:rsidP="005B5F4E">
      <w:pPr>
        <w:pStyle w:val="Ttulo3"/>
        <w:ind w:firstLine="0"/>
      </w:pPr>
      <w:bookmarkStart w:id="32" w:name="_Toc107214702"/>
      <w:r>
        <w:lastRenderedPageBreak/>
        <w:t>5. 2. 6.</w:t>
      </w:r>
      <w:r>
        <w:tab/>
      </w:r>
      <w:r w:rsidR="00A75771">
        <w:t>Exportación del modelo</w:t>
      </w:r>
      <w:bookmarkEnd w:id="32"/>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0590448">
                <wp:simplePos x="0" y="0"/>
                <wp:positionH relativeFrom="column">
                  <wp:posOffset>-70042</wp:posOffset>
                </wp:positionH>
                <wp:positionV relativeFrom="paragraph">
                  <wp:posOffset>1142808</wp:posOffset>
                </wp:positionV>
                <wp:extent cx="5673687" cy="6932428"/>
                <wp:effectExtent l="0" t="0" r="22860" b="20955"/>
                <wp:wrapNone/>
                <wp:docPr id="1" name="Rectángulo 1"/>
                <wp:cNvGraphicFramePr/>
                <a:graphic xmlns:a="http://schemas.openxmlformats.org/drawingml/2006/main">
                  <a:graphicData uri="http://schemas.microsoft.com/office/word/2010/wordprocessingShape">
                    <wps:wsp>
                      <wps:cNvSpPr/>
                      <wps:spPr>
                        <a:xfrm>
                          <a:off x="0" y="0"/>
                          <a:ext cx="5673687" cy="693242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BE82FE" id="Rectángulo 1" o:spid="_x0000_s1026" style="position:absolute;margin-left:-5.5pt;margin-top:90pt;width:446.75pt;height:545.8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2.5(AQI)_lag_0 = (PM2.5(AQI)_lag_0-54.4776001)/19.5258007;</w:t>
      </w:r>
    </w:p>
    <w:p w14:paraId="44510A47"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10(AQI)_lag_0 = (PM10(AQI)_lag_0-24.53549957)/11.86229992;</w:t>
      </w:r>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79840088)/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17060089)/10.29259968;</w:t>
      </w:r>
    </w:p>
    <w:p w14:paraId="7C65AAEA"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SO2(AQI)_lag_0 = (SO2(AQI)_lag_0-3.113509893)/2.05302;</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271733">
        <w:rPr>
          <w:lang w:val="en-US"/>
        </w:rPr>
        <w:t>perceptron_layer_1_output_0 = tanh( -2.02123 +(scaled_PRECIPITATION(mm)_lag_1 *0.0338929) + (scaled_TAVG(C)_lag_1*-0.411994) +(scaled_TMAX(C)_lag_1 *0.391274) + (scaled_TMIN(C)_lag_1*0.728711) + (scaled_PRESSURE(hPa)_lag_1 *0.392377) + (scaled_WINDSPEED(km/h)_lag_1*-0.463761)</w:t>
      </w:r>
      <w:r w:rsidR="00327A20" w:rsidRPr="00271733">
        <w:rPr>
          <w:lang w:val="en-US"/>
        </w:rPr>
        <w:t xml:space="preserve"> </w:t>
      </w:r>
      <w:r w:rsidRPr="00271733">
        <w:rPr>
          <w:lang w:val="en-US"/>
        </w:rPr>
        <w:t>+</w:t>
      </w:r>
      <w:r w:rsidR="00327A20" w:rsidRPr="00271733">
        <w:rPr>
          <w:lang w:val="en-US"/>
        </w:rPr>
        <w:t xml:space="preserve"> </w:t>
      </w:r>
      <w:r w:rsidR="004221AD" w:rsidRPr="00271733">
        <w:rPr>
          <w:lang w:val="en-US"/>
        </w:rPr>
        <w:t>(scaled_HUMIDITY(percentage)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 *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0 = 10+0.5*(perceptron_layer_2_output_0+1)*(166-10);</w:t>
      </w:r>
    </w:p>
    <w:p w14:paraId="26948A2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 = 4+0.5*(perceptron_layer_2_output_1+1)*(160-4);</w:t>
      </w:r>
    </w:p>
    <w:p w14:paraId="2B8458D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2 = 1+0.5*(perceptron_layer_2_output_2+1)*(249-1);</w:t>
      </w:r>
    </w:p>
    <w:p w14:paraId="0F507703"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3 = 1+0.5*(perceptron_layer_2_output_3+1)*(74-1);</w:t>
      </w:r>
    </w:p>
    <w:p w14:paraId="1CF27832"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4 = 0+0.5*(perceptron_layer_2_output_4+1)*(17-0);</w:t>
      </w:r>
    </w:p>
    <w:p w14:paraId="1CF9E24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5 = 10+0.5*(perceptron_layer_2_output_5+1)*(166-10);</w:t>
      </w:r>
    </w:p>
    <w:p w14:paraId="396B1FB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6 = 4+0.5*(perceptron_layer_2_output_6+1)*(160-4);</w:t>
      </w:r>
    </w:p>
    <w:p w14:paraId="5DAC08A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7 = 1+0.5*(perceptron_layer_2_output_7+1)*(249-1);</w:t>
      </w:r>
    </w:p>
    <w:p w14:paraId="2BD55E8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8 = 1+0.5*(perceptron_layer_2_output_8+1)*(74-1);</w:t>
      </w:r>
    </w:p>
    <w:p w14:paraId="3397B1F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9 = 0+0.5*(perceptron_layer_2_output_9+1)*(17-0);</w:t>
      </w:r>
    </w:p>
    <w:p w14:paraId="5D940E0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0 = 10+0.5*(perceptron_layer_2_output_10+1)*(166-10);</w:t>
      </w:r>
    </w:p>
    <w:p w14:paraId="13EBEC15"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1 = 4+0.5*(perceptron_layer_2_output_11+1)*(160-4);</w:t>
      </w:r>
    </w:p>
    <w:p w14:paraId="65E515C6" w14:textId="264A615A" w:rsidR="003247F6" w:rsidRDefault="004221AD" w:rsidP="00505DC9">
      <w:pPr>
        <w:rPr>
          <w:noProof/>
        </w:rPr>
      </w:pPr>
      <w:r>
        <w:rPr>
          <w:noProof/>
        </w:rPr>
        <w:t>…</w:t>
      </w:r>
    </w:p>
    <w:p w14:paraId="31F8E8CB" w14:textId="35077A8E" w:rsidR="004221AD" w:rsidRDefault="004221AD" w:rsidP="005B5F4E">
      <w:pPr>
        <w:ind w:firstLine="0"/>
        <w:rPr>
          <w:noProof/>
        </w:rPr>
      </w:pPr>
    </w:p>
    <w:p w14:paraId="2220BD6A" w14:textId="6DDDE18B" w:rsidR="002E606A" w:rsidRDefault="00C00ABA" w:rsidP="005B5F4E">
      <w:pPr>
        <w:pStyle w:val="Ttulo2"/>
        <w:ind w:firstLine="0"/>
      </w:pPr>
      <w:bookmarkStart w:id="33" w:name="_Toc107214703"/>
      <w:r>
        <w:lastRenderedPageBreak/>
        <w:t>5. 3.</w:t>
      </w:r>
      <w:r>
        <w:tab/>
      </w:r>
      <w:r w:rsidR="002E606A">
        <w:t>Interfaz web para la visualización de resultados</w:t>
      </w:r>
      <w:bookmarkEnd w:id="33"/>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Como se ha mencionado en el capítulo X, se utiliza Node y Express. Node permite crear herramientas de lado servidor de manera sencilla usando JavaScript, ofreciendo gran cantidad de paquetes que nos serán útiles en la creación de la interfaz. Express es un framework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Para hacer más rápida la codificación de HTML y evitar etiquetas y demás elementos, se usa Pug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Pug.</w:t>
      </w:r>
    </w:p>
    <w:p w14:paraId="24EDE01B" w14:textId="77777777" w:rsidR="004134F3" w:rsidRDefault="004134F3" w:rsidP="004134F3"/>
    <w:p w14:paraId="2CDCFFAB" w14:textId="0303C106" w:rsidR="00615535" w:rsidRDefault="00384995" w:rsidP="005B5F4E">
      <w:pPr>
        <w:pStyle w:val="Ttulo3"/>
        <w:ind w:firstLine="0"/>
      </w:pPr>
      <w:bookmarkStart w:id="34" w:name="_Toc107214704"/>
      <w:r>
        <w:t>5. 3. 1.</w:t>
      </w:r>
      <w:r>
        <w:tab/>
      </w:r>
      <w:r w:rsidR="00615535">
        <w:t>Diseño</w:t>
      </w:r>
      <w:bookmarkEnd w:id="34"/>
      <w:r w:rsidR="00615535">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51FB02DB" w:rsidR="00C940FE" w:rsidRDefault="00DD6CF8" w:rsidP="00AE17DE">
      <w:r>
        <w:lastRenderedPageBreak/>
        <w:t>Para crear las gráficas con la predicción de cada uno de los contaminantes, se utiliza la librería Charts.js.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Sin embargo, para la hoja de estilos no hemos usado preprocesadores como puede ser Less,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71672195" w:rsidR="00615535" w:rsidRDefault="005A4A44" w:rsidP="005B5F4E">
      <w:pPr>
        <w:pStyle w:val="Ttulo3"/>
        <w:ind w:firstLine="0"/>
      </w:pPr>
      <w:bookmarkStart w:id="35" w:name="_Toc107214705"/>
      <w:r>
        <w:t>5. 3. 2.</w:t>
      </w:r>
      <w:r>
        <w:tab/>
      </w:r>
      <w:r w:rsidR="00615535">
        <w:t>Funcionalidad</w:t>
      </w:r>
      <w:bookmarkEnd w:id="35"/>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framework con las vistas, pero tiene más tareas. </w:t>
      </w:r>
    </w:p>
    <w:p w14:paraId="4021FB41" w14:textId="746014C3"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75" w:history="1">
        <w:r w:rsidR="00A73C1F" w:rsidRPr="00B12833">
          <w:rPr>
            <w:rStyle w:val="Hipervnculo"/>
          </w:rPr>
          <w:t>https://www.visualcrossing.com/weather-api</w:t>
        </w:r>
      </w:hyperlink>
      <w:r w:rsidR="00A73C1F">
        <w:t xml:space="preserve"> , para recoger la información </w:t>
      </w:r>
      <w:r w:rsidR="00A10BE7">
        <w:t>meteorológica</w:t>
      </w:r>
      <w:r w:rsidR="00A73C1F">
        <w:t xml:space="preserve">. Como necesitamos tanto la actual como la pasada, son necesarias dos llamadas. La segunda API es </w:t>
      </w:r>
      <w:hyperlink r:id="rId76"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1CE5033F" w14:textId="18BA4781" w:rsidR="009F433F" w:rsidRDefault="009F433F" w:rsidP="00AE17DE"/>
    <w:p w14:paraId="3D55DB82" w14:textId="21D2D42F" w:rsidR="009F433F" w:rsidRDefault="009F433F" w:rsidP="00AE17DE"/>
    <w:p w14:paraId="65EACE9F" w14:textId="43C25E21" w:rsidR="00702EA4" w:rsidRDefault="00466237" w:rsidP="00AE17DE">
      <w:r>
        <w:t xml:space="preserve">Las llamadas se utilizan utilizando la librería Axios,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049635B" w:rsidR="0051092A" w:rsidRDefault="00A10BE7" w:rsidP="00AE17DE">
      <w:r>
        <w:rPr>
          <w:noProof/>
        </w:rPr>
        <w:drawing>
          <wp:anchor distT="0" distB="0" distL="114300" distR="114300" simplePos="0" relativeHeight="251776000" behindDoc="0" locked="0" layoutInCell="1" allowOverlap="1" wp14:anchorId="5C0BF7EC" wp14:editId="67232870">
            <wp:simplePos x="0" y="0"/>
            <wp:positionH relativeFrom="margin">
              <wp:align>center</wp:align>
            </wp:positionH>
            <wp:positionV relativeFrom="paragraph">
              <wp:posOffset>1311275</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framework. </w:t>
      </w:r>
      <w:r w:rsidR="00DD6CF8">
        <w:t>Al utilizar Pug, s</w:t>
      </w:r>
      <w:r w:rsidR="0051092A">
        <w:t xml:space="preserve">e pueden utilizar como variables </w:t>
      </w:r>
      <w:r w:rsidR="00DD6CF8">
        <w:t>normales de cualquier otro lenguaje de programación, lo que es una de las grandes ventajas respecto a HTML plano.</w:t>
      </w:r>
    </w:p>
    <w:p w14:paraId="655DDE3C" w14:textId="509070EF"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1D4DCA8A" w:rsidR="00A10BE7" w:rsidRDefault="00A10BE7" w:rsidP="002E606A"/>
    <w:p w14:paraId="5BFCF965" w14:textId="12F88970" w:rsidR="00707CC9" w:rsidRDefault="00707CC9">
      <w:pPr>
        <w:spacing w:line="259" w:lineRule="auto"/>
        <w:jc w:val="left"/>
      </w:pPr>
    </w:p>
    <w:p w14:paraId="63BD4249" w14:textId="02DF0477" w:rsidR="00707CC9" w:rsidRDefault="00707CC9">
      <w:pPr>
        <w:spacing w:line="259" w:lineRule="auto"/>
        <w:jc w:val="left"/>
      </w:pPr>
    </w:p>
    <w:p w14:paraId="40BB0686" w14:textId="7EC7CDDA" w:rsidR="00707CC9" w:rsidRDefault="00707CC9">
      <w:pPr>
        <w:spacing w:line="259" w:lineRule="auto"/>
        <w:jc w:val="left"/>
      </w:pPr>
      <w:r>
        <w:br w:type="page"/>
      </w:r>
    </w:p>
    <w:p w14:paraId="0FAC5AC1" w14:textId="27973612" w:rsidR="00043317" w:rsidRDefault="005A4A44" w:rsidP="005B5F4E">
      <w:pPr>
        <w:pStyle w:val="Ttulo1"/>
        <w:ind w:firstLine="0"/>
      </w:pPr>
      <w:bookmarkStart w:id="36" w:name="_Toc107214706"/>
      <w:r>
        <w:lastRenderedPageBreak/>
        <w:t>6.</w:t>
      </w:r>
      <w:r>
        <w:tab/>
      </w:r>
      <w:r w:rsidR="00707CC9">
        <w:t>C</w:t>
      </w:r>
      <w:r w:rsidR="00043317">
        <w:t>onclusiones</w:t>
      </w:r>
      <w:bookmarkEnd w:id="36"/>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2500D2E" w:rsidR="00D63229" w:rsidRDefault="00D63229" w:rsidP="00C741D3">
      <w:r>
        <w:t xml:space="preserve">Finalmente, </w:t>
      </w:r>
      <w:r w:rsidR="002B1D73">
        <w:t>el uso de Design Science Research Methodology me ha hecho conocer una metodología diferente a las vistas a lo largo del grado, y sus variaciones respecto a las tradicionales</w:t>
      </w:r>
      <w:r w:rsidR="005A344F">
        <w:t xml:space="preserve"> al estar enfocada al mundo científico</w:t>
      </w:r>
      <w:r w:rsidR="002B1D73">
        <w:t>. Por otra parte, la utilización de Scrum en un trabajo real me ha servido para a</w:t>
      </w:r>
      <w:r w:rsidR="005A344F">
        <w:t>plicar las ventajas de la metodología ágil que conocía de manera teórica, y por lo tanto profundizar en su conocimiento.</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3F7360AD" w:rsidR="009E371E" w:rsidRPr="00D63229" w:rsidRDefault="003B1382" w:rsidP="005B5F4E">
      <w:pPr>
        <w:pStyle w:val="Ttulo2"/>
        <w:ind w:firstLine="0"/>
      </w:pPr>
      <w:bookmarkStart w:id="37" w:name="_Toc107214707"/>
      <w:r>
        <w:lastRenderedPageBreak/>
        <w:t>6. 1.</w:t>
      </w:r>
      <w:r>
        <w:tab/>
      </w:r>
      <w:r w:rsidR="00D63229" w:rsidRPr="00D63229">
        <w:t>Líneas futuras</w:t>
      </w:r>
      <w:bookmarkEnd w:id="37"/>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7B414038" w:rsidR="00C741D3" w:rsidRDefault="00C741D3" w:rsidP="00C741D3"/>
    <w:p w14:paraId="11499749" w14:textId="4F3D9792" w:rsidR="002E3447" w:rsidRDefault="002E3447" w:rsidP="00C741D3"/>
    <w:p w14:paraId="08ECA3E5" w14:textId="77777777" w:rsidR="002E3447" w:rsidRDefault="002E3447" w:rsidP="00C741D3"/>
    <w:p w14:paraId="4F290010" w14:textId="75128ECE" w:rsidR="00043317" w:rsidRDefault="00043317" w:rsidP="005B5F4E">
      <w:pPr>
        <w:pStyle w:val="Ttulo1"/>
        <w:ind w:firstLine="0"/>
      </w:pPr>
      <w:bookmarkStart w:id="38" w:name="_Toc107214708"/>
      <w:r>
        <w:lastRenderedPageBreak/>
        <w:t>Referencias</w:t>
      </w:r>
      <w:bookmarkEnd w:id="38"/>
    </w:p>
    <w:p w14:paraId="0A85B53D" w14:textId="0A2F8C4F" w:rsidR="002E3447" w:rsidRPr="00B64DE8" w:rsidRDefault="004250BF" w:rsidP="00B64DE8">
      <w:pPr>
        <w:ind w:left="426" w:hanging="426"/>
        <w:jc w:val="left"/>
        <w:rPr>
          <w:lang w:val="en-US"/>
        </w:rPr>
      </w:pPr>
      <w:r w:rsidRPr="00B64DE8">
        <w:rPr>
          <w:lang w:val="en-US"/>
        </w:rPr>
        <w:t>[</w:t>
      </w:r>
      <w:r w:rsidR="008C3685" w:rsidRPr="00B64DE8">
        <w:rPr>
          <w:lang w:val="en-US"/>
        </w:rPr>
        <w:t>1</w:t>
      </w:r>
      <w:r w:rsidRPr="00B64DE8">
        <w:rPr>
          <w:lang w:val="en-US"/>
        </w:rPr>
        <w:t xml:space="preserve">] </w:t>
      </w:r>
      <w:r w:rsidR="00B64DE8" w:rsidRPr="00B64DE8">
        <w:rPr>
          <w:lang w:val="en-US"/>
        </w:rPr>
        <w:t xml:space="preserve"> </w:t>
      </w:r>
      <w:r w:rsidR="00B64DE8">
        <w:rPr>
          <w:lang w:val="en-US"/>
        </w:rPr>
        <w:t>Centers for Disease Control and Prevention: a</w:t>
      </w:r>
      <w:r w:rsidR="00B64DE8" w:rsidRPr="00B64DE8">
        <w:rPr>
          <w:lang w:val="en-US"/>
        </w:rPr>
        <w:t xml:space="preserve">ir pollutants. </w:t>
      </w:r>
      <w:r w:rsidR="00B64DE8">
        <w:rPr>
          <w:lang w:val="en-US"/>
        </w:rPr>
        <w:t>h</w:t>
      </w:r>
      <w:r w:rsidR="00B64DE8" w:rsidRPr="00B64DE8">
        <w:rPr>
          <w:lang w:val="en-US"/>
        </w:rPr>
        <w:t>ttps://www.cdc.gov/air/pollutants.htm</w:t>
      </w:r>
    </w:p>
    <w:p w14:paraId="3F370637" w14:textId="1CA03142" w:rsidR="004250BF" w:rsidRDefault="004250BF" w:rsidP="00214DD9">
      <w:pPr>
        <w:ind w:left="426" w:hanging="426"/>
        <w:jc w:val="left"/>
        <w:rPr>
          <w:lang w:val="en-US"/>
        </w:rPr>
      </w:pPr>
      <w:r w:rsidRPr="00214DD9">
        <w:rPr>
          <w:lang w:val="en-US"/>
        </w:rPr>
        <w:t xml:space="preserve">[2]  </w:t>
      </w:r>
      <w:r w:rsidR="00214DD9" w:rsidRPr="00214DD9">
        <w:rPr>
          <w:lang w:val="en-US"/>
        </w:rPr>
        <w:t>Red de Calidad del Aire de la Comunidad de Madrid</w:t>
      </w:r>
      <w:r w:rsidR="00214DD9" w:rsidRPr="00214DD9">
        <w:rPr>
          <w:lang w:val="en-US"/>
        </w:rPr>
        <w:t xml:space="preserve">: valores límite, objetivos y umbrales establecidos en la legislación. </w:t>
      </w:r>
      <w:hyperlink r:id="rId78" w:history="1">
        <w:r w:rsidR="00214DD9" w:rsidRPr="002C3184">
          <w:rPr>
            <w:rStyle w:val="Hipervnculo"/>
            <w:lang w:val="en-US"/>
          </w:rPr>
          <w:t>http://gestiona.madrid.org/azul_internet/html/web/2_3.htm?ESTADO_MENU=2_3</w:t>
        </w:r>
      </w:hyperlink>
    </w:p>
    <w:p w14:paraId="798BEDBE" w14:textId="5A00AD38" w:rsidR="00214DD9" w:rsidRDefault="00214DD9" w:rsidP="00214DD9">
      <w:pPr>
        <w:ind w:left="426" w:hanging="426"/>
        <w:jc w:val="left"/>
      </w:pPr>
      <w:r w:rsidRPr="0082414B">
        <w:t xml:space="preserve">[3]  </w:t>
      </w:r>
      <w:r w:rsidR="0082414B" w:rsidRPr="0082414B">
        <w:t>Comunidad de Madrid: calidad d</w:t>
      </w:r>
      <w:r w:rsidR="0082414B">
        <w:t xml:space="preserve">el aire y salud. </w:t>
      </w:r>
      <w:hyperlink r:id="rId79" w:history="1">
        <w:r w:rsidR="0082414B" w:rsidRPr="002C3184">
          <w:rPr>
            <w:rStyle w:val="Hipervnculo"/>
          </w:rPr>
          <w:t>https://www.comunidad.madrid/servicios</w:t>
        </w:r>
        <w:r w:rsidR="0082414B" w:rsidRPr="002C3184">
          <w:rPr>
            <w:rStyle w:val="Hipervnculo"/>
          </w:rPr>
          <w:t>/</w:t>
        </w:r>
        <w:r w:rsidR="0082414B" w:rsidRPr="002C3184">
          <w:rPr>
            <w:rStyle w:val="Hipervnculo"/>
          </w:rPr>
          <w:t>sa</w:t>
        </w:r>
        <w:r w:rsidR="0082414B" w:rsidRPr="002C3184">
          <w:rPr>
            <w:rStyle w:val="Hipervnculo"/>
          </w:rPr>
          <w:t>l</w:t>
        </w:r>
        <w:r w:rsidR="0082414B" w:rsidRPr="002C3184">
          <w:rPr>
            <w:rStyle w:val="Hipervnculo"/>
          </w:rPr>
          <w:t>ud/calidad-aire-salud</w:t>
        </w:r>
      </w:hyperlink>
    </w:p>
    <w:p w14:paraId="41783996" w14:textId="7D9B84AE" w:rsidR="0082414B" w:rsidRDefault="0082414B" w:rsidP="00214DD9">
      <w:pPr>
        <w:ind w:left="426" w:hanging="426"/>
        <w:jc w:val="left"/>
      </w:pPr>
      <w:r>
        <w:t xml:space="preserve">[4]  </w:t>
      </w:r>
      <w:r w:rsidR="00505E95">
        <w:t xml:space="preserve">Agencia Europea de Medio Ambiente: contaminación atmosférica. </w:t>
      </w:r>
      <w:hyperlink r:id="rId80" w:history="1">
        <w:r w:rsidR="001D5A95" w:rsidRPr="001D5A95">
          <w:rPr>
            <w:rStyle w:val="Hipervnculo"/>
            <w:lang w:val="en-US"/>
          </w:rPr>
          <w:t>https://www.eea.europa.eu/es/themes/air/intro</w:t>
        </w:r>
      </w:hyperlink>
    </w:p>
    <w:p w14:paraId="523DF355" w14:textId="56D0E63E" w:rsidR="00EB47E8" w:rsidRPr="00267BA1" w:rsidRDefault="00EB47E8" w:rsidP="00214DD9">
      <w:pPr>
        <w:ind w:left="426" w:hanging="426"/>
        <w:jc w:val="left"/>
      </w:pPr>
      <w:r w:rsidRPr="00267BA1">
        <w:t xml:space="preserve">[5]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pm10,15673,11,2007.html</w:t>
      </w:r>
    </w:p>
    <w:p w14:paraId="7159FD89" w14:textId="54D1544A" w:rsidR="001D5A95" w:rsidRDefault="001D5A95" w:rsidP="00214DD9">
      <w:pPr>
        <w:ind w:left="426" w:hanging="426"/>
        <w:jc w:val="left"/>
        <w:rPr>
          <w:lang w:val="en-US"/>
        </w:rPr>
      </w:pPr>
      <w:r w:rsidRPr="001D5A95">
        <w:rPr>
          <w:lang w:val="en-US"/>
        </w:rPr>
        <w:t>[</w:t>
      </w:r>
      <w:r w:rsidR="00EB47E8">
        <w:rPr>
          <w:lang w:val="en-US"/>
        </w:rPr>
        <w:t>6</w:t>
      </w:r>
      <w:r w:rsidRPr="001D5A95">
        <w:rPr>
          <w:lang w:val="en-US"/>
        </w:rPr>
        <w:t>]  Ai</w:t>
      </w:r>
      <w:r>
        <w:rPr>
          <w:lang w:val="en-US"/>
        </w:rPr>
        <w:t xml:space="preserve">r Quality Index (AQI) Basics. </w:t>
      </w:r>
      <w:hyperlink r:id="rId81" w:history="1">
        <w:r w:rsidRPr="002C3184">
          <w:rPr>
            <w:rStyle w:val="Hipervnculo"/>
            <w:lang w:val="en-US"/>
          </w:rPr>
          <w:t>https://www.airnow.gov/aqi/aqi-basics/</w:t>
        </w:r>
      </w:hyperlink>
    </w:p>
    <w:p w14:paraId="6A7F7E14" w14:textId="05090FB1" w:rsidR="001D5A95" w:rsidRPr="001D5A95" w:rsidRDefault="001D5A95" w:rsidP="00214DD9">
      <w:pPr>
        <w:ind w:left="426" w:hanging="426"/>
        <w:jc w:val="left"/>
        <w:rPr>
          <w:lang w:val="en-US"/>
        </w:rPr>
      </w:pPr>
      <w:r>
        <w:rPr>
          <w:lang w:val="en-US"/>
        </w:rPr>
        <w:t xml:space="preserve">[6]  </w:t>
      </w:r>
    </w:p>
    <w:p w14:paraId="73F4B86B" w14:textId="77777777" w:rsidR="00214DD9" w:rsidRPr="001D5A95" w:rsidRDefault="00214DD9" w:rsidP="004250BF">
      <w:pPr>
        <w:ind w:left="426" w:hanging="426"/>
        <w:rPr>
          <w:lang w:val="en-US"/>
        </w:rPr>
      </w:pPr>
    </w:p>
    <w:p w14:paraId="36804108" w14:textId="77777777" w:rsidR="002E3447" w:rsidRPr="001D5A95" w:rsidRDefault="002E3447" w:rsidP="002E3447">
      <w:pPr>
        <w:rPr>
          <w:lang w:val="en-US"/>
        </w:rPr>
      </w:pPr>
    </w:p>
    <w:p w14:paraId="7DC7810C" w14:textId="77777777" w:rsidR="002E3447" w:rsidRPr="001D5A95" w:rsidRDefault="002E3447" w:rsidP="002E3447">
      <w:pPr>
        <w:rPr>
          <w:lang w:val="en-US"/>
        </w:rPr>
      </w:pPr>
    </w:p>
    <w:p w14:paraId="6D5E030A" w14:textId="77777777" w:rsidR="002E3447" w:rsidRPr="001D5A95" w:rsidRDefault="002E3447" w:rsidP="002E3447">
      <w:pPr>
        <w:rPr>
          <w:lang w:val="en-US"/>
        </w:rPr>
      </w:pPr>
    </w:p>
    <w:p w14:paraId="1780E1E1" w14:textId="77777777" w:rsidR="002E3447" w:rsidRPr="001D5A95" w:rsidRDefault="002E3447" w:rsidP="002E3447">
      <w:pPr>
        <w:rPr>
          <w:lang w:val="en-US"/>
        </w:rPr>
      </w:pPr>
    </w:p>
    <w:p w14:paraId="57D9BAE2" w14:textId="77777777" w:rsidR="002E3447" w:rsidRPr="001D5A95" w:rsidRDefault="002E3447" w:rsidP="002E3447">
      <w:pPr>
        <w:rPr>
          <w:lang w:val="en-US"/>
        </w:rPr>
      </w:pPr>
    </w:p>
    <w:p w14:paraId="6C78279A" w14:textId="77777777" w:rsidR="002E3447" w:rsidRPr="001D5A95" w:rsidRDefault="002E3447" w:rsidP="002E3447">
      <w:pPr>
        <w:rPr>
          <w:lang w:val="en-US"/>
        </w:rPr>
      </w:pPr>
    </w:p>
    <w:p w14:paraId="49DD0B69" w14:textId="77777777" w:rsidR="002E3447" w:rsidRPr="001D5A95" w:rsidRDefault="002E3447" w:rsidP="002E3447">
      <w:pPr>
        <w:rPr>
          <w:lang w:val="en-US"/>
        </w:rPr>
      </w:pPr>
    </w:p>
    <w:p w14:paraId="193F63A0" w14:textId="77777777" w:rsidR="002E3447" w:rsidRPr="001D5A95" w:rsidRDefault="002E3447" w:rsidP="002E3447">
      <w:pPr>
        <w:rPr>
          <w:lang w:val="en-US"/>
        </w:rPr>
      </w:pPr>
    </w:p>
    <w:p w14:paraId="65485662" w14:textId="77777777" w:rsidR="002E3447" w:rsidRPr="001D5A95" w:rsidRDefault="002E3447" w:rsidP="002E3447">
      <w:pPr>
        <w:rPr>
          <w:lang w:val="en-US"/>
        </w:rPr>
      </w:pPr>
    </w:p>
    <w:p w14:paraId="237B97AE" w14:textId="77777777" w:rsidR="002E3447" w:rsidRPr="001D5A95" w:rsidRDefault="002E3447" w:rsidP="002E3447">
      <w:pPr>
        <w:rPr>
          <w:lang w:val="en-US"/>
        </w:rPr>
      </w:pPr>
    </w:p>
    <w:p w14:paraId="7F16F83C" w14:textId="77777777" w:rsidR="002E3447" w:rsidRPr="001D5A95" w:rsidRDefault="002E3447" w:rsidP="002E3447">
      <w:pPr>
        <w:rPr>
          <w:lang w:val="en-US"/>
        </w:rPr>
      </w:pPr>
    </w:p>
    <w:p w14:paraId="78721743" w14:textId="77777777" w:rsidR="002E3447" w:rsidRPr="001D5A95" w:rsidRDefault="002E3447" w:rsidP="002E3447">
      <w:pPr>
        <w:rPr>
          <w:lang w:val="en-US"/>
        </w:rPr>
      </w:pPr>
    </w:p>
    <w:p w14:paraId="5434EFB0" w14:textId="77777777" w:rsidR="002E3447" w:rsidRPr="001D5A95" w:rsidRDefault="002E3447" w:rsidP="002E3447">
      <w:pPr>
        <w:rPr>
          <w:lang w:val="en-US"/>
        </w:rPr>
      </w:pPr>
    </w:p>
    <w:p w14:paraId="37ECFA03" w14:textId="484E9144" w:rsidR="00043317" w:rsidRPr="00043317" w:rsidRDefault="00043317" w:rsidP="005B5F4E">
      <w:pPr>
        <w:pStyle w:val="Ttulo1"/>
        <w:ind w:firstLine="0"/>
      </w:pPr>
      <w:bookmarkStart w:id="39" w:name="_Toc107214709"/>
      <w:r>
        <w:t>Anexo técnico</w:t>
      </w:r>
      <w:bookmarkEnd w:id="39"/>
    </w:p>
    <w:p w14:paraId="13388436" w14:textId="34829ECF" w:rsidR="000C2AE2" w:rsidRDefault="005154B7" w:rsidP="005B5F4E">
      <w:pPr>
        <w:pStyle w:val="Ttulo2"/>
        <w:ind w:firstLine="0"/>
      </w:pPr>
      <w:bookmarkStart w:id="40" w:name="_Toc107214710"/>
      <w:r>
        <w:rPr>
          <w:noProof/>
        </w:rPr>
        <w:drawing>
          <wp:anchor distT="0" distB="0" distL="114300" distR="114300" simplePos="0" relativeHeight="251782144" behindDoc="0" locked="0" layoutInCell="1" allowOverlap="1" wp14:anchorId="4D5FEABB" wp14:editId="3BA195CA">
            <wp:simplePos x="0" y="0"/>
            <wp:positionH relativeFrom="margin">
              <wp:align>center</wp:align>
            </wp:positionH>
            <wp:positionV relativeFrom="paragraph">
              <wp:posOffset>554237</wp:posOffset>
            </wp:positionV>
            <wp:extent cx="6710045" cy="2733675"/>
            <wp:effectExtent l="0" t="0" r="0" b="9525"/>
            <wp:wrapTopAndBottom/>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359">
        <w:t>Anexo I. Plan del proyecto software</w:t>
      </w:r>
      <w:bookmarkEnd w:id="40"/>
    </w:p>
    <w:p w14:paraId="4316F5F6" w14:textId="769ED667" w:rsidR="005154B7" w:rsidRDefault="005154B7" w:rsidP="005154B7"/>
    <w:p w14:paraId="45BD3761" w14:textId="40FC2D44" w:rsidR="005154B7" w:rsidRDefault="005154B7" w:rsidP="005154B7"/>
    <w:p w14:paraId="25615D1A" w14:textId="77B734A3" w:rsidR="005154B7" w:rsidRDefault="005154B7" w:rsidP="005154B7">
      <w:r w:rsidRPr="002B4628">
        <w:rPr>
          <w:u w:val="single"/>
        </w:rPr>
        <w:t>Identificación del problema y motivación:</w:t>
      </w:r>
      <w:r>
        <w:t xml:space="preserve"> 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p w14:paraId="1C433153" w14:textId="5D2C57F1" w:rsidR="005154B7" w:rsidRDefault="005154B7" w:rsidP="005154B7">
      <w:r w:rsidRPr="002B4628">
        <w:rPr>
          <w:u w:val="single"/>
        </w:rPr>
        <w:t>Objetivos de la solución:</w:t>
      </w:r>
      <w:r>
        <w:t xml:space="preserve"> </w:t>
      </w:r>
      <w:r w:rsidR="00303E4F">
        <w:t>obtener una predicción de los valores para cinco contaminantes en la ciudad de Madrid, con el error mínimo posible. Además, dar una forma de visualización sencilla e intuitiva de estos datos al pública general.</w:t>
      </w:r>
    </w:p>
    <w:p w14:paraId="0936A640" w14:textId="7461315B" w:rsidR="00303E4F" w:rsidRDefault="00303E4F" w:rsidP="005154B7">
      <w:r w:rsidRPr="002B4628">
        <w:rPr>
          <w:u w:val="single"/>
        </w:rPr>
        <w:t>Diseño y desarrollo:</w:t>
      </w:r>
      <w:r>
        <w:t xml:space="preserve"> se ha creado el archivo modelo.c que se puede integrar en cualquier sistema, a través del desarrollo de una red neuronal que utiliza datos históricos para obtener la predicción de los valores futuros.</w:t>
      </w:r>
    </w:p>
    <w:p w14:paraId="168CA976" w14:textId="56F6D3B8" w:rsidR="00303E4F" w:rsidRDefault="00303E4F" w:rsidP="005154B7">
      <w:r w:rsidRPr="002B4628">
        <w:rPr>
          <w:u w:val="single"/>
        </w:rPr>
        <w:t>Demonstración:</w:t>
      </w:r>
      <w:r>
        <w:t xml:space="preserve"> uso del modelo previamente creado para obtener unos valores en la ciudad de Madrid, obteniendo 35 salidas (una por día de la semana para cada contaminante).</w:t>
      </w:r>
    </w:p>
    <w:p w14:paraId="56252630" w14:textId="1C76663D" w:rsidR="00303E4F" w:rsidRDefault="00303E4F" w:rsidP="005154B7">
      <w:r w:rsidRPr="002B4628">
        <w:rPr>
          <w:u w:val="single"/>
        </w:rPr>
        <w:lastRenderedPageBreak/>
        <w:t>Evaluación:</w:t>
      </w:r>
      <w:r>
        <w:t xml:space="preserve"> gráficas de validación, XX memoria. Se compara la serie temporal de un contaminante en concreto con la predicción obtenida por el modelo, obteniendo la tasa de error.</w:t>
      </w:r>
    </w:p>
    <w:p w14:paraId="053D0256" w14:textId="581097A1" w:rsidR="00303E4F" w:rsidRDefault="00303E4F" w:rsidP="005154B7">
      <w:r w:rsidRPr="002B4628">
        <w:rPr>
          <w:u w:val="single"/>
        </w:rPr>
        <w:t>Comunicación:</w:t>
      </w:r>
      <w:r>
        <w:t xml:space="preserve"> interfaz web con gráficos de barras que muestran la evolución para la próxima semana de los niveles de contaminación atmosférica, además de una breve explicación de la leyenda y método utilizados.</w:t>
      </w:r>
    </w:p>
    <w:p w14:paraId="7EB25006" w14:textId="42971923" w:rsidR="005154B7" w:rsidRPr="005B3605" w:rsidRDefault="005B3605" w:rsidP="005154B7">
      <w:r>
        <w:t xml:space="preserve">A continuación, se muestra el </w:t>
      </w:r>
      <w:r w:rsidRPr="002B4628">
        <w:rPr>
          <w:b/>
          <w:bCs/>
        </w:rPr>
        <w:t>Product Backlog</w:t>
      </w:r>
      <w:r>
        <w:t xml:space="preserve"> inicial para este trabajo, que es un artefacto de la meto</w:t>
      </w:r>
      <w:r w:rsidRPr="005B3605">
        <w:t>dología Scrum</w:t>
      </w:r>
      <w:r w:rsidR="002B4628">
        <w:t>, que es una lista con prioridades de ítems que deben ser completados como parte de un proyecto mayor. Estas tareas se dividen en los distintos sprint backlog.</w:t>
      </w:r>
    </w:p>
    <w:tbl>
      <w:tblPr>
        <w:tblStyle w:val="Tablaconcuadrcula"/>
        <w:tblW w:w="7241" w:type="dxa"/>
        <w:jc w:val="center"/>
        <w:tblLook w:val="04A0" w:firstRow="1" w:lastRow="0" w:firstColumn="1" w:lastColumn="0" w:noHBand="0" w:noVBand="1"/>
      </w:tblPr>
      <w:tblGrid>
        <w:gridCol w:w="3682"/>
        <w:gridCol w:w="2329"/>
        <w:gridCol w:w="1230"/>
      </w:tblGrid>
      <w:tr w:rsidR="00CD6FB3" w14:paraId="276904AD" w14:textId="77777777" w:rsidTr="005B3605">
        <w:trPr>
          <w:jc w:val="center"/>
        </w:trPr>
        <w:tc>
          <w:tcPr>
            <w:tcW w:w="3682" w:type="dxa"/>
          </w:tcPr>
          <w:p w14:paraId="69CE26E1" w14:textId="79C0AE83" w:rsidR="00CD6FB3" w:rsidRDefault="002B4628" w:rsidP="00224350">
            <w:pPr>
              <w:ind w:firstLine="0"/>
            </w:pPr>
            <w:r>
              <w:t>Ítems</w:t>
            </w:r>
          </w:p>
        </w:tc>
        <w:tc>
          <w:tcPr>
            <w:tcW w:w="2329" w:type="dxa"/>
          </w:tcPr>
          <w:p w14:paraId="24B686EB" w14:textId="60EFEBC7" w:rsidR="00CD6FB3" w:rsidRDefault="00CD6FB3" w:rsidP="00224350">
            <w:pPr>
              <w:ind w:firstLine="0"/>
            </w:pPr>
            <w:r>
              <w:t>Estimación (</w:t>
            </w:r>
            <w:r w:rsidR="005B3605">
              <w:t>días/4h</w:t>
            </w:r>
            <w:r>
              <w:t>)</w:t>
            </w:r>
          </w:p>
        </w:tc>
        <w:tc>
          <w:tcPr>
            <w:tcW w:w="1230" w:type="dxa"/>
          </w:tcPr>
          <w:p w14:paraId="09629E8C" w14:textId="41F1D173" w:rsidR="00CD6FB3" w:rsidRDefault="00CD6FB3" w:rsidP="00224350">
            <w:pPr>
              <w:ind w:firstLine="0"/>
            </w:pPr>
            <w:r>
              <w:t>Prioridad</w:t>
            </w:r>
          </w:p>
        </w:tc>
      </w:tr>
      <w:tr w:rsidR="00CD6FB3" w14:paraId="70BCC5CA" w14:textId="77777777" w:rsidTr="005B3605">
        <w:trPr>
          <w:jc w:val="center"/>
        </w:trPr>
        <w:tc>
          <w:tcPr>
            <w:tcW w:w="3682" w:type="dxa"/>
          </w:tcPr>
          <w:p w14:paraId="02E533F2" w14:textId="2E72C2C4" w:rsidR="00CD6FB3" w:rsidRDefault="00CD6FB3" w:rsidP="00224350">
            <w:pPr>
              <w:ind w:firstLine="0"/>
            </w:pPr>
            <w:r>
              <w:t>Decidir los contaminantes atmosféricos a predecir</w:t>
            </w:r>
          </w:p>
        </w:tc>
        <w:tc>
          <w:tcPr>
            <w:tcW w:w="2329" w:type="dxa"/>
          </w:tcPr>
          <w:p w14:paraId="2E068F40" w14:textId="6649DD6F" w:rsidR="00CD6FB3" w:rsidRDefault="005B3605" w:rsidP="005B3605">
            <w:pPr>
              <w:jc w:val="right"/>
            </w:pPr>
            <w:r>
              <w:t>2</w:t>
            </w:r>
          </w:p>
        </w:tc>
        <w:tc>
          <w:tcPr>
            <w:tcW w:w="1230" w:type="dxa"/>
          </w:tcPr>
          <w:p w14:paraId="4CB256E7" w14:textId="561E8D19" w:rsidR="00CD6FB3" w:rsidRDefault="005B3605" w:rsidP="005B3605">
            <w:pPr>
              <w:jc w:val="right"/>
            </w:pPr>
            <w:r>
              <w:t>1</w:t>
            </w:r>
          </w:p>
        </w:tc>
      </w:tr>
      <w:tr w:rsidR="00CD6FB3" w14:paraId="6B39C90B" w14:textId="77777777" w:rsidTr="005B3605">
        <w:trPr>
          <w:jc w:val="center"/>
        </w:trPr>
        <w:tc>
          <w:tcPr>
            <w:tcW w:w="3682" w:type="dxa"/>
          </w:tcPr>
          <w:p w14:paraId="14FCC97A" w14:textId="2F240CF3" w:rsidR="00CD6FB3" w:rsidRDefault="00CD6FB3" w:rsidP="00224350">
            <w:pPr>
              <w:ind w:firstLine="0"/>
            </w:pPr>
            <w:r>
              <w:t>Conseguir datos históricos para esos contaminantes</w:t>
            </w:r>
          </w:p>
        </w:tc>
        <w:tc>
          <w:tcPr>
            <w:tcW w:w="2329" w:type="dxa"/>
          </w:tcPr>
          <w:p w14:paraId="40CA00CC" w14:textId="3AC0CCCE" w:rsidR="00CD6FB3" w:rsidRDefault="005B3605" w:rsidP="005B3605">
            <w:pPr>
              <w:jc w:val="right"/>
            </w:pPr>
            <w:r>
              <w:t>3</w:t>
            </w:r>
          </w:p>
        </w:tc>
        <w:tc>
          <w:tcPr>
            <w:tcW w:w="1230" w:type="dxa"/>
          </w:tcPr>
          <w:p w14:paraId="208D63C9" w14:textId="6D17E626" w:rsidR="00CD6FB3" w:rsidRDefault="005B3605" w:rsidP="005B3605">
            <w:pPr>
              <w:jc w:val="right"/>
            </w:pPr>
            <w:r>
              <w:t>2</w:t>
            </w:r>
          </w:p>
        </w:tc>
      </w:tr>
      <w:tr w:rsidR="00CD6FB3" w14:paraId="1A2EDC52" w14:textId="77777777" w:rsidTr="005B3605">
        <w:trPr>
          <w:jc w:val="center"/>
        </w:trPr>
        <w:tc>
          <w:tcPr>
            <w:tcW w:w="3682" w:type="dxa"/>
          </w:tcPr>
          <w:p w14:paraId="22E29F96" w14:textId="6E60C712" w:rsidR="00CD6FB3" w:rsidRDefault="00CD6FB3" w:rsidP="00224350">
            <w:pPr>
              <w:ind w:firstLine="0"/>
            </w:pPr>
            <w:r>
              <w:t>Conseguir datos históricos de información meteorológica</w:t>
            </w:r>
          </w:p>
        </w:tc>
        <w:tc>
          <w:tcPr>
            <w:tcW w:w="2329" w:type="dxa"/>
          </w:tcPr>
          <w:p w14:paraId="6B11093E" w14:textId="117DE0BE" w:rsidR="00CD6FB3" w:rsidRDefault="005B3605" w:rsidP="005B3605">
            <w:pPr>
              <w:jc w:val="right"/>
            </w:pPr>
            <w:r>
              <w:t>3</w:t>
            </w:r>
          </w:p>
        </w:tc>
        <w:tc>
          <w:tcPr>
            <w:tcW w:w="1230" w:type="dxa"/>
          </w:tcPr>
          <w:p w14:paraId="079C81DE" w14:textId="48E5397D" w:rsidR="00CD6FB3" w:rsidRDefault="005B3605" w:rsidP="005B3605">
            <w:pPr>
              <w:jc w:val="right"/>
            </w:pPr>
            <w:r>
              <w:t>3</w:t>
            </w:r>
          </w:p>
        </w:tc>
      </w:tr>
      <w:tr w:rsidR="00CD6FB3" w14:paraId="08A0F140" w14:textId="77777777" w:rsidTr="005B3605">
        <w:trPr>
          <w:jc w:val="center"/>
        </w:trPr>
        <w:tc>
          <w:tcPr>
            <w:tcW w:w="3682" w:type="dxa"/>
          </w:tcPr>
          <w:p w14:paraId="12C6F1E2" w14:textId="085F8ECB" w:rsidR="00CD6FB3" w:rsidRDefault="00CD6FB3" w:rsidP="00224350">
            <w:pPr>
              <w:ind w:firstLine="0"/>
            </w:pPr>
            <w:r>
              <w:t>Conseguir datos en tiempo real de contaminación</w:t>
            </w:r>
          </w:p>
        </w:tc>
        <w:tc>
          <w:tcPr>
            <w:tcW w:w="2329" w:type="dxa"/>
          </w:tcPr>
          <w:p w14:paraId="753A3880" w14:textId="44FBC56F" w:rsidR="00CD6FB3" w:rsidRDefault="002B4628" w:rsidP="005B3605">
            <w:pPr>
              <w:jc w:val="right"/>
            </w:pPr>
            <w:r>
              <w:t>3</w:t>
            </w:r>
          </w:p>
        </w:tc>
        <w:tc>
          <w:tcPr>
            <w:tcW w:w="1230" w:type="dxa"/>
          </w:tcPr>
          <w:p w14:paraId="559678B1" w14:textId="1CDB49A7" w:rsidR="00CD6FB3" w:rsidRDefault="005B3605" w:rsidP="005B3605">
            <w:pPr>
              <w:jc w:val="right"/>
            </w:pPr>
            <w:r>
              <w:t>4</w:t>
            </w:r>
          </w:p>
        </w:tc>
      </w:tr>
      <w:tr w:rsidR="00CD6FB3" w14:paraId="0447FA25" w14:textId="77777777" w:rsidTr="005B3605">
        <w:trPr>
          <w:jc w:val="center"/>
        </w:trPr>
        <w:tc>
          <w:tcPr>
            <w:tcW w:w="3682" w:type="dxa"/>
          </w:tcPr>
          <w:p w14:paraId="2153DAA6" w14:textId="5971BA95" w:rsidR="00CD6FB3" w:rsidRDefault="00CD6FB3" w:rsidP="00224350">
            <w:pPr>
              <w:ind w:firstLine="0"/>
            </w:pPr>
            <w:r>
              <w:t xml:space="preserve">Conseguir datos meteorológicos en tiempo real </w:t>
            </w:r>
          </w:p>
        </w:tc>
        <w:tc>
          <w:tcPr>
            <w:tcW w:w="2329" w:type="dxa"/>
          </w:tcPr>
          <w:p w14:paraId="28F7E733" w14:textId="57E011FE" w:rsidR="00CD6FB3" w:rsidRDefault="002B4628" w:rsidP="005B3605">
            <w:pPr>
              <w:jc w:val="right"/>
            </w:pPr>
            <w:r>
              <w:t>3</w:t>
            </w:r>
          </w:p>
        </w:tc>
        <w:tc>
          <w:tcPr>
            <w:tcW w:w="1230" w:type="dxa"/>
          </w:tcPr>
          <w:p w14:paraId="496D61A6" w14:textId="23A54BF5" w:rsidR="00CD6FB3" w:rsidRDefault="005B3605" w:rsidP="005B3605">
            <w:pPr>
              <w:jc w:val="right"/>
            </w:pPr>
            <w:r>
              <w:t>5</w:t>
            </w:r>
          </w:p>
        </w:tc>
      </w:tr>
      <w:tr w:rsidR="00CD6FB3" w14:paraId="59FF6301" w14:textId="77777777" w:rsidTr="005B3605">
        <w:trPr>
          <w:jc w:val="center"/>
        </w:trPr>
        <w:tc>
          <w:tcPr>
            <w:tcW w:w="3682" w:type="dxa"/>
          </w:tcPr>
          <w:p w14:paraId="3DED10CA" w14:textId="4C6059F5" w:rsidR="00CD6FB3" w:rsidRDefault="00CD6FB3" w:rsidP="00224350">
            <w:pPr>
              <w:ind w:firstLine="0"/>
            </w:pPr>
            <w:r>
              <w:t>Diseño de la red neuronal y elección de parámetros</w:t>
            </w:r>
          </w:p>
        </w:tc>
        <w:tc>
          <w:tcPr>
            <w:tcW w:w="2329" w:type="dxa"/>
          </w:tcPr>
          <w:p w14:paraId="4AA9F105" w14:textId="73FD9AC2" w:rsidR="00CD6FB3" w:rsidRDefault="005B3605" w:rsidP="005B3605">
            <w:pPr>
              <w:jc w:val="right"/>
            </w:pPr>
            <w:r>
              <w:t>7</w:t>
            </w:r>
          </w:p>
        </w:tc>
        <w:tc>
          <w:tcPr>
            <w:tcW w:w="1230" w:type="dxa"/>
          </w:tcPr>
          <w:p w14:paraId="74902C46" w14:textId="175FCA00" w:rsidR="00CD6FB3" w:rsidRDefault="005B3605" w:rsidP="005B3605">
            <w:pPr>
              <w:jc w:val="right"/>
            </w:pPr>
            <w:r>
              <w:t>6</w:t>
            </w:r>
          </w:p>
        </w:tc>
      </w:tr>
      <w:tr w:rsidR="00CD6FB3" w14:paraId="47513746" w14:textId="77777777" w:rsidTr="005B3605">
        <w:trPr>
          <w:jc w:val="center"/>
        </w:trPr>
        <w:tc>
          <w:tcPr>
            <w:tcW w:w="3682" w:type="dxa"/>
          </w:tcPr>
          <w:p w14:paraId="4AA508CC" w14:textId="455B4AFC" w:rsidR="00CD6FB3" w:rsidRDefault="00CD6FB3" w:rsidP="00224350">
            <w:pPr>
              <w:ind w:firstLine="0"/>
            </w:pPr>
            <w:r>
              <w:t>Pruebas y mejoras del modelo obtenido</w:t>
            </w:r>
          </w:p>
        </w:tc>
        <w:tc>
          <w:tcPr>
            <w:tcW w:w="2329" w:type="dxa"/>
          </w:tcPr>
          <w:p w14:paraId="384F517A" w14:textId="5948B167" w:rsidR="00CD6FB3" w:rsidRDefault="005B3605" w:rsidP="005B3605">
            <w:pPr>
              <w:jc w:val="right"/>
            </w:pPr>
            <w:r>
              <w:t>14</w:t>
            </w:r>
          </w:p>
        </w:tc>
        <w:tc>
          <w:tcPr>
            <w:tcW w:w="1230" w:type="dxa"/>
          </w:tcPr>
          <w:p w14:paraId="55F58737" w14:textId="50D52D3A" w:rsidR="00CD6FB3" w:rsidRDefault="005B3605" w:rsidP="005B3605">
            <w:pPr>
              <w:jc w:val="right"/>
            </w:pPr>
            <w:r>
              <w:t>7</w:t>
            </w:r>
          </w:p>
        </w:tc>
      </w:tr>
      <w:tr w:rsidR="00CD6FB3" w14:paraId="540E3EA4" w14:textId="77777777" w:rsidTr="005B3605">
        <w:trPr>
          <w:jc w:val="center"/>
        </w:trPr>
        <w:tc>
          <w:tcPr>
            <w:tcW w:w="3682" w:type="dxa"/>
          </w:tcPr>
          <w:p w14:paraId="0359E5E2" w14:textId="62616CEA" w:rsidR="00CD6FB3" w:rsidRDefault="00CD6FB3" w:rsidP="00224350">
            <w:pPr>
              <w:ind w:firstLine="0"/>
            </w:pPr>
            <w:r>
              <w:t>Diseño del frontend</w:t>
            </w:r>
          </w:p>
        </w:tc>
        <w:tc>
          <w:tcPr>
            <w:tcW w:w="2329" w:type="dxa"/>
          </w:tcPr>
          <w:p w14:paraId="2AD4C2E1" w14:textId="7B7D2D70" w:rsidR="00CD6FB3" w:rsidRDefault="005B3605" w:rsidP="005B3605">
            <w:pPr>
              <w:jc w:val="right"/>
            </w:pPr>
            <w:r>
              <w:t>14</w:t>
            </w:r>
          </w:p>
        </w:tc>
        <w:tc>
          <w:tcPr>
            <w:tcW w:w="1230" w:type="dxa"/>
          </w:tcPr>
          <w:p w14:paraId="3F44F8EC" w14:textId="1D34F200" w:rsidR="00CD6FB3" w:rsidRDefault="005B3605" w:rsidP="005B3605">
            <w:pPr>
              <w:jc w:val="right"/>
            </w:pPr>
            <w:r>
              <w:t>8</w:t>
            </w:r>
          </w:p>
        </w:tc>
      </w:tr>
      <w:tr w:rsidR="00CD6FB3" w14:paraId="3A5468D8" w14:textId="77777777" w:rsidTr="005B3605">
        <w:trPr>
          <w:jc w:val="center"/>
        </w:trPr>
        <w:tc>
          <w:tcPr>
            <w:tcW w:w="3682" w:type="dxa"/>
          </w:tcPr>
          <w:p w14:paraId="2BE94951" w14:textId="7916091D" w:rsidR="00CD6FB3" w:rsidRDefault="00CD6FB3" w:rsidP="00224350">
            <w:pPr>
              <w:ind w:firstLine="0"/>
            </w:pPr>
            <w:r>
              <w:t>Integración del modelo en la interfaz web</w:t>
            </w:r>
          </w:p>
        </w:tc>
        <w:tc>
          <w:tcPr>
            <w:tcW w:w="2329" w:type="dxa"/>
          </w:tcPr>
          <w:p w14:paraId="2FAE833D" w14:textId="277E516C" w:rsidR="00CD6FB3" w:rsidRDefault="002B4628" w:rsidP="005B3605">
            <w:pPr>
              <w:jc w:val="right"/>
            </w:pPr>
            <w:r>
              <w:t>2</w:t>
            </w:r>
          </w:p>
        </w:tc>
        <w:tc>
          <w:tcPr>
            <w:tcW w:w="1230" w:type="dxa"/>
          </w:tcPr>
          <w:p w14:paraId="54ED9AB1" w14:textId="13349B02" w:rsidR="00CD6FB3" w:rsidRDefault="005B3605" w:rsidP="005B3605">
            <w:pPr>
              <w:jc w:val="right"/>
            </w:pPr>
            <w:r>
              <w:t>9</w:t>
            </w:r>
          </w:p>
        </w:tc>
      </w:tr>
      <w:tr w:rsidR="002B4628" w14:paraId="486176A5" w14:textId="77777777" w:rsidTr="005B3605">
        <w:trPr>
          <w:jc w:val="center"/>
        </w:trPr>
        <w:tc>
          <w:tcPr>
            <w:tcW w:w="3682" w:type="dxa"/>
          </w:tcPr>
          <w:p w14:paraId="64FE3B06" w14:textId="4A629A18" w:rsidR="002B4628" w:rsidRDefault="002B4628" w:rsidP="00224350">
            <w:pPr>
              <w:ind w:firstLine="0"/>
            </w:pPr>
            <w:r>
              <w:t>Documentación y memoria</w:t>
            </w:r>
          </w:p>
        </w:tc>
        <w:tc>
          <w:tcPr>
            <w:tcW w:w="2329" w:type="dxa"/>
          </w:tcPr>
          <w:p w14:paraId="082B52C3" w14:textId="163E42E5" w:rsidR="002B4628" w:rsidRDefault="002B4628" w:rsidP="005B3605">
            <w:pPr>
              <w:jc w:val="right"/>
            </w:pPr>
            <w:r>
              <w:t>14</w:t>
            </w:r>
          </w:p>
        </w:tc>
        <w:tc>
          <w:tcPr>
            <w:tcW w:w="1230" w:type="dxa"/>
          </w:tcPr>
          <w:p w14:paraId="0112C6CE" w14:textId="74B72338" w:rsidR="002B4628" w:rsidRDefault="0061283C" w:rsidP="005B3605">
            <w:pPr>
              <w:jc w:val="right"/>
            </w:pPr>
            <w:r>
              <w:t>10</w:t>
            </w:r>
          </w:p>
        </w:tc>
      </w:tr>
      <w:tr w:rsidR="005B3605" w14:paraId="02CD517A" w14:textId="77777777" w:rsidTr="005B3605">
        <w:trPr>
          <w:jc w:val="center"/>
        </w:trPr>
        <w:tc>
          <w:tcPr>
            <w:tcW w:w="3682" w:type="dxa"/>
          </w:tcPr>
          <w:p w14:paraId="5FD73602" w14:textId="51CA39F7" w:rsidR="005B3605" w:rsidRDefault="005B3605" w:rsidP="00224350">
            <w:pPr>
              <w:ind w:firstLine="0"/>
            </w:pPr>
            <w:r>
              <w:t>Total</w:t>
            </w:r>
          </w:p>
        </w:tc>
        <w:tc>
          <w:tcPr>
            <w:tcW w:w="2329" w:type="dxa"/>
          </w:tcPr>
          <w:p w14:paraId="5E3FC35D" w14:textId="46438FD4" w:rsidR="005B3605" w:rsidRDefault="002B4628" w:rsidP="005B3605">
            <w:pPr>
              <w:jc w:val="right"/>
            </w:pPr>
            <w:r>
              <w:t>65</w:t>
            </w:r>
          </w:p>
        </w:tc>
        <w:tc>
          <w:tcPr>
            <w:tcW w:w="1230" w:type="dxa"/>
          </w:tcPr>
          <w:p w14:paraId="4F36C26B" w14:textId="77777777" w:rsidR="005B3605" w:rsidRDefault="005B3605" w:rsidP="005154B7"/>
        </w:tc>
      </w:tr>
    </w:tbl>
    <w:p w14:paraId="6579964C" w14:textId="4A4487BD" w:rsidR="00CD6FB3" w:rsidRDefault="00CD6FB3" w:rsidP="005154B7"/>
    <w:p w14:paraId="42183A7F" w14:textId="77777777" w:rsidR="00147ECD" w:rsidRDefault="00147ECD" w:rsidP="005154B7"/>
    <w:p w14:paraId="32557C7E" w14:textId="1495C30B" w:rsidR="00296C1C" w:rsidRDefault="00296C1C" w:rsidP="005154B7"/>
    <w:p w14:paraId="50684B98" w14:textId="77777777" w:rsidR="00296C1C" w:rsidRPr="005154B7" w:rsidRDefault="00296C1C" w:rsidP="005154B7"/>
    <w:p w14:paraId="310EF300" w14:textId="603A1F64" w:rsidR="00AC651D" w:rsidRPr="005154B7" w:rsidRDefault="0061283C" w:rsidP="005F31DF">
      <w:pPr>
        <w:rPr>
          <w:lang w:val="en-US"/>
        </w:rPr>
      </w:pPr>
      <w:r>
        <w:t>Sprints</w:t>
      </w:r>
    </w:p>
    <w:tbl>
      <w:tblPr>
        <w:tblStyle w:val="Tablaconcuadrcula"/>
        <w:tblW w:w="0" w:type="auto"/>
        <w:jc w:val="center"/>
        <w:tblLook w:val="04A0" w:firstRow="1" w:lastRow="0" w:firstColumn="1" w:lastColumn="0" w:noHBand="0" w:noVBand="1"/>
      </w:tblPr>
      <w:tblGrid>
        <w:gridCol w:w="1103"/>
        <w:gridCol w:w="2109"/>
        <w:gridCol w:w="1565"/>
      </w:tblGrid>
      <w:tr w:rsidR="002B4628" w14:paraId="4D8C61ED" w14:textId="21A6D0B6" w:rsidTr="0061283C">
        <w:trPr>
          <w:jc w:val="center"/>
        </w:trPr>
        <w:tc>
          <w:tcPr>
            <w:tcW w:w="1103" w:type="dxa"/>
          </w:tcPr>
          <w:p w14:paraId="06C71CBE" w14:textId="3D4F3FD7" w:rsidR="002B4628" w:rsidRDefault="002B4628" w:rsidP="00147ECD">
            <w:pPr>
              <w:ind w:firstLine="0"/>
            </w:pPr>
            <w:r>
              <w:t>Sprints</w:t>
            </w:r>
          </w:p>
        </w:tc>
        <w:tc>
          <w:tcPr>
            <w:tcW w:w="2109" w:type="dxa"/>
          </w:tcPr>
          <w:p w14:paraId="1FA66564" w14:textId="491364DC" w:rsidR="002B4628" w:rsidRDefault="002B4628" w:rsidP="005F31DF">
            <w:r>
              <w:t>Fechas</w:t>
            </w:r>
          </w:p>
        </w:tc>
        <w:tc>
          <w:tcPr>
            <w:tcW w:w="1056" w:type="dxa"/>
          </w:tcPr>
          <w:p w14:paraId="17A19210" w14:textId="7FC367F8" w:rsidR="002B4628" w:rsidRDefault="002B4628" w:rsidP="005F31DF">
            <w:r>
              <w:t>Tareas</w:t>
            </w:r>
          </w:p>
        </w:tc>
      </w:tr>
      <w:tr w:rsidR="002B4628" w14:paraId="28CEC2AB" w14:textId="2C6D2F47" w:rsidTr="0061283C">
        <w:trPr>
          <w:jc w:val="center"/>
        </w:trPr>
        <w:tc>
          <w:tcPr>
            <w:tcW w:w="1103" w:type="dxa"/>
          </w:tcPr>
          <w:p w14:paraId="1D95AE92" w14:textId="27A78730" w:rsidR="002B4628" w:rsidRDefault="002B4628" w:rsidP="007F081D">
            <w:pPr>
              <w:ind w:firstLine="0"/>
            </w:pPr>
            <w:r>
              <w:t>Sprint 1</w:t>
            </w:r>
          </w:p>
        </w:tc>
        <w:tc>
          <w:tcPr>
            <w:tcW w:w="2109" w:type="dxa"/>
          </w:tcPr>
          <w:p w14:paraId="1256D8FB" w14:textId="088A7285" w:rsidR="002B4628" w:rsidRDefault="0061283C" w:rsidP="007F081D">
            <w:pPr>
              <w:ind w:firstLine="0"/>
            </w:pPr>
            <w:r>
              <w:t>1ª quincena marzo</w:t>
            </w:r>
          </w:p>
        </w:tc>
        <w:tc>
          <w:tcPr>
            <w:tcW w:w="1056" w:type="dxa"/>
          </w:tcPr>
          <w:p w14:paraId="73BB8ADC" w14:textId="28A7F96B" w:rsidR="002B4628" w:rsidRDefault="0061283C" w:rsidP="0061283C">
            <w:pPr>
              <w:jc w:val="right"/>
            </w:pPr>
            <w:r>
              <w:t>1, 2, 3</w:t>
            </w:r>
          </w:p>
        </w:tc>
      </w:tr>
      <w:tr w:rsidR="002B4628" w14:paraId="766D1EAD" w14:textId="7CCB127A" w:rsidTr="0061283C">
        <w:trPr>
          <w:jc w:val="center"/>
        </w:trPr>
        <w:tc>
          <w:tcPr>
            <w:tcW w:w="1103" w:type="dxa"/>
          </w:tcPr>
          <w:p w14:paraId="1F0ED76A" w14:textId="068D9B07" w:rsidR="002B4628" w:rsidRDefault="002B4628" w:rsidP="007F081D">
            <w:pPr>
              <w:ind w:firstLine="0"/>
            </w:pPr>
            <w:r>
              <w:t>Sprint 2</w:t>
            </w:r>
          </w:p>
        </w:tc>
        <w:tc>
          <w:tcPr>
            <w:tcW w:w="2109" w:type="dxa"/>
          </w:tcPr>
          <w:p w14:paraId="176AC751" w14:textId="067A520D" w:rsidR="002B4628" w:rsidRDefault="0061283C" w:rsidP="007F081D">
            <w:pPr>
              <w:ind w:firstLine="0"/>
            </w:pPr>
            <w:r>
              <w:t>2ª quincena marzo</w:t>
            </w:r>
          </w:p>
        </w:tc>
        <w:tc>
          <w:tcPr>
            <w:tcW w:w="1056" w:type="dxa"/>
          </w:tcPr>
          <w:p w14:paraId="1590DC91" w14:textId="0D0E9FDB" w:rsidR="002B4628" w:rsidRDefault="0061283C" w:rsidP="0061283C">
            <w:pPr>
              <w:jc w:val="right"/>
            </w:pPr>
            <w:r>
              <w:t>4, 5</w:t>
            </w:r>
          </w:p>
        </w:tc>
      </w:tr>
      <w:tr w:rsidR="002B4628" w14:paraId="2061C444" w14:textId="716A5F18" w:rsidTr="0061283C">
        <w:trPr>
          <w:jc w:val="center"/>
        </w:trPr>
        <w:tc>
          <w:tcPr>
            <w:tcW w:w="1103" w:type="dxa"/>
          </w:tcPr>
          <w:p w14:paraId="533ED226" w14:textId="4E32CF9C" w:rsidR="002B4628" w:rsidRDefault="002B4628" w:rsidP="007F081D">
            <w:pPr>
              <w:ind w:firstLine="0"/>
            </w:pPr>
            <w:r>
              <w:t>Sprint 3</w:t>
            </w:r>
          </w:p>
        </w:tc>
        <w:tc>
          <w:tcPr>
            <w:tcW w:w="2109" w:type="dxa"/>
          </w:tcPr>
          <w:p w14:paraId="2C10ED06" w14:textId="1124776D" w:rsidR="002B4628" w:rsidRDefault="0061283C" w:rsidP="007F081D">
            <w:pPr>
              <w:ind w:firstLine="0"/>
            </w:pPr>
            <w:r>
              <w:t>1ª quincena abril</w:t>
            </w:r>
          </w:p>
        </w:tc>
        <w:tc>
          <w:tcPr>
            <w:tcW w:w="1056" w:type="dxa"/>
          </w:tcPr>
          <w:p w14:paraId="18CF134F" w14:textId="05175573" w:rsidR="002B4628" w:rsidRDefault="0061283C" w:rsidP="0061283C">
            <w:pPr>
              <w:jc w:val="right"/>
            </w:pPr>
            <w:r>
              <w:t>6</w:t>
            </w:r>
          </w:p>
        </w:tc>
      </w:tr>
      <w:tr w:rsidR="002B4628" w14:paraId="732E9887" w14:textId="5B246D47" w:rsidTr="0061283C">
        <w:trPr>
          <w:jc w:val="center"/>
        </w:trPr>
        <w:tc>
          <w:tcPr>
            <w:tcW w:w="1103" w:type="dxa"/>
          </w:tcPr>
          <w:p w14:paraId="61B32A4F" w14:textId="32EA88BA" w:rsidR="002B4628" w:rsidRDefault="002B4628" w:rsidP="007F081D">
            <w:pPr>
              <w:ind w:firstLine="0"/>
            </w:pPr>
            <w:r>
              <w:t>Sprint 4</w:t>
            </w:r>
          </w:p>
        </w:tc>
        <w:tc>
          <w:tcPr>
            <w:tcW w:w="2109" w:type="dxa"/>
          </w:tcPr>
          <w:p w14:paraId="316B0F16" w14:textId="73784FC0" w:rsidR="002B4628" w:rsidRDefault="0061283C" w:rsidP="007F081D">
            <w:pPr>
              <w:ind w:firstLine="0"/>
            </w:pPr>
            <w:r>
              <w:t>2ª quincena abril</w:t>
            </w:r>
          </w:p>
        </w:tc>
        <w:tc>
          <w:tcPr>
            <w:tcW w:w="1056" w:type="dxa"/>
          </w:tcPr>
          <w:p w14:paraId="1F8123BF" w14:textId="6B35DBCA" w:rsidR="002B4628" w:rsidRDefault="0061283C" w:rsidP="0061283C">
            <w:pPr>
              <w:jc w:val="right"/>
            </w:pPr>
            <w:r>
              <w:t>7</w:t>
            </w:r>
          </w:p>
        </w:tc>
      </w:tr>
      <w:tr w:rsidR="002B4628" w14:paraId="63E01EB0" w14:textId="38451FE4" w:rsidTr="0061283C">
        <w:trPr>
          <w:jc w:val="center"/>
        </w:trPr>
        <w:tc>
          <w:tcPr>
            <w:tcW w:w="1103" w:type="dxa"/>
          </w:tcPr>
          <w:p w14:paraId="5D9E7591" w14:textId="18FF57F4" w:rsidR="002B4628" w:rsidRDefault="002B4628" w:rsidP="007F081D">
            <w:pPr>
              <w:ind w:firstLine="0"/>
            </w:pPr>
            <w:r>
              <w:t>Sprint 5</w:t>
            </w:r>
          </w:p>
        </w:tc>
        <w:tc>
          <w:tcPr>
            <w:tcW w:w="2109" w:type="dxa"/>
          </w:tcPr>
          <w:p w14:paraId="231125B4" w14:textId="094525DA" w:rsidR="002B4628" w:rsidRDefault="0061283C" w:rsidP="007F081D">
            <w:pPr>
              <w:ind w:firstLine="0"/>
            </w:pPr>
            <w:r>
              <w:t>1ª quincena mayo</w:t>
            </w:r>
          </w:p>
        </w:tc>
        <w:tc>
          <w:tcPr>
            <w:tcW w:w="1056" w:type="dxa"/>
          </w:tcPr>
          <w:p w14:paraId="4EE54EEF" w14:textId="718C57E5" w:rsidR="002B4628" w:rsidRDefault="0061283C" w:rsidP="0061283C">
            <w:pPr>
              <w:jc w:val="right"/>
            </w:pPr>
            <w:r>
              <w:t>7</w:t>
            </w:r>
          </w:p>
        </w:tc>
      </w:tr>
      <w:tr w:rsidR="002B4628" w14:paraId="0B24B32C" w14:textId="4E12103F" w:rsidTr="0061283C">
        <w:trPr>
          <w:jc w:val="center"/>
        </w:trPr>
        <w:tc>
          <w:tcPr>
            <w:tcW w:w="1103" w:type="dxa"/>
          </w:tcPr>
          <w:p w14:paraId="28063DE6" w14:textId="5B8593E2" w:rsidR="002B4628" w:rsidRDefault="002B4628" w:rsidP="007F081D">
            <w:pPr>
              <w:ind w:firstLine="0"/>
            </w:pPr>
            <w:r>
              <w:t>Sprint 6</w:t>
            </w:r>
          </w:p>
        </w:tc>
        <w:tc>
          <w:tcPr>
            <w:tcW w:w="2109" w:type="dxa"/>
          </w:tcPr>
          <w:p w14:paraId="128172FB" w14:textId="23483DF0" w:rsidR="002B4628" w:rsidRDefault="0061283C" w:rsidP="007F081D">
            <w:pPr>
              <w:ind w:firstLine="0"/>
            </w:pPr>
            <w:r>
              <w:t>2ª quincena mayo</w:t>
            </w:r>
          </w:p>
        </w:tc>
        <w:tc>
          <w:tcPr>
            <w:tcW w:w="1056" w:type="dxa"/>
          </w:tcPr>
          <w:p w14:paraId="26063088" w14:textId="3014D22C" w:rsidR="002B4628" w:rsidRDefault="0061283C" w:rsidP="0061283C">
            <w:pPr>
              <w:jc w:val="right"/>
            </w:pPr>
            <w:r>
              <w:t>8</w:t>
            </w:r>
          </w:p>
        </w:tc>
      </w:tr>
      <w:tr w:rsidR="002B4628" w14:paraId="3B3494A0" w14:textId="56809D9B" w:rsidTr="0061283C">
        <w:trPr>
          <w:jc w:val="center"/>
        </w:trPr>
        <w:tc>
          <w:tcPr>
            <w:tcW w:w="1103" w:type="dxa"/>
          </w:tcPr>
          <w:p w14:paraId="19FA4400" w14:textId="1494C8DE" w:rsidR="002B4628" w:rsidRDefault="002B4628" w:rsidP="007F081D">
            <w:pPr>
              <w:ind w:firstLine="0"/>
            </w:pPr>
            <w:r>
              <w:t>Sprint 7</w:t>
            </w:r>
          </w:p>
        </w:tc>
        <w:tc>
          <w:tcPr>
            <w:tcW w:w="2109" w:type="dxa"/>
          </w:tcPr>
          <w:p w14:paraId="310F8380" w14:textId="0CFE8F34" w:rsidR="002B4628" w:rsidRDefault="0061283C" w:rsidP="007F081D">
            <w:pPr>
              <w:ind w:firstLine="0"/>
            </w:pPr>
            <w:r>
              <w:t>1ª quincena junio</w:t>
            </w:r>
          </w:p>
        </w:tc>
        <w:tc>
          <w:tcPr>
            <w:tcW w:w="1056" w:type="dxa"/>
          </w:tcPr>
          <w:p w14:paraId="1F2B3919" w14:textId="27199185" w:rsidR="002B4628" w:rsidRDefault="0061283C" w:rsidP="0061283C">
            <w:pPr>
              <w:jc w:val="right"/>
            </w:pPr>
            <w:r>
              <w:t>8, 9, 10</w:t>
            </w:r>
          </w:p>
        </w:tc>
      </w:tr>
      <w:tr w:rsidR="0061283C" w14:paraId="05E61A10" w14:textId="77777777" w:rsidTr="0061283C">
        <w:trPr>
          <w:jc w:val="center"/>
        </w:trPr>
        <w:tc>
          <w:tcPr>
            <w:tcW w:w="1103" w:type="dxa"/>
          </w:tcPr>
          <w:p w14:paraId="7C520E10" w14:textId="60A42C57" w:rsidR="0061283C" w:rsidRDefault="0061283C" w:rsidP="007F081D">
            <w:pPr>
              <w:ind w:firstLine="0"/>
            </w:pPr>
            <w:r>
              <w:t>Sprint 8</w:t>
            </w:r>
          </w:p>
        </w:tc>
        <w:tc>
          <w:tcPr>
            <w:tcW w:w="2109" w:type="dxa"/>
          </w:tcPr>
          <w:p w14:paraId="72F26E26" w14:textId="3768303A" w:rsidR="0061283C" w:rsidRDefault="0061283C" w:rsidP="007F081D">
            <w:pPr>
              <w:ind w:firstLine="0"/>
            </w:pPr>
            <w:r>
              <w:t>2ª quincena junio</w:t>
            </w:r>
          </w:p>
        </w:tc>
        <w:tc>
          <w:tcPr>
            <w:tcW w:w="1056" w:type="dxa"/>
          </w:tcPr>
          <w:p w14:paraId="5978AF33" w14:textId="12DFF2D5" w:rsidR="0061283C" w:rsidRDefault="0061283C" w:rsidP="0061283C">
            <w:pPr>
              <w:jc w:val="right"/>
            </w:pPr>
            <w:r>
              <w:t>10</w:t>
            </w:r>
          </w:p>
        </w:tc>
      </w:tr>
    </w:tbl>
    <w:p w14:paraId="2117A587" w14:textId="77777777" w:rsidR="00DE433E" w:rsidRPr="00DF54BB" w:rsidRDefault="00DE433E" w:rsidP="005F31DF"/>
    <w:p w14:paraId="2FA9382D" w14:textId="3DA550D0" w:rsidR="0097764E" w:rsidRDefault="0097764E" w:rsidP="005F31DF">
      <w:r w:rsidRPr="0097764E">
        <w:t>https://edu.gcfglobal.org/es/scrum/como-crear-un-plan-de-trabajo-scrum/1/</w:t>
      </w:r>
      <w:r w:rsidR="006B3E19">
        <w:t xml:space="preserve"> </w:t>
      </w:r>
    </w:p>
    <w:p w14:paraId="7A7A0D82" w14:textId="78D3BAA7" w:rsidR="00AD5359" w:rsidRDefault="00AD5359" w:rsidP="005B5F4E">
      <w:pPr>
        <w:pStyle w:val="Ttulo2"/>
        <w:ind w:firstLine="0"/>
      </w:pPr>
      <w:bookmarkStart w:id="41" w:name="_Toc107214711"/>
      <w:r>
        <w:t>Anexo II. Especificación de requisitos del software</w:t>
      </w:r>
      <w:bookmarkEnd w:id="41"/>
    </w:p>
    <w:p w14:paraId="1819AF9D" w14:textId="7EB96A88" w:rsidR="00AD5359" w:rsidRDefault="0061283C" w:rsidP="005F31DF">
      <w:r>
        <w:t>Historias de usuario:</w:t>
      </w:r>
    </w:p>
    <w:p w14:paraId="2A38CD0F" w14:textId="707B49B7" w:rsidR="0061283C" w:rsidRDefault="0061283C" w:rsidP="0061283C">
      <w:pPr>
        <w:pStyle w:val="Prrafodelista"/>
        <w:numPr>
          <w:ilvl w:val="0"/>
          <w:numId w:val="8"/>
        </w:numPr>
      </w:pPr>
      <w:r>
        <w:t>Quiero obtener un modelo que me permita predecir los valores de contaminación atmosférica en Madrid para la próxima semana, para poder tomar las medidas acordes.</w:t>
      </w:r>
    </w:p>
    <w:p w14:paraId="3DF038A4" w14:textId="67E37107" w:rsidR="0061283C" w:rsidRDefault="0061283C" w:rsidP="0061283C">
      <w:pPr>
        <w:pStyle w:val="Prrafodelista"/>
        <w:numPr>
          <w:ilvl w:val="0"/>
          <w:numId w:val="8"/>
        </w:numPr>
      </w:pPr>
      <w:r>
        <w:t>Quiero poder visualizar la predicción de manera sencilla e intuitiva, para entender los datos rápidamente.</w:t>
      </w:r>
    </w:p>
    <w:p w14:paraId="04A8A876" w14:textId="32A5113D" w:rsidR="00864845" w:rsidRDefault="00864845" w:rsidP="005B5F4E">
      <w:pPr>
        <w:pStyle w:val="Ttulo2"/>
        <w:ind w:firstLine="0"/>
      </w:pPr>
      <w:bookmarkStart w:id="42" w:name="_Toc107214712"/>
      <w:r>
        <w:t>Anexo III. Especificación de diseño</w:t>
      </w:r>
      <w:bookmarkEnd w:id="42"/>
    </w:p>
    <w:p w14:paraId="099CDD4C" w14:textId="29FED196" w:rsidR="006B3E19" w:rsidRPr="007F081D" w:rsidRDefault="006B3E19" w:rsidP="007F081D">
      <w:pPr>
        <w:ind w:firstLine="0"/>
        <w:rPr>
          <w:b/>
          <w:bCs/>
        </w:rPr>
      </w:pPr>
      <w:r w:rsidRPr="007F081D">
        <w:rPr>
          <w:b/>
          <w:bCs/>
        </w:rPr>
        <w:t>Diseño de la interfaz de usuario</w:t>
      </w:r>
    </w:p>
    <w:p w14:paraId="2FBB41EF" w14:textId="0F8A4C62" w:rsidR="009326DE" w:rsidRDefault="009326DE" w:rsidP="007F081D">
      <w:pPr>
        <w:ind w:firstLine="0"/>
      </w:pPr>
      <w:r>
        <w:t>Prototipo</w:t>
      </w:r>
    </w:p>
    <w:p w14:paraId="5E952428" w14:textId="386E515D" w:rsidR="002C2283" w:rsidRDefault="002C2283" w:rsidP="006B3E19"/>
    <w:p w14:paraId="1A7DDD4A" w14:textId="699F2BC8" w:rsidR="009326DE" w:rsidRDefault="009326DE" w:rsidP="006B3E19"/>
    <w:p w14:paraId="1A5F97F0" w14:textId="60548476" w:rsidR="009326DE" w:rsidRDefault="009326DE" w:rsidP="006B3E19"/>
    <w:p w14:paraId="256A9E80" w14:textId="064F631B" w:rsidR="009326DE" w:rsidRDefault="009326DE" w:rsidP="006B3E19"/>
    <w:p w14:paraId="2E99A4AD" w14:textId="7B343546" w:rsidR="009326DE" w:rsidRDefault="009326DE" w:rsidP="006B3E19"/>
    <w:p w14:paraId="1CECAC21" w14:textId="3B31544E" w:rsidR="009326DE" w:rsidRDefault="009326DE" w:rsidP="006B3E19">
      <w:r>
        <w:rPr>
          <w:noProof/>
        </w:rPr>
        <w:drawing>
          <wp:inline distT="0" distB="0" distL="0" distR="0" wp14:anchorId="6E5F52D0" wp14:editId="24F73823">
            <wp:extent cx="5398135" cy="437388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98135" cy="4373880"/>
                    </a:xfrm>
                    <a:prstGeom prst="rect">
                      <a:avLst/>
                    </a:prstGeom>
                    <a:noFill/>
                    <a:ln>
                      <a:noFill/>
                    </a:ln>
                  </pic:spPr>
                </pic:pic>
              </a:graphicData>
            </a:graphic>
          </wp:inline>
        </w:drawing>
      </w:r>
    </w:p>
    <w:p w14:paraId="1AF411DD" w14:textId="77777777" w:rsidR="004C784F" w:rsidRDefault="004C784F" w:rsidP="006B3E19"/>
    <w:p w14:paraId="5222C394" w14:textId="77777777" w:rsidR="004C784F" w:rsidRDefault="004C784F" w:rsidP="006B3E19"/>
    <w:p w14:paraId="4F93E1AF" w14:textId="77777777" w:rsidR="004C784F" w:rsidRDefault="004C784F" w:rsidP="006B3E19"/>
    <w:p w14:paraId="4EF4262D" w14:textId="77777777" w:rsidR="004C784F" w:rsidRDefault="004C784F" w:rsidP="006B3E19"/>
    <w:p w14:paraId="71E98C73" w14:textId="77777777" w:rsidR="004C784F" w:rsidRDefault="004C784F" w:rsidP="006B3E19"/>
    <w:p w14:paraId="435D01EA" w14:textId="77777777" w:rsidR="004C784F" w:rsidRDefault="004C784F" w:rsidP="006B3E19"/>
    <w:p w14:paraId="6242A1F7" w14:textId="77777777" w:rsidR="004C784F" w:rsidRDefault="004C784F" w:rsidP="006B3E19"/>
    <w:p w14:paraId="58F387F1" w14:textId="77777777" w:rsidR="004C784F" w:rsidRDefault="004C784F" w:rsidP="006B3E19"/>
    <w:p w14:paraId="1F4F3B63" w14:textId="77777777" w:rsidR="004C784F" w:rsidRDefault="004C784F" w:rsidP="006B3E19"/>
    <w:p w14:paraId="22CE7D83" w14:textId="77777777" w:rsidR="004C784F" w:rsidRDefault="004C784F" w:rsidP="006B3E19"/>
    <w:p w14:paraId="4B9EC64E" w14:textId="77777777" w:rsidR="004C784F" w:rsidRDefault="004C784F" w:rsidP="006B3E19"/>
    <w:p w14:paraId="697C4614" w14:textId="77777777" w:rsidR="004C784F" w:rsidRDefault="004C784F" w:rsidP="006B3E19"/>
    <w:p w14:paraId="1AEC5CE3" w14:textId="6A139196" w:rsidR="009326DE" w:rsidRPr="007F081D" w:rsidRDefault="004C784F" w:rsidP="007F081D">
      <w:pPr>
        <w:ind w:firstLine="0"/>
        <w:rPr>
          <w:b/>
          <w:bCs/>
        </w:rPr>
      </w:pPr>
      <w:r w:rsidRPr="007F081D">
        <w:rPr>
          <w:b/>
          <w:bCs/>
        </w:rPr>
        <w:t>Despliegue e implementación</w:t>
      </w:r>
    </w:p>
    <w:p w14:paraId="1C01BE44" w14:textId="09ECFA5E" w:rsidR="004C784F" w:rsidRDefault="004C784F" w:rsidP="006B3E19">
      <w:pPr>
        <w:rPr>
          <w:noProof/>
        </w:rPr>
      </w:pPr>
    </w:p>
    <w:p w14:paraId="6B276710" w14:textId="77777777" w:rsidR="00944F60" w:rsidRDefault="00944F60" w:rsidP="006B3E19">
      <w:pPr>
        <w:rPr>
          <w:noProof/>
        </w:rPr>
      </w:pPr>
    </w:p>
    <w:p w14:paraId="634D9C72" w14:textId="35ED4972" w:rsidR="004C784F" w:rsidRDefault="00944F60" w:rsidP="006B3E19">
      <w:pPr>
        <w:rPr>
          <w:noProof/>
        </w:rPr>
      </w:pPr>
      <w:r>
        <w:rPr>
          <w:noProof/>
        </w:rPr>
        <w:drawing>
          <wp:anchor distT="0" distB="0" distL="114300" distR="114300" simplePos="0" relativeHeight="251783168" behindDoc="0" locked="0" layoutInCell="1" allowOverlap="1" wp14:anchorId="05A57162" wp14:editId="795AD2DB">
            <wp:simplePos x="0" y="0"/>
            <wp:positionH relativeFrom="margin">
              <wp:align>center</wp:align>
            </wp:positionH>
            <wp:positionV relativeFrom="paragraph">
              <wp:posOffset>186321</wp:posOffset>
            </wp:positionV>
            <wp:extent cx="6787515" cy="6315710"/>
            <wp:effectExtent l="0" t="0" r="0" b="889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a:extLst>
                        <a:ext uri="{28A0092B-C50C-407E-A947-70E740481C1C}">
                          <a14:useLocalDpi xmlns:a14="http://schemas.microsoft.com/office/drawing/2010/main" val="0"/>
                        </a:ext>
                      </a:extLst>
                    </a:blip>
                    <a:srcRect l="4143" t="2870" r="7882" b="5514"/>
                    <a:stretch/>
                  </pic:blipFill>
                  <pic:spPr bwMode="auto">
                    <a:xfrm>
                      <a:off x="0" y="0"/>
                      <a:ext cx="6787515" cy="6315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0F6A4D" w14:textId="3D830057" w:rsidR="004C784F" w:rsidRDefault="004C784F" w:rsidP="006B3E19"/>
    <w:p w14:paraId="18746F86" w14:textId="77777777" w:rsidR="004C784F" w:rsidRDefault="004C784F" w:rsidP="006B3E19"/>
    <w:p w14:paraId="4F822E43" w14:textId="77777777" w:rsidR="004C784F" w:rsidRDefault="004C784F" w:rsidP="006B3E19"/>
    <w:p w14:paraId="1564305C" w14:textId="3F9FFFEE" w:rsidR="0086586A" w:rsidRDefault="0086586A" w:rsidP="006B3E19"/>
    <w:p w14:paraId="37FCA0E0" w14:textId="095AF257" w:rsidR="006B3E19" w:rsidRDefault="006B3E19" w:rsidP="005B5F4E">
      <w:pPr>
        <w:pStyle w:val="Ttulo2"/>
        <w:ind w:firstLine="0"/>
      </w:pPr>
      <w:bookmarkStart w:id="43" w:name="_Toc107214713"/>
      <w:r>
        <w:t>Anexo IV. Documentación técnica de programación</w:t>
      </w:r>
      <w:bookmarkEnd w:id="43"/>
    </w:p>
    <w:p w14:paraId="638A89A1" w14:textId="7C82C00B" w:rsidR="000D3FC8" w:rsidRDefault="000D3FC8" w:rsidP="000D3FC8">
      <w:r>
        <w:t>model.c (Modelo obtenido)</w:t>
      </w:r>
    </w:p>
    <w:p w14:paraId="098A33E2" w14:textId="77AE7808" w:rsidR="000D3FC8" w:rsidRDefault="000D3FC8" w:rsidP="000D3FC8">
      <w:r>
        <w:t>index.pug (Framework HTML)</w:t>
      </w:r>
    </w:p>
    <w:p w14:paraId="7F5CAC43" w14:textId="099CB490" w:rsidR="000D3FC8" w:rsidRDefault="000D3FC8" w:rsidP="000D3FC8">
      <w:r>
        <w:t>style.css (Hoja de estilos)</w:t>
      </w:r>
    </w:p>
    <w:p w14:paraId="65FD1316" w14:textId="68171C26" w:rsidR="000D3FC8" w:rsidRDefault="000D3FC8" w:rsidP="000D3FC8">
      <w:r>
        <w:t>index.js (JavaScript lado servidor)</w:t>
      </w:r>
    </w:p>
    <w:p w14:paraId="2C1507CD" w14:textId="5A9B2AF7" w:rsidR="000D3FC8" w:rsidRDefault="00AB1FFA" w:rsidP="000D3FC8">
      <w:r>
        <w:t>m</w:t>
      </w:r>
      <w:r w:rsidR="000D3FC8">
        <w:t>ain.js (JavaScript lado cliente)</w:t>
      </w:r>
    </w:p>
    <w:p w14:paraId="3804F05C" w14:textId="3085DB34" w:rsidR="000D3FC8" w:rsidRDefault="000D3FC8" w:rsidP="000D3FC8"/>
    <w:p w14:paraId="28E3E473" w14:textId="4D990021" w:rsidR="006B3E19" w:rsidRPr="006B3E19" w:rsidRDefault="00AB1FFA" w:rsidP="006B3E19">
      <w:r>
        <w:t>D</w:t>
      </w:r>
      <w:r w:rsidR="002C2283">
        <w:t>ocumentación</w:t>
      </w:r>
      <w:r w:rsidR="006B3E19">
        <w:t xml:space="preserve"> de bibliotecas, código fuente, manual del programador. Info necesaria para modificar y mantener el sistema. (</w:t>
      </w:r>
      <w:r w:rsidR="00E86EE4">
        <w:t>¿meter cosas de la web?</w:t>
      </w:r>
      <w:r w:rsidR="006B3E19">
        <w:t>)</w:t>
      </w:r>
    </w:p>
    <w:p w14:paraId="52820C03" w14:textId="328F68C9" w:rsidR="006B3E19" w:rsidRDefault="006B3E19" w:rsidP="005B5F4E">
      <w:pPr>
        <w:pStyle w:val="Ttulo2"/>
        <w:ind w:firstLine="0"/>
      </w:pPr>
      <w:bookmarkStart w:id="44" w:name="_Toc107214714"/>
      <w:r>
        <w:t>Anexo V. Manuales de usuario</w:t>
      </w:r>
      <w:bookmarkEnd w:id="44"/>
    </w:p>
    <w:p w14:paraId="42B3C0C9" w14:textId="207EFF07" w:rsidR="006B3E19" w:rsidRPr="006B3E19" w:rsidRDefault="00D92282" w:rsidP="005F31DF">
      <w:r>
        <w:t>¿</w:t>
      </w:r>
      <w:r w:rsidR="009326DE">
        <w:t>Visualización de las predicciones: acceder a la interfaz web, pulsar sobre el botón del contaminante deseado para ver la predicción.</w:t>
      </w:r>
    </w:p>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rsidSect="00084669">
      <w:headerReference w:type="even" r:id="rId84"/>
      <w:headerReference w:type="default" r:id="rId85"/>
      <w:footerReference w:type="even" r:id="rId86"/>
      <w:footerReference w:type="default" r:id="rId87"/>
      <w:headerReference w:type="first" r:id="rId88"/>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1BD76" w14:textId="77777777" w:rsidR="00E97021" w:rsidRDefault="00E97021" w:rsidP="0080265C">
      <w:pPr>
        <w:spacing w:after="0" w:line="240" w:lineRule="auto"/>
      </w:pPr>
      <w:r>
        <w:separator/>
      </w:r>
    </w:p>
  </w:endnote>
  <w:endnote w:type="continuationSeparator" w:id="0">
    <w:p w14:paraId="49B03F00" w14:textId="77777777" w:rsidR="00E97021" w:rsidRDefault="00E97021"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F241" w14:textId="3947555B" w:rsidR="00AC1E85" w:rsidRPr="00AC1E85" w:rsidRDefault="00AC1E85" w:rsidP="00084669">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D92282">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D92282">
    <w:pPr>
      <w:pStyle w:val="Piedepgina"/>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5BB42" w14:textId="77777777" w:rsidR="00E97021" w:rsidRDefault="00E97021" w:rsidP="0080265C">
      <w:pPr>
        <w:spacing w:after="0" w:line="240" w:lineRule="auto"/>
      </w:pPr>
      <w:r>
        <w:separator/>
      </w:r>
    </w:p>
  </w:footnote>
  <w:footnote w:type="continuationSeparator" w:id="0">
    <w:p w14:paraId="06C82CB9" w14:textId="77777777" w:rsidR="00E97021" w:rsidRDefault="00E97021"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3183016F" w:rsidR="00AA129E" w:rsidRPr="00F63B31" w:rsidRDefault="00AA129E" w:rsidP="00F63B31">
    <w:pPr>
      <w:pStyle w:val="Encabezado"/>
      <w:tabs>
        <w:tab w:val="clear" w:pos="4419"/>
        <w:tab w:val="clear" w:pos="8838"/>
        <w:tab w:val="left" w:pos="7568"/>
      </w:tabs>
      <w:jc w:val="righ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sdt>
      <w:sdtPr>
        <w:rPr>
          <w:b/>
          <w:bCs/>
        </w:rPr>
        <w:alias w:val="Autor"/>
        <w:tag w:val=""/>
        <w:id w:val="1470937853"/>
        <w:placeholder>
          <w:docPart w:val="33188F24D8154B3C85F2BD966FAB554B"/>
        </w:placeholder>
        <w:dataBinding w:prefixMappings="xmlns:ns0='http://purl.org/dc/elements/1.1/' xmlns:ns1='http://schemas.openxmlformats.org/package/2006/metadata/core-properties' " w:xpath="/ns1:coreProperties[1]/ns0:creator[1]" w:storeItemID="{6C3C8BC8-F283-45AE-878A-BAB7291924A1}"/>
        <w:text/>
      </w:sdtPr>
      <w:sdtEndPr/>
      <w:sdtContent>
        <w:r>
          <w:rPr>
            <w:b/>
            <w:bCs/>
          </w:rPr>
          <w:t>Ismael Mira Hernández</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D398" w14:textId="77777777" w:rsidR="00AA129E" w:rsidRPr="00F63B31" w:rsidRDefault="00AA129E" w:rsidP="006A64E0">
    <w:pPr>
      <w:pStyle w:val="Encabezado"/>
      <w:tabs>
        <w:tab w:val="clear" w:pos="4419"/>
        <w:tab w:val="clear" w:pos="8838"/>
        <w:tab w:val="left" w:pos="7568"/>
      </w:tabs>
      <w:ind w:firstLine="0"/>
      <w:jc w:val="left"/>
      <w:rPr>
        <w:b/>
        <w:bCs/>
      </w:rPr>
    </w:pPr>
    <w:r w:rsidRPr="00180C89">
      <w:rPr>
        <w:b/>
        <w:bCs/>
      </w:rPr>
      <w:t>Predicción de la contaminación atmosférica mediante redes neuronales</w:t>
    </w:r>
    <w:r>
      <w:rPr>
        <w:b/>
        <w:bCs/>
        <w:noProof/>
      </w:rPr>
      <mc:AlternateContent>
        <mc:Choice Requires="wps">
          <w:drawing>
            <wp:anchor distT="0" distB="0" distL="114300" distR="114300" simplePos="0" relativeHeight="251665408" behindDoc="0" locked="0" layoutInCell="1" allowOverlap="1" wp14:anchorId="48EBB29A" wp14:editId="152FA0B4">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7E19C" id="Conector recto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C04E2A"/>
    <w:multiLevelType w:val="hybridMultilevel"/>
    <w:tmpl w:val="C93A75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 w:numId="8" w16cid:durableId="1747338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qwFABV/rS8tAAAA"/>
  </w:docVars>
  <w:rsids>
    <w:rsidRoot w:val="002C5811"/>
    <w:rsid w:val="000000CA"/>
    <w:rsid w:val="00010A8A"/>
    <w:rsid w:val="00011968"/>
    <w:rsid w:val="0001635F"/>
    <w:rsid w:val="0001715B"/>
    <w:rsid w:val="00017890"/>
    <w:rsid w:val="00017D14"/>
    <w:rsid w:val="0003182D"/>
    <w:rsid w:val="00043317"/>
    <w:rsid w:val="00046A08"/>
    <w:rsid w:val="000527FF"/>
    <w:rsid w:val="00060901"/>
    <w:rsid w:val="00060ED2"/>
    <w:rsid w:val="00061B99"/>
    <w:rsid w:val="00063E21"/>
    <w:rsid w:val="00073CDE"/>
    <w:rsid w:val="00075143"/>
    <w:rsid w:val="00076A16"/>
    <w:rsid w:val="0008026E"/>
    <w:rsid w:val="000804CC"/>
    <w:rsid w:val="000816DE"/>
    <w:rsid w:val="00084669"/>
    <w:rsid w:val="000904C3"/>
    <w:rsid w:val="000946B7"/>
    <w:rsid w:val="00097925"/>
    <w:rsid w:val="000A3069"/>
    <w:rsid w:val="000A4D0B"/>
    <w:rsid w:val="000A5AFA"/>
    <w:rsid w:val="000A72AE"/>
    <w:rsid w:val="000A7FA8"/>
    <w:rsid w:val="000B0DCB"/>
    <w:rsid w:val="000B3B56"/>
    <w:rsid w:val="000C2AE2"/>
    <w:rsid w:val="000C454A"/>
    <w:rsid w:val="000C5899"/>
    <w:rsid w:val="000D3FC8"/>
    <w:rsid w:val="000D48EC"/>
    <w:rsid w:val="000E3D5C"/>
    <w:rsid w:val="000E4F53"/>
    <w:rsid w:val="000F497C"/>
    <w:rsid w:val="00103C5D"/>
    <w:rsid w:val="00115674"/>
    <w:rsid w:val="0012119B"/>
    <w:rsid w:val="00123249"/>
    <w:rsid w:val="001333CC"/>
    <w:rsid w:val="001358E5"/>
    <w:rsid w:val="00135C55"/>
    <w:rsid w:val="00142F39"/>
    <w:rsid w:val="00145153"/>
    <w:rsid w:val="00146DBE"/>
    <w:rsid w:val="001478A6"/>
    <w:rsid w:val="00147ECD"/>
    <w:rsid w:val="00151A41"/>
    <w:rsid w:val="001617A6"/>
    <w:rsid w:val="0017170E"/>
    <w:rsid w:val="00172C2C"/>
    <w:rsid w:val="00180C89"/>
    <w:rsid w:val="00190226"/>
    <w:rsid w:val="00194E3A"/>
    <w:rsid w:val="0019576E"/>
    <w:rsid w:val="00195CA9"/>
    <w:rsid w:val="001A4926"/>
    <w:rsid w:val="001A6554"/>
    <w:rsid w:val="001C0B9F"/>
    <w:rsid w:val="001D4840"/>
    <w:rsid w:val="001D5A95"/>
    <w:rsid w:val="001E4F03"/>
    <w:rsid w:val="001E5E96"/>
    <w:rsid w:val="00207CC1"/>
    <w:rsid w:val="002125F4"/>
    <w:rsid w:val="00212EAF"/>
    <w:rsid w:val="00214DD9"/>
    <w:rsid w:val="002204C7"/>
    <w:rsid w:val="00223454"/>
    <w:rsid w:val="00224350"/>
    <w:rsid w:val="00227BEE"/>
    <w:rsid w:val="00230C43"/>
    <w:rsid w:val="00233877"/>
    <w:rsid w:val="0025087F"/>
    <w:rsid w:val="00262A88"/>
    <w:rsid w:val="00267BA1"/>
    <w:rsid w:val="00271733"/>
    <w:rsid w:val="00274B37"/>
    <w:rsid w:val="0027755D"/>
    <w:rsid w:val="0029048F"/>
    <w:rsid w:val="002941B7"/>
    <w:rsid w:val="00296C1C"/>
    <w:rsid w:val="002A172D"/>
    <w:rsid w:val="002A77C7"/>
    <w:rsid w:val="002B0404"/>
    <w:rsid w:val="002B1139"/>
    <w:rsid w:val="002B1D73"/>
    <w:rsid w:val="002B4628"/>
    <w:rsid w:val="002C2283"/>
    <w:rsid w:val="002C5811"/>
    <w:rsid w:val="002C67EA"/>
    <w:rsid w:val="002E2BB2"/>
    <w:rsid w:val="002E3447"/>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56633"/>
    <w:rsid w:val="003610B2"/>
    <w:rsid w:val="00363473"/>
    <w:rsid w:val="0036789E"/>
    <w:rsid w:val="0037102D"/>
    <w:rsid w:val="00381146"/>
    <w:rsid w:val="003839BE"/>
    <w:rsid w:val="00384995"/>
    <w:rsid w:val="00384C9A"/>
    <w:rsid w:val="00384FF0"/>
    <w:rsid w:val="00393C42"/>
    <w:rsid w:val="003A6376"/>
    <w:rsid w:val="003A6C57"/>
    <w:rsid w:val="003B1382"/>
    <w:rsid w:val="003B1B8B"/>
    <w:rsid w:val="003B2F13"/>
    <w:rsid w:val="003C2A76"/>
    <w:rsid w:val="003C2D49"/>
    <w:rsid w:val="003C6882"/>
    <w:rsid w:val="003D30F5"/>
    <w:rsid w:val="003D635A"/>
    <w:rsid w:val="003E09DA"/>
    <w:rsid w:val="003E0B8E"/>
    <w:rsid w:val="003E3CF5"/>
    <w:rsid w:val="003F1F8A"/>
    <w:rsid w:val="003F75DC"/>
    <w:rsid w:val="003F7780"/>
    <w:rsid w:val="004001AB"/>
    <w:rsid w:val="004134F3"/>
    <w:rsid w:val="0041544D"/>
    <w:rsid w:val="004154A5"/>
    <w:rsid w:val="004177A2"/>
    <w:rsid w:val="004221AD"/>
    <w:rsid w:val="0042450C"/>
    <w:rsid w:val="004250BF"/>
    <w:rsid w:val="00435838"/>
    <w:rsid w:val="00445210"/>
    <w:rsid w:val="00447111"/>
    <w:rsid w:val="00450909"/>
    <w:rsid w:val="00457BB3"/>
    <w:rsid w:val="00457C3F"/>
    <w:rsid w:val="00463A10"/>
    <w:rsid w:val="00466022"/>
    <w:rsid w:val="00466237"/>
    <w:rsid w:val="0047290D"/>
    <w:rsid w:val="0047554F"/>
    <w:rsid w:val="0047620D"/>
    <w:rsid w:val="0048126D"/>
    <w:rsid w:val="00485625"/>
    <w:rsid w:val="00486D69"/>
    <w:rsid w:val="004921A2"/>
    <w:rsid w:val="00493D4D"/>
    <w:rsid w:val="004A0B20"/>
    <w:rsid w:val="004A603A"/>
    <w:rsid w:val="004A757B"/>
    <w:rsid w:val="004B17FE"/>
    <w:rsid w:val="004B74C5"/>
    <w:rsid w:val="004C784F"/>
    <w:rsid w:val="004C7C50"/>
    <w:rsid w:val="004D19F3"/>
    <w:rsid w:val="004D2C68"/>
    <w:rsid w:val="004D527C"/>
    <w:rsid w:val="004D54E3"/>
    <w:rsid w:val="004D72A4"/>
    <w:rsid w:val="004E17F1"/>
    <w:rsid w:val="004E230E"/>
    <w:rsid w:val="004E337A"/>
    <w:rsid w:val="004E48CD"/>
    <w:rsid w:val="004E723B"/>
    <w:rsid w:val="004E73F7"/>
    <w:rsid w:val="004F2572"/>
    <w:rsid w:val="00501D0A"/>
    <w:rsid w:val="00505DC9"/>
    <w:rsid w:val="00505E95"/>
    <w:rsid w:val="0051092A"/>
    <w:rsid w:val="005144E6"/>
    <w:rsid w:val="005154B7"/>
    <w:rsid w:val="005246E5"/>
    <w:rsid w:val="0053125F"/>
    <w:rsid w:val="00532771"/>
    <w:rsid w:val="00542318"/>
    <w:rsid w:val="00543AF2"/>
    <w:rsid w:val="00546ACA"/>
    <w:rsid w:val="005511D0"/>
    <w:rsid w:val="0055209C"/>
    <w:rsid w:val="005619C3"/>
    <w:rsid w:val="0056280B"/>
    <w:rsid w:val="00566D0A"/>
    <w:rsid w:val="005718E5"/>
    <w:rsid w:val="00575608"/>
    <w:rsid w:val="00585BD3"/>
    <w:rsid w:val="0059205D"/>
    <w:rsid w:val="005925F5"/>
    <w:rsid w:val="00596F05"/>
    <w:rsid w:val="005A344F"/>
    <w:rsid w:val="005A4A44"/>
    <w:rsid w:val="005A6CE7"/>
    <w:rsid w:val="005B3605"/>
    <w:rsid w:val="005B5F4E"/>
    <w:rsid w:val="005B717B"/>
    <w:rsid w:val="005C4361"/>
    <w:rsid w:val="005C4E9C"/>
    <w:rsid w:val="005C7A96"/>
    <w:rsid w:val="005D1CC8"/>
    <w:rsid w:val="005D26A1"/>
    <w:rsid w:val="005D7528"/>
    <w:rsid w:val="005F2DF4"/>
    <w:rsid w:val="005F31DF"/>
    <w:rsid w:val="00602A1E"/>
    <w:rsid w:val="00611549"/>
    <w:rsid w:val="0061283C"/>
    <w:rsid w:val="00612C06"/>
    <w:rsid w:val="00613BFE"/>
    <w:rsid w:val="00613FB3"/>
    <w:rsid w:val="006146BD"/>
    <w:rsid w:val="00615535"/>
    <w:rsid w:val="0063131F"/>
    <w:rsid w:val="00632444"/>
    <w:rsid w:val="00634C10"/>
    <w:rsid w:val="0063613F"/>
    <w:rsid w:val="006371D3"/>
    <w:rsid w:val="00646EE7"/>
    <w:rsid w:val="006500D8"/>
    <w:rsid w:val="00657D9D"/>
    <w:rsid w:val="00667912"/>
    <w:rsid w:val="00674429"/>
    <w:rsid w:val="006766B4"/>
    <w:rsid w:val="0067683C"/>
    <w:rsid w:val="00687ECE"/>
    <w:rsid w:val="00691401"/>
    <w:rsid w:val="006A0728"/>
    <w:rsid w:val="006A0ADE"/>
    <w:rsid w:val="006A1321"/>
    <w:rsid w:val="006A2E23"/>
    <w:rsid w:val="006A61DC"/>
    <w:rsid w:val="006A64E0"/>
    <w:rsid w:val="006B3B4E"/>
    <w:rsid w:val="006B3E19"/>
    <w:rsid w:val="006C5358"/>
    <w:rsid w:val="006C7DD2"/>
    <w:rsid w:val="006E0912"/>
    <w:rsid w:val="006E60E9"/>
    <w:rsid w:val="006F0B5D"/>
    <w:rsid w:val="006F2B7D"/>
    <w:rsid w:val="006F2D1B"/>
    <w:rsid w:val="006F4F40"/>
    <w:rsid w:val="006F6722"/>
    <w:rsid w:val="00702EA4"/>
    <w:rsid w:val="00707CC9"/>
    <w:rsid w:val="00711B65"/>
    <w:rsid w:val="00715433"/>
    <w:rsid w:val="007156E5"/>
    <w:rsid w:val="00715C98"/>
    <w:rsid w:val="00721663"/>
    <w:rsid w:val="00722333"/>
    <w:rsid w:val="00726056"/>
    <w:rsid w:val="00732A05"/>
    <w:rsid w:val="00732EC9"/>
    <w:rsid w:val="00743308"/>
    <w:rsid w:val="007446DF"/>
    <w:rsid w:val="00754CA9"/>
    <w:rsid w:val="0076186C"/>
    <w:rsid w:val="007721EA"/>
    <w:rsid w:val="00774FC9"/>
    <w:rsid w:val="007821A5"/>
    <w:rsid w:val="007878D2"/>
    <w:rsid w:val="00792D37"/>
    <w:rsid w:val="007935C5"/>
    <w:rsid w:val="00795AA4"/>
    <w:rsid w:val="007A0868"/>
    <w:rsid w:val="007B0A0E"/>
    <w:rsid w:val="007B305E"/>
    <w:rsid w:val="007B71ED"/>
    <w:rsid w:val="007C1196"/>
    <w:rsid w:val="007D276E"/>
    <w:rsid w:val="007D6AAC"/>
    <w:rsid w:val="007E503F"/>
    <w:rsid w:val="007F081D"/>
    <w:rsid w:val="0080141A"/>
    <w:rsid w:val="0080265C"/>
    <w:rsid w:val="00803FD4"/>
    <w:rsid w:val="00804F39"/>
    <w:rsid w:val="00807596"/>
    <w:rsid w:val="008133E8"/>
    <w:rsid w:val="00815A9B"/>
    <w:rsid w:val="0082414B"/>
    <w:rsid w:val="00826BD0"/>
    <w:rsid w:val="00826C7E"/>
    <w:rsid w:val="00826C97"/>
    <w:rsid w:val="00833082"/>
    <w:rsid w:val="00834982"/>
    <w:rsid w:val="00835998"/>
    <w:rsid w:val="00842AD4"/>
    <w:rsid w:val="00847E32"/>
    <w:rsid w:val="008533AC"/>
    <w:rsid w:val="00855FD3"/>
    <w:rsid w:val="00860611"/>
    <w:rsid w:val="00863FBC"/>
    <w:rsid w:val="00864845"/>
    <w:rsid w:val="0086586A"/>
    <w:rsid w:val="00871555"/>
    <w:rsid w:val="00876A6C"/>
    <w:rsid w:val="00877DDB"/>
    <w:rsid w:val="0088266F"/>
    <w:rsid w:val="0088502A"/>
    <w:rsid w:val="008926F7"/>
    <w:rsid w:val="00894C6B"/>
    <w:rsid w:val="008970E5"/>
    <w:rsid w:val="008A5757"/>
    <w:rsid w:val="008A61FD"/>
    <w:rsid w:val="008A7AFC"/>
    <w:rsid w:val="008B14E3"/>
    <w:rsid w:val="008B6022"/>
    <w:rsid w:val="008C3685"/>
    <w:rsid w:val="008D1B7D"/>
    <w:rsid w:val="008E0C27"/>
    <w:rsid w:val="008E1ADF"/>
    <w:rsid w:val="008F4C67"/>
    <w:rsid w:val="00900DFF"/>
    <w:rsid w:val="00913A65"/>
    <w:rsid w:val="00913B26"/>
    <w:rsid w:val="00923415"/>
    <w:rsid w:val="00927C95"/>
    <w:rsid w:val="009326DE"/>
    <w:rsid w:val="009438D5"/>
    <w:rsid w:val="00944F60"/>
    <w:rsid w:val="00952F51"/>
    <w:rsid w:val="0097764E"/>
    <w:rsid w:val="00980DAC"/>
    <w:rsid w:val="00996244"/>
    <w:rsid w:val="009A72AA"/>
    <w:rsid w:val="009B1054"/>
    <w:rsid w:val="009C158F"/>
    <w:rsid w:val="009C35EE"/>
    <w:rsid w:val="009D72A2"/>
    <w:rsid w:val="009D7CED"/>
    <w:rsid w:val="009E0AD7"/>
    <w:rsid w:val="009E1A5B"/>
    <w:rsid w:val="009E371E"/>
    <w:rsid w:val="009E5C15"/>
    <w:rsid w:val="009F07EE"/>
    <w:rsid w:val="009F0A17"/>
    <w:rsid w:val="009F433F"/>
    <w:rsid w:val="00A01F2A"/>
    <w:rsid w:val="00A0471E"/>
    <w:rsid w:val="00A10BE7"/>
    <w:rsid w:val="00A136C5"/>
    <w:rsid w:val="00A16B01"/>
    <w:rsid w:val="00A17FE5"/>
    <w:rsid w:val="00A23A4A"/>
    <w:rsid w:val="00A26002"/>
    <w:rsid w:val="00A3304E"/>
    <w:rsid w:val="00A35DDB"/>
    <w:rsid w:val="00A36E9C"/>
    <w:rsid w:val="00A43F4C"/>
    <w:rsid w:val="00A53B22"/>
    <w:rsid w:val="00A57008"/>
    <w:rsid w:val="00A645E3"/>
    <w:rsid w:val="00A6716C"/>
    <w:rsid w:val="00A73C1F"/>
    <w:rsid w:val="00A74F86"/>
    <w:rsid w:val="00A755CC"/>
    <w:rsid w:val="00A75771"/>
    <w:rsid w:val="00A75DC7"/>
    <w:rsid w:val="00A76633"/>
    <w:rsid w:val="00A76C85"/>
    <w:rsid w:val="00A77050"/>
    <w:rsid w:val="00A84401"/>
    <w:rsid w:val="00A84F41"/>
    <w:rsid w:val="00A8598B"/>
    <w:rsid w:val="00A930E3"/>
    <w:rsid w:val="00AA129E"/>
    <w:rsid w:val="00AA4470"/>
    <w:rsid w:val="00AA4B1A"/>
    <w:rsid w:val="00AA4F25"/>
    <w:rsid w:val="00AB05FF"/>
    <w:rsid w:val="00AB1FFA"/>
    <w:rsid w:val="00AB3920"/>
    <w:rsid w:val="00AB5289"/>
    <w:rsid w:val="00AB52FA"/>
    <w:rsid w:val="00AB59A6"/>
    <w:rsid w:val="00AB754C"/>
    <w:rsid w:val="00AC1E85"/>
    <w:rsid w:val="00AC651D"/>
    <w:rsid w:val="00AD0719"/>
    <w:rsid w:val="00AD4185"/>
    <w:rsid w:val="00AD5359"/>
    <w:rsid w:val="00AD7517"/>
    <w:rsid w:val="00AE17DE"/>
    <w:rsid w:val="00AF3F9D"/>
    <w:rsid w:val="00B05435"/>
    <w:rsid w:val="00B06120"/>
    <w:rsid w:val="00B16CA5"/>
    <w:rsid w:val="00B24B6A"/>
    <w:rsid w:val="00B2548A"/>
    <w:rsid w:val="00B4247E"/>
    <w:rsid w:val="00B600E9"/>
    <w:rsid w:val="00B64DE8"/>
    <w:rsid w:val="00B7293F"/>
    <w:rsid w:val="00B752A2"/>
    <w:rsid w:val="00B76DAB"/>
    <w:rsid w:val="00B80E21"/>
    <w:rsid w:val="00B84F66"/>
    <w:rsid w:val="00B92EAC"/>
    <w:rsid w:val="00B97152"/>
    <w:rsid w:val="00BB7944"/>
    <w:rsid w:val="00BC0D86"/>
    <w:rsid w:val="00BC2790"/>
    <w:rsid w:val="00BC4638"/>
    <w:rsid w:val="00BC7180"/>
    <w:rsid w:val="00BE17CC"/>
    <w:rsid w:val="00BE58C5"/>
    <w:rsid w:val="00BE6668"/>
    <w:rsid w:val="00BF2BFF"/>
    <w:rsid w:val="00BF7E60"/>
    <w:rsid w:val="00C00ABA"/>
    <w:rsid w:val="00C065D4"/>
    <w:rsid w:val="00C109E8"/>
    <w:rsid w:val="00C24B19"/>
    <w:rsid w:val="00C25084"/>
    <w:rsid w:val="00C25190"/>
    <w:rsid w:val="00C25C89"/>
    <w:rsid w:val="00C34933"/>
    <w:rsid w:val="00C46E30"/>
    <w:rsid w:val="00C51D49"/>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2746"/>
    <w:rsid w:val="00CB4E27"/>
    <w:rsid w:val="00CC2810"/>
    <w:rsid w:val="00CC5DC2"/>
    <w:rsid w:val="00CC6CFD"/>
    <w:rsid w:val="00CC6E82"/>
    <w:rsid w:val="00CD2BFF"/>
    <w:rsid w:val="00CD656C"/>
    <w:rsid w:val="00CD6FB3"/>
    <w:rsid w:val="00CE3CC6"/>
    <w:rsid w:val="00CF72B5"/>
    <w:rsid w:val="00D107F9"/>
    <w:rsid w:val="00D12B29"/>
    <w:rsid w:val="00D155E4"/>
    <w:rsid w:val="00D15F3E"/>
    <w:rsid w:val="00D214AE"/>
    <w:rsid w:val="00D21BBC"/>
    <w:rsid w:val="00D320EE"/>
    <w:rsid w:val="00D32B85"/>
    <w:rsid w:val="00D352E7"/>
    <w:rsid w:val="00D372A1"/>
    <w:rsid w:val="00D53648"/>
    <w:rsid w:val="00D55C5E"/>
    <w:rsid w:val="00D564CE"/>
    <w:rsid w:val="00D63229"/>
    <w:rsid w:val="00D6388D"/>
    <w:rsid w:val="00D660AD"/>
    <w:rsid w:val="00D661E8"/>
    <w:rsid w:val="00D66FF5"/>
    <w:rsid w:val="00D743F8"/>
    <w:rsid w:val="00D76DDC"/>
    <w:rsid w:val="00D76F06"/>
    <w:rsid w:val="00D92282"/>
    <w:rsid w:val="00D93BDA"/>
    <w:rsid w:val="00D94F95"/>
    <w:rsid w:val="00D96E6E"/>
    <w:rsid w:val="00DA1985"/>
    <w:rsid w:val="00DB00F6"/>
    <w:rsid w:val="00DB2EC8"/>
    <w:rsid w:val="00DB47D5"/>
    <w:rsid w:val="00DB7F9D"/>
    <w:rsid w:val="00DC53AF"/>
    <w:rsid w:val="00DD0D01"/>
    <w:rsid w:val="00DD6CF8"/>
    <w:rsid w:val="00DE433E"/>
    <w:rsid w:val="00DF54BB"/>
    <w:rsid w:val="00E0076D"/>
    <w:rsid w:val="00E31DA2"/>
    <w:rsid w:val="00E33EB9"/>
    <w:rsid w:val="00E37526"/>
    <w:rsid w:val="00E42F48"/>
    <w:rsid w:val="00E501B4"/>
    <w:rsid w:val="00E52235"/>
    <w:rsid w:val="00E526EF"/>
    <w:rsid w:val="00E531E2"/>
    <w:rsid w:val="00E57FF0"/>
    <w:rsid w:val="00E64929"/>
    <w:rsid w:val="00E72E1C"/>
    <w:rsid w:val="00E76105"/>
    <w:rsid w:val="00E82179"/>
    <w:rsid w:val="00E86EE4"/>
    <w:rsid w:val="00E939C1"/>
    <w:rsid w:val="00E94DC0"/>
    <w:rsid w:val="00E95057"/>
    <w:rsid w:val="00E97021"/>
    <w:rsid w:val="00EB0C9A"/>
    <w:rsid w:val="00EB2293"/>
    <w:rsid w:val="00EB47E8"/>
    <w:rsid w:val="00EB762E"/>
    <w:rsid w:val="00EC5A0A"/>
    <w:rsid w:val="00EC5BBD"/>
    <w:rsid w:val="00ED1936"/>
    <w:rsid w:val="00ED38B5"/>
    <w:rsid w:val="00EE45C6"/>
    <w:rsid w:val="00EE4BCB"/>
    <w:rsid w:val="00EF147F"/>
    <w:rsid w:val="00EF3BEF"/>
    <w:rsid w:val="00EF73D7"/>
    <w:rsid w:val="00F06A57"/>
    <w:rsid w:val="00F07917"/>
    <w:rsid w:val="00F1316C"/>
    <w:rsid w:val="00F13BF1"/>
    <w:rsid w:val="00F157C0"/>
    <w:rsid w:val="00F22CE3"/>
    <w:rsid w:val="00F23FC4"/>
    <w:rsid w:val="00F50BC7"/>
    <w:rsid w:val="00F524B9"/>
    <w:rsid w:val="00F564FC"/>
    <w:rsid w:val="00F60936"/>
    <w:rsid w:val="00F63B31"/>
    <w:rsid w:val="00F7118B"/>
    <w:rsid w:val="00F90DCF"/>
    <w:rsid w:val="00F9204F"/>
    <w:rsid w:val="00F94B23"/>
    <w:rsid w:val="00FA276C"/>
    <w:rsid w:val="00FA27DF"/>
    <w:rsid w:val="00FA2E55"/>
    <w:rsid w:val="00FA374F"/>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D01"/>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andfonline.com/doi/abs/10.2753/MIS0742-1222240302" TargetMode="External"/><Relationship Id="rId21" Type="http://schemas.openxmlformats.org/officeDocument/2006/relationships/image" Target="media/image11.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eader" Target="header3.xml"/><Relationship Id="rId89"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hyperlink" Target="http://www.ogimet.com/index.phtml" TargetMode="Externa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www.comunidad.madrid/servicios/salud/calidad-aire-salud" TargetMode="External"/><Relationship Id="rId5" Type="http://schemas.openxmlformats.org/officeDocument/2006/relationships/webSettings" Target="webSettings.xml"/><Relationship Id="rId90" Type="http://schemas.openxmlformats.org/officeDocument/2006/relationships/glossaryDocument" Target="glossary/document.xml"/><Relationship Id="rId14" Type="http://schemas.openxmlformats.org/officeDocument/2006/relationships/image" Target="media/image4.sv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s://forum.airnowtech.org/t/the-aqi-equation/169"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www.eea.europa.eu/es/themes/air/intro" TargetMode="External"/><Relationship Id="rId85"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s://www.visualcrossing.com/weather-api" TargetMode="External"/><Relationship Id="rId83" Type="http://schemas.openxmlformats.org/officeDocument/2006/relationships/image" Target="media/image62.png"/><Relationship Id="rId88" Type="http://schemas.openxmlformats.org/officeDocument/2006/relationships/header" Target="head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2.xml"/><Relationship Id="rId31" Type="http://schemas.openxmlformats.org/officeDocument/2006/relationships/hyperlink" Target="https://aqicn.org/data-platform/"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hyperlink" Target="http://gestiona.madrid.org/azul_internet/html/web/2_3.htm?ESTADO_MENU=2_3" TargetMode="External"/><Relationship Id="rId81" Type="http://schemas.openxmlformats.org/officeDocument/2006/relationships/hyperlink" Target="https://www.airnow.gov/aqi/aqi-basics/"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aqicn.org/api/es/" TargetMode="Externa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hyperlink" Target="http://gestiona.madrid.org/azul_internet/run/j/AvisosAccion.icm" TargetMode="External"/><Relationship Id="rId24" Type="http://schemas.openxmlformats.org/officeDocument/2006/relationships/image" Target="media/image14.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footer" Target="footer3.xml"/><Relationship Id="rId61" Type="http://schemas.openxmlformats.org/officeDocument/2006/relationships/image" Target="media/image46.png"/><Relationship Id="rId82" Type="http://schemas.openxmlformats.org/officeDocument/2006/relationships/image" Target="media/image61.png"/><Relationship Id="rId19" Type="http://schemas.openxmlformats.org/officeDocument/2006/relationships/image" Target="media/image9.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188F24D8154B3C85F2BD966FAB554B"/>
        <w:category>
          <w:name w:val="General"/>
          <w:gallery w:val="placeholder"/>
        </w:category>
        <w:types>
          <w:type w:val="bbPlcHdr"/>
        </w:types>
        <w:behaviors>
          <w:behavior w:val="content"/>
        </w:behaviors>
        <w:guid w:val="{CECB0E90-A7BB-48AD-8CB7-0253E50B5EBC}"/>
      </w:docPartPr>
      <w:docPartBody>
        <w:p w:rsidR="00415EB9" w:rsidRDefault="00486052" w:rsidP="00486052">
          <w:pPr>
            <w:pStyle w:val="33188F24D8154B3C85F2BD966FAB554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3F143F"/>
    <w:rsid w:val="0041279B"/>
    <w:rsid w:val="00415EB9"/>
    <w:rsid w:val="00486052"/>
    <w:rsid w:val="004D7FE3"/>
    <w:rsid w:val="006D5148"/>
    <w:rsid w:val="009B03A2"/>
    <w:rsid w:val="00BB5D7C"/>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86052"/>
    <w:rPr>
      <w:color w:val="808080"/>
    </w:rPr>
  </w:style>
  <w:style w:type="paragraph" w:customStyle="1" w:styleId="33188F24D8154B3C85F2BD966FAB554B">
    <w:name w:val="33188F24D8154B3C85F2BD966FAB554B"/>
    <w:rsid w:val="00486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1</TotalTime>
  <Pages>71</Pages>
  <Words>11852</Words>
  <Characters>67563</Characters>
  <Application>Microsoft Office Word</Application>
  <DocSecurity>0</DocSecurity>
  <Lines>563</Lines>
  <Paragraphs>1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216</cp:revision>
  <cp:lastPrinted>2022-06-28T09:18:00Z</cp:lastPrinted>
  <dcterms:created xsi:type="dcterms:W3CDTF">2022-06-07T17:41:00Z</dcterms:created>
  <dcterms:modified xsi:type="dcterms:W3CDTF">2022-06-28T11:32:00Z</dcterms:modified>
</cp:coreProperties>
</file>